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ประชุมคณะอนุกรรมการกลยุทธ์วิจัยและพัฒนา</w:t>
      </w:r>
      <w:r>
        <w:t xml:space="preserve"> </w:t>
      </w:r>
      <w:r>
        <w:t xml:space="preserve">ศูนย์วิจัยเทคโนโลยีสิ่งอำนวยความสะดวกและเครื่องมือแพทย์</w:t>
      </w:r>
      <w:r>
        <w:t xml:space="preserve"> </w:t>
      </w:r>
      <w:r>
        <w:t xml:space="preserve">ครั้งที่</w:t>
      </w:r>
      <w:r>
        <w:t xml:space="preserve"> </w:t>
      </w:r>
      <w:r>
        <w:t xml:space="preserve">1/2565</w:t>
      </w:r>
      <w:r>
        <w:t xml:space="preserve"> </w:t>
      </w:r>
      <w:r>
        <w:t xml:space="preserve">ในวันพฤหัสบดีที่</w:t>
      </w:r>
      <w:r>
        <w:t xml:space="preserve"> </w:t>
      </w:r>
      <w:r>
        <w:t xml:space="preserve">23</w:t>
      </w:r>
      <w:r>
        <w:t xml:space="preserve"> </w:t>
      </w:r>
      <w:r>
        <w:t xml:space="preserve">มิถุนายน</w:t>
      </w:r>
      <w:r>
        <w:t xml:space="preserve"> </w:t>
      </w:r>
      <w:r>
        <w:t xml:space="preserve">2565</w:t>
      </w:r>
      <w:r>
        <w:t xml:space="preserve"> </w:t>
      </w:r>
      <w:r>
        <w:t xml:space="preserve">เวลา</w:t>
      </w:r>
      <w:r>
        <w:t xml:space="preserve"> </w:t>
      </w:r>
      <w:r>
        <w:t xml:space="preserve">09.00</w:t>
      </w:r>
      <w:r>
        <w:t xml:space="preserve"> </w:t>
      </w:r>
      <w:r>
        <w:t xml:space="preserve">–</w:t>
      </w:r>
      <w:r>
        <w:t xml:space="preserve"> </w:t>
      </w:r>
      <w:r>
        <w:t xml:space="preserve">12.00</w:t>
      </w:r>
      <w:r>
        <w:t xml:space="preserve"> </w:t>
      </w:r>
      <w:r>
        <w:t xml:space="preserve">น.</w:t>
      </w:r>
    </w:p>
    <w:p>
      <w:pPr>
        <w:pStyle w:val="Date"/>
      </w:pPr>
      <w:r>
        <w:t xml:space="preserve">วันพฤหัสบดีที่</w:t>
      </w:r>
      <w:r>
        <w:t xml:space="preserve"> </w:t>
      </w:r>
      <w:r>
        <w:t xml:space="preserve">23</w:t>
      </w:r>
      <w:r>
        <w:t xml:space="preserve"> </w:t>
      </w:r>
      <w:r>
        <w:t xml:space="preserve">มิถุนายน</w:t>
      </w:r>
      <w:r>
        <w:t xml:space="preserve"> </w:t>
      </w:r>
      <w:r>
        <w:t xml:space="preserve">2565</w:t>
      </w:r>
      <w:r>
        <w:t xml:space="preserve"> </w:t>
      </w:r>
      <w:r>
        <w:t xml:space="preserve">เวลา</w:t>
      </w:r>
      <w:r>
        <w:t xml:space="preserve"> </w:t>
      </w:r>
      <w:r>
        <w:t xml:space="preserve">08.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A-MED ครั้งที่ 1 นะครับ ช่วงนี้นะ ก็จะพยายามให้กระชับนะครับ เราตั้งเวลาไว้ 9 -12 ระหว่างประชุมอาจจะมีการสลับวาระพิจารณาขึ้นมาก่อนนะครับ อย่างนั้น เดี๋ยวไปตามวาระเลยก็ได้ครับ เรื่องแจ้งให้ทราบ เอาคำสั่งก่อนไหม เชิญเลยครับ101 ครับ เชิญครับ หรือใครล่ะ คณะนี้นะคะ ชื่อว่าคณะอนุกรรมการกลยุทธ์วิจัยและพัฒนา งบกรรมการวิจัย และวิศวกรรมของศูนย์วิจัยเทคโนโลยีสิ่งอำนวยความสะดวกและเครื่องมือแพทย์ อันนี้ปรับเปลี่ยนจากเอนุเทคนิคนะคะ เป็นคณะกลยุทธิ์วิจัย ซึ่งเดี๋ยวจะบอกแต่ไปว่า เขาให้A-MED เปลี่ยนไปด้วยนะคะ แล้วก็จะมีอาจารย์วันทนีย์เป็นที่ปรึกษา ดร.ชัย นะคะ แล้วก็ประธานและกรรมการ ก็คืออาจารย์ อาจารย์ขอของ A-MED แล้วก็ท่านที่ 5 ศูนย์บริหารจัดการเทคโนโลยี ก็คือ ดร.บี นะคะ แล้วก็ 6. ดร. ไกรศร ผู้อำนวยการศูนย์ แล้วก็ NECTEC จะเป็นฝ่ายติดตามประเมินขององค์กร จะเป็น ดร. โอ๊ด ยังไม่เข้ามานะคะ</w:t>
      </w:r>
    </w:p>
    <w:p>
      <w:pPr>
        <w:pStyle w:val="BodyText"/>
      </w:pPr>
      <w:r>
        <w:t xml:space="preserve">(ผู้เข้าร่วมประชุมชาย) เข้า Web ขอโทษค่ะ ครับ สวัสดีครับแล้วก็หมายเลข 8 จนถึงสุดท้ายเลยจะเป็นหัวหน้าทีมวิจัยของ A-MED นะคะ ทีมแรกก็จะเป็นถ้าเราเรียกย่อก็เป็น สิ่งอำนวยความสะดวกเป็น ดร.โป้ง ณัฐนันท์นะคะ จะเป็นทีม ดร.ชูศักดิ์ นะคะ วิจัยการประมวลสัญญาณชีวการแพทย์ หมายเลข 10 เป็นทีมวิจัยนวัตกรรม ดร.กิตติ นะคะ 12. ก็จะเป็นหัวหน้าทีมวิจัยเครื่องมือแพทย์ ดร. กฤษณ์ไกรพ์ 13. หัวหน้าทีมวิจัยระบบสร้างภาพทางการแพทย์ก็จะเป็น ดร.เสาวภาค13. จะเป็นทีมใช้ประโยชน์ หัวหน้าทีม ดร.พสุ หัวหน้าทีมกลยุทธ์ 13 - 14 ก็เป็นเลขานุการแล้วก็เป็นทีมผู้ช่วยค่ะบริษัทส่งออก หน้าที่นะคะ กำหนดทิศทางกลยุทธ์วิจัย ให้คล้องกับแผนกลยุทธ์วิจัยของศูนย์ A-MED แล้วก็นโยบายของ สวทช. อันที่ 2ให้ความเห็นเกี่ยวกับระบบการวิจัยก็รายงานความก้าวหน้าต่อผู้กำกับของ A-MED ในนี้ก็คือ ผ.ศ.อ. นำเสนอแหล่งพิมพ์ภายนอกที่เราจะเสนอแหล่งทุนภายนอกนะคะ ข้อที่ 3 อนุมัติทุนการวิจัยที่ดำเนินการเองโดย สวทช. มีงบประมาณไม่เกิน 2,000,0004. พิจารณากลั่นกรองที่ดำเนินการเอง ที่มีไม่เกิน 2,000,000 อันนี้กลั่นกรองรอบแรกก่อน ถ้าเกิน 2,000,000 ปุ้บ ประการที่ 5 ก็ติดตามผลการดำเนินงาน พลักดันโครงการผ่านศูนย์วิจัย A-MED ไปยังกลุ่มเป้าหมาย ป้องกันให้ข้อเสนอแนะต่าง ๆ นะคะ ให้ข้อเสนอแนะต่าง ๆนะคะ ได้นำสู่ท้องตลาดได้ แล้วก็สามารถนำความเห็นเสนอต่อคณะองค์การ ข้อเสนอแนะด้านกลยุทธ์ของศูนย์ A-MED บริหารศูนย์วิจัย 7. ติดตามความก้าวหน้าตัวชี้วัดของ A-MED ก่อนที่เราจะไปนำเสนอการแข่งขัน ข้อที่ 8 ก็เสนอแนะแนวทางการวิจัยการใช้ประโยชน์ในเชิงสาธารณะและเชิงอันที่ 9 ก็เป็นการรักษาข้อมูลความลับของโครงการ ขอบคุณค่ะ</w:t>
      </w:r>
    </w:p>
    <w:p>
      <w:pPr>
        <w:pStyle w:val="BodyText"/>
      </w:pPr>
      <w:r>
        <w:t xml:space="preserve">(ผู้เข้าร่วมประชุมชาย) ครับก็โดยเราก็พยายามปรับสิ่งที่ A-MED ทำอยู่ทำมาอยู่แล้วนะ ในช่วง 3-4 ปีที่ผ่านมานะ ให้มันกระชับขึ้นนะ เดิมทีเราก็เรียกกัน A-MED Call หรือ A-MED Techniq ที่เรายกนะคะ ตอนนี้ก็เหลือคณะเดียวอย่างเดียวนะครับ ที่เป็นคณะอนุฯ ที่จะมาช่วยทำหน้าที่จากตรงนี้ แต่ผู้อำนวยการยังอยู่ เดี๋ยวเราก็อาจจะเดี๋ยวต่อไปที่นี้เรื่องแจ้ง ทราบเรื่องถัดมานะ เราจะฝากทางทีมเลขาฯ ก็ได้นะ เรื่องเตรียมข้อมูลฝ่ายแผน NECTEC เดี๋ยวก็จะเข้ามาก็จะเป็นงบบูรณาการ และงบยุทธศาสตร์ คราวนี้เราคุยนอกรอบมาบ้างแล้วล่ะว่าข้อมูลพอไหวไหมนะครับ โดยเฉพาะข้อมูลที่… แต่ถ้าเป็นโครงการต่อเนื่องนี่ มันก็มีคล้าย ๆ ผลสัมฤทธิ์ของปีที่ผ่านมา พื่อให้บรรณาธิการให้มาแล้วบรรลุถึงไหน แล้วก็สิ่งที่จะขอการสนับสนุนจารกรรมาธิการคือแบบไหนนะครับ ก็เดี๋ยวว่าที่ ผ.พ.ว. ก็จะมาเยี่ยมชม ก็อยู่ระหว่างหารือร่วมกับ NECTEC นะ ในเรื่องของสถานที่ เพราะเวลามันจะมาก เราก็อยากให้กระจับแล้วเดี๋ยวพอว่าที่ ผ.พ.ว. เป็นทางการ เดี๋ยวเราค่อยหาโอกาสหรือถ้าเกิดท่านมีโอกาสท่านอาจจะแวะมาเองนะครับ เรื่องที่ 3 นี่ ทราบจากที่ประชุม NECTEC เมื่อวานนี้นะครับ ผู้ประชุมผู้บริหาร ก็คืองบบูรณาการของปี 2566 นะครับ จะขึ้นโครงการประมาณ 10 เปอร์เซ็นต์ ก็น่าจะคล้าย ๆ กับปี 2565 อันนี้ก็ประมาณ 60 นะครับ ไม่เกิน 60 นะครับ เขาให้ตัวเลขมาระดับหนึ่งแล้วแล้วก็เรื่องถัดมานะครับ ตรงในข้อที่เป็นอำนาจหน้าที่ของคณะเรานะ โครงการอาจจะต้องช่วยดูไม่ได้หมายถึงว่าห้ามทำนะแต่อย่างน้อยเราทำเพื่อประกอบเป็นตัวเลข แล้วดูว่าในเชิงของ Product porityไหม มันต้องปิดตรงไหนบ้าง มันจะได้เป็นตัวเลข ที่ช่วยเราไปในตัวนะครับดร.ศรัณย์ อยากได้โครงการให้ขึ้นใช่ไหมคะ ตอนนี้โครงการของ NECTEC ทำ</w:t>
      </w:r>
    </w:p>
    <w:p>
      <w:pPr>
        <w:pStyle w:val="BodyText"/>
      </w:pPr>
      <w:r>
        <w:t xml:space="preserve">(ผู้เข้าร่วมประชุมหญิง) ทั้งหมดแล้วใช่ไหมไม่ใช่เรื่องใหม่แล้วนะ เป็นเรื่องปกติแล้วนะ ต่อได้เลยครับ</w:t>
      </w:r>
    </w:p>
    <w:p>
      <w:pPr>
        <w:pStyle w:val="BodyText"/>
      </w:pPr>
      <w:r>
        <w:t xml:space="preserve">(อาจารย์วันทนีย์) มีเติมนิดหนึ่ง เรื่องบรรณาธิการเป็นคนเปิดเราได้ส่งข้อมูลไปให้ทางฝ่ายแผน เรื่อง</w:t>
      </w:r>
    </w:p>
    <w:p>
      <w:pPr>
        <w:pStyle w:val="BodyText"/>
      </w:pPr>
      <w:r>
        <w:t xml:space="preserve">(ผู้เข้าร่วมประชุมหญิง) ผลงานใช่ไหมคะ คือ A-MED ส่งผลงานให้เข้าไปโชว์ในกรรมาธิการ A-MED ส่งผลงานไปโชว์ในบรรณาธตอนนี้ได้รับเรื่อง ก็คือ A-MED Telehealth ได้รับเลือกให้ไปโชว์ในนั้นค่ะ ตอนนี้อยู่ระหว่าง ดร. กิตติ เหมือนเดี๋ยวจะสอนทีมใช้แอปใช้ระบบของเรา แล้วเดี๋ยวทำโปรชัวร์ทำอะไรให้เขาฟังค่ะ</w:t>
      </w:r>
    </w:p>
    <w:p>
      <w:pPr>
        <w:pStyle w:val="BodyText"/>
      </w:pPr>
      <w:r>
        <w:t xml:space="preserve">(ดร.ศรัณย์) แล้วก็น่าจะมีสำคัญนะ แล้วก็ภาพที่เราเห็นก็จะ</w:t>
      </w:r>
    </w:p>
    <w:p>
      <w:pPr>
        <w:pStyle w:val="BodyText"/>
      </w:pPr>
      <w:r>
        <w:t xml:space="preserve">(ผู้เข้าร่วมประชุมหญิง) ใช่ค่ะ ให้ ผ.พ.ว. เมื่ออาทิตย์ที่แล้ว ขอตัวเลขล่าสุด</w:t>
      </w:r>
    </w:p>
    <w:p>
      <w:pPr>
        <w:pStyle w:val="BodyText"/>
      </w:pPr>
      <w:r>
        <w:t xml:space="preserve">(อาจารย์วันทนีย์) พี่ฝากส่วน… ไอ้ตัวนี้มันเป็นตัวประเด็นที่… ที่มีประเด็นไปปีที่แล้วไม่อนุมัติ เข้าใส่ผิดน่ะก็คือไอ้ตัวไอ้ที่เราทำมันอุบัดมา อุบัดซ้ำน่ะค่ะ เข้าใจผิดแล้วก็ยกตัวอย่างตัว A-MED แต่เขาก็ยกตัวอย่างตัวนี้ขึ้นมา ตัวนี้นี่ทำแล้วมัน… สวทช. ทำอะไร แล้วไปแย่งเอกชนไหมน่ะค่ะ ตอนนั้นก็คือบอกว่าที่เรามาขอนีร่ก็คือตัวแพลตฟอร์มเราเอามาจากทันระบาด ก็ในส่วนทันระบาด ก็ในส่วนของ MOU เกือบ ๆ แล้ว เกือบมาหลายปีแล้ว ก็น่าจะใกล้เคียงมากแล้ว น่าจะใช้เอกสารประกอบการอภิปรายได้ ถ้ามีคำถามเหมือนที่เจอปีที่แล้ว อย่างนั้นเชิญ อันนี้วาระ 2.1 นะ เชิญทีมเลขาฯ เลยครับ เนื่องจากในการเปลี่ยนคณะกรรมการก็ทำให้เราเปลี่ยนรูปทรงของ A-MED ด้วย ตอนนี้คือทาง Agenda ก็เลยทำให้เมื่อ ผอ. ของ A-MED นี่ ก็เป็น ผอ.ของ Aเครื่องมือแพทย์ด้วยเหมือนกัน ก็เลยฝากคณะเทคนิค อาจารย์ไพรัช ยิ่งนะคะ ทีนี้ภายใน A-MED ก็คือถ้าเป็นโครงการวิจัยภายในนะคะ ก็จะอย่างตัวอย่าง ก็จะมาผ่านคณะของเราอันนี้นะคะ สีฟ้าถ้าน้อยกว่า 2,000,000 ก็จะอนุมัติเลยถ้ามากกว่า 2 ล้าน… ค่ะ ก็จะขึ้นไปที่คณะกรรมการบริหารของ A-MED ส่วนด้านขวามือก็จะเป็นเวลาที่เราเขียนอุดหนุนจากหน่วยงานภายนอก ในช่วงนี้ก็จะมีของ ดร.นฤภรก็จะผ่านทางสีฟ้าเรานะคะ อนุกลยุทธ์ที่เราผ่าน ก็ผ่านไปที่อาจารย์ชัยนะคะ ดร.ชัย ผู้อำนวยการ A-MED แล้วถ้าเราได้รับอนุมัติแบ่งทุนมา จะเป็นทาง ผอ. A-MED ก็จะอนุมัติได้เลยนะคะเอาเงินส่งไปที่ … A-MED เป็นประธานการประชุมนะเป็นประธานการประชุมนะคะ มูลค่าไม่เกิน 2 ล้านบาท ไปอุดหนุนไม่เกิน 20 ล้านบาท ลงนามก่อนส่งไปแหล่งทุนภายนอก โดย A-MED หาแหล่งทุนคือ ถ้าเกิดว่าเราต้องการติดต่อขอแหล่งเงินทุนโดยตรงเลย แล้วก็ถ้าไม่เกิน 20 ล้านบาท ก็ส่งผ่านได้เลยไม่ต้องผ่าน ผ.พ.ว. เดี๋ยวก็จะมีมูลค่าเกิน 20 ล้านบาทค่ะ มี… มันจะมีส่งผ่าน ถ้าเราส่งตัวนี้ที่เป็น… มูลค่า 10 ล้าน ก็คือว่า… ที่ตรงนี้หรือว่า</w:t>
      </w:r>
    </w:p>
    <w:p>
      <w:pPr>
        <w:pStyle w:val="BodyText"/>
      </w:pPr>
      <w:r>
        <w:t xml:space="preserve">(ผู้เข้าร่วมประชุมชาย) ประมาณ 10 ล้าน เปลี่ยนเป็นอันนั้นไอ้วงสีแดงน่ะ</w:t>
      </w:r>
    </w:p>
    <w:p>
      <w:pPr>
        <w:pStyle w:val="BodyText"/>
      </w:pPr>
      <w:r>
        <w:t xml:space="preserve">(เลขานุการ) 10 ล้านค่ะ</w:t>
      </w:r>
    </w:p>
    <w:p>
      <w:pPr>
        <w:pStyle w:val="BodyText"/>
      </w:pPr>
      <w:r>
        <w:t xml:space="preserve">(ผู้เข้าร่วมประชุมหญิง) เอาเป็น 10 ล้านนะคะ</w:t>
      </w:r>
    </w:p>
    <w:p>
      <w:pPr>
        <w:pStyle w:val="BodyText"/>
      </w:pPr>
      <w:r>
        <w:t xml:space="preserve">(ผู้เข้าร่วมประชุมชาย) คือฝากเปลี่ยนลูกศรสีแดงเปลี่ยนเป็นไหม ด้านล่างซ้ายให้เลือก</w:t>
      </w:r>
    </w:p>
    <w:p>
      <w:pPr>
        <w:pStyle w:val="BodyText"/>
      </w:pPr>
      <w:r>
        <w:t xml:space="preserve">(ผู้เข้าร่วมประชุมหญิง) นี่ค่ะ เห็น…</w:t>
      </w:r>
    </w:p>
    <w:p>
      <w:pPr>
        <w:pStyle w:val="BodyText"/>
      </w:pPr>
      <w:r>
        <w:t xml:space="preserve">(ผู้เข้าร่วมประชุมชาย) กำลังทรัพย์มีให้เลือก Colactor โอเค อธิบาย สุด ๆคำถามตอนนี้ กทบ. ผ่านมาแล้วชี้แจงเพิ่มเติมนะคะ อย่าง กปปส. เราจะนับเป็นขวานะคะ ก็กระบวนการส่งออกนะคะ เราก็จะมาพิจารณาผ่านคณะกรรมการชุดนี้นะคะ แล้วก็จะจัดทำบันทึกเอกสารเพื่อขอการรับรองโครงการนะคะ ไปที่ผู้กำกับก็คือ ดรโดยจะดูมูลค่า ถ้าโครงการไหนมีมูลค่าน้อยกว่า 10 ล้าน เป็นทาง ดร.ชัย สามารถรับลองโครงการได้ ฝั่งงบประมาณนะคะ เพื่อที่จะรับรองโครงการ A-MEDมากกว่าจะเป็นของ อว. ค่ะ ตรงนี้นึกออก</w:t>
      </w:r>
    </w:p>
    <w:p>
      <w:pPr>
        <w:pStyle w:val="BodyText"/>
      </w:pPr>
      <w:r>
        <w:t xml:space="preserve">(ผู้เข้าร่วมประชุมชาย) อ๋อ โอเค ความหมายคือเอาวงเล็บออก มันมีอะไรตรงนี้แหละที่… มันมีกรณีที่ไม่ผ่านและผ่านนะ</w:t>
      </w:r>
    </w:p>
    <w:p>
      <w:pPr>
        <w:pStyle w:val="BodyText"/>
      </w:pPr>
      <w:r>
        <w:t xml:space="preserve">(ผู้เข้าร่วมประชุมชาย) มีไหมครับ</w:t>
      </w:r>
    </w:p>
    <w:p>
      <w:pPr>
        <w:pStyle w:val="BodyText"/>
      </w:pPr>
      <w:r>
        <w:t xml:space="preserve">(ผู้เข้าร่วมประชุมหญิง) เราจะขอผ่านทางเพราะฉะนั้นเราต้องรายงานงบผ่านได้รับทราบว่าเราส่งกระบวนการขอแหล่งทุนภายนอกออกไปค่ะ</w:t>
      </w:r>
    </w:p>
    <w:p>
      <w:pPr>
        <w:pStyle w:val="BodyText"/>
      </w:pPr>
      <w:r>
        <w:t xml:space="preserve">(ผู้เข้าร่วมประชุมชาย) ก็แสดงว่าความหมายตรงนี้เราเอาออกได้ ถ้าเกิดเราเขียนว่าโดยฝ่ายแผนหรือปรับฝ่ายแผน หใายถึงว่าฝ่ายแผนต้องอนุมัติให้เรานะ</w:t>
      </w:r>
    </w:p>
    <w:p>
      <w:pPr>
        <w:pStyle w:val="BodyText"/>
      </w:pPr>
      <w:r>
        <w:t xml:space="preserve">(ผู้เข้าร่วมประชุมหญิง) ใช่ค่ะ</w:t>
      </w:r>
    </w:p>
    <w:p>
      <w:pPr>
        <w:pStyle w:val="BodyText"/>
      </w:pPr>
      <w:r>
        <w:t xml:space="preserve">(ผู้เข้าร่วมประชุมชาย) ผู้กำกับเซ็น ก็อาจจะออก ตรงนี้ออกได้ เพราะเห็นเป็น Flow กลางอนุมัติ การอนุมัตินะ ขอบคุที่เตือนขึ้นมา ก็โดยเจตนาก็จะแบ่งชัดเจนนะ ก็คือมีเงินใน ก็คือคล้าย ๆ เงินคัดซึ่งก็คงมีไม่เยอะนะครับ นั้นก็จะเป็นทางซ้ายเกิน 2,000,2 ล้าน ขึ้นไปก่อน ไม่เกิน 2 ล้าน คณะอนุฯ ชุดนี้ก็อนุมัติได้เลยนะครับ บางโครงการอาจจะถามความเห็นจากผู้เชี่ยวชาญด้วยนะครับ เราจะทำเป็นเส้นประ นะครับ ส่วนโครงการที่จะเป็นของ Agendaขอจาก Agenda ก็จะไปขอเข้า…</w:t>
      </w:r>
    </w:p>
    <w:p>
      <w:pPr>
        <w:pStyle w:val="BodyText"/>
      </w:pPr>
      <w:r>
        <w:t xml:space="preserve">(อาจารย์วันทนีย์) อันนี้ใครพิจารณา</w:t>
      </w:r>
    </w:p>
    <w:p>
      <w:pPr>
        <w:pStyle w:val="BodyText"/>
      </w:pPr>
      <w:r>
        <w:t xml:space="preserve">(ผู้เข้าร่วมประชุมชาย) ไหนนะพี่</w:t>
      </w:r>
    </w:p>
    <w:p>
      <w:pPr>
        <w:pStyle w:val="BodyText"/>
      </w:pPr>
      <w:r>
        <w:t xml:space="preserve">(ผู้เข้าร่วมประชุมหญิง) ก็โครงการจาก Agenda คณะเรา ใช่ครับ</w:t>
      </w:r>
    </w:p>
    <w:p>
      <w:pPr>
        <w:pStyle w:val="BodyText"/>
      </w:pPr>
      <w:r>
        <w:t xml:space="preserve">(อาจารย์วันทนีย์) แต่นักวิจัยไม่ได้เสนอเราควรจะพิจารณาควรจะไป Agenda อันไหนควรจะไป A-MED หรือนักวิจัยจะมาเสนอเรา อันนี้ที่เราเขียนว่า Agenda เผื่อทั่ว ๆไปนะ ว่า AgendaMedical Device อะไรอย่างนี้นะครับ เราควรจะไปเครื่องมือแพทย์เพื่อให้มันครบนะ แล้วก็อีกอย่างหนึ่งเรามีวิเคราะห์แบบมีแผนอยู่แล้วที่เกี่ยวข้างกับ A-MED ของเราอันนี้ก็เพื่อทราบนะครับ ก็คิดว่าจะอนุมัติแล้วก็ช่วยเร่งสปีดการทำงานได้ไวขึ้น เชิญทีมเลขาฯ ต่อได้เลยครับ</w:t>
      </w:r>
    </w:p>
    <w:p>
      <w:pPr>
        <w:pStyle w:val="BodyText"/>
      </w:pPr>
      <w:r>
        <w:t xml:space="preserve">(ผู้เข้าร่วมประชุมชาย) โทษครับ วิจัยมันอยู่ซ้ายหรือทางขวา อยู่ทางซ้ายหรือครับ</w:t>
      </w:r>
    </w:p>
    <w:p>
      <w:pPr>
        <w:pStyle w:val="BodyText"/>
      </w:pPr>
      <w:r>
        <w:t xml:space="preserve">(ผู้เข้าร่วมประชุมหญิง) ดูแหล่งทุน ต้องดูแหล่งทุนน่ะค่ะ พี่น็อต</w:t>
      </w:r>
    </w:p>
    <w:p>
      <w:pPr>
        <w:pStyle w:val="BodyText"/>
      </w:pPr>
      <w:r>
        <w:t xml:space="preserve">(ผู้เข้าร่วมประชุมชาย) สมมติร่วมกับเอกชนก็คือทางขวาหรือเอกชนร่วมมือด้วย</w:t>
      </w:r>
    </w:p>
    <w:p>
      <w:pPr>
        <w:pStyle w:val="BodyText"/>
      </w:pPr>
      <w:r>
        <w:t xml:space="preserve">(ดร.ศรัณย์) ใช้เงินฝั่งซ้ายแล้วก็มีเงินข้างนอกมาผสม มันก็จะต้องใช้ Flow ฝั่งซ้าย มีตัวที่มีตัวชี้วัดตัวหนึ่งที่บอกว่ามีรายได้เข้ามา</w:t>
      </w:r>
    </w:p>
    <w:p>
      <w:pPr>
        <w:pStyle w:val="BodyText"/>
      </w:pPr>
      <w:r>
        <w:t xml:space="preserve">(ผู้เข้าร่วมประชุมชาย) โอเคครับ ขอบคุณครับ</w:t>
      </w:r>
    </w:p>
    <w:p>
      <w:pPr>
        <w:pStyle w:val="BodyText"/>
      </w:pPr>
      <w:r>
        <w:t xml:space="preserve">(เลขาฯ) โอเคครั</w:t>
      </w:r>
    </w:p>
    <w:p>
      <w:pPr>
        <w:pStyle w:val="BodyText"/>
      </w:pPr>
      <w:r>
        <w:t xml:space="preserve">(ประธาน) ระหว่างนี้หรือนอกรอบประชุมแล้วมีคำถามอะไรก็จะได้ช่วยกันปรับ Flow ให้มันชัดเจนนะครับ</w:t>
      </w:r>
    </w:p>
    <w:p>
      <w:pPr>
        <w:pStyle w:val="BodyText"/>
      </w:pPr>
      <w:r>
        <w:t xml:space="preserve">(ผู้เข้าร่วมประชุมหญิง) เราจะขออนุญาตเพิ่มพิจารณามาก่อน</w:t>
      </w:r>
    </w:p>
    <w:p>
      <w:pPr>
        <w:pStyle w:val="BodyText"/>
      </w:pPr>
      <w:r>
        <w:t xml:space="preserve">(ประธาน) ได้ ๆ พอดีต้องขอออกก่อนประมาณ 10 โมงครึ่งนะ ขออนุญาตกำหนดวาระโครงการพวกนั้นไม่ได้เงินนะครับ</w:t>
      </w:r>
    </w:p>
    <w:p>
      <w:pPr>
        <w:pStyle w:val="BodyText"/>
      </w:pPr>
      <w:r>
        <w:t xml:space="preserve">(อาจารย์วันทนีย์) ก็จะเป็นพิจารณาค่ะ ก็คือ ดร. นฤภร ค่ะ ขอรับการสนับสนุนจากแหล่งทุนภายนอกนะคะ จะเป็น หน่วยบริหารและจัดการทุนด้านการจัดการกำลังคน และทุนด้านการพัฒนา ปพค. ประจำปี 66 นะคะ ก็จะขอให้ที่ประชุมรับรองส่งข้อเสนอโครงการนี้ออกไปเพื่อขอทุนนะ ขอสไลด์ถัดไป</w:t>
      </w:r>
    </w:p>
    <w:p>
      <w:pPr>
        <w:pStyle w:val="BodyText"/>
      </w:pPr>
      <w:r>
        <w:t xml:space="preserve">(ดร.ศรัณย์) มันจะมีเรื่องของแผนใหม่นะ อันนี้จะตรงติดกับการนำเสนอเลยใช่ไหมอันนี้เป็นสไลด์ที่… ไว้น่ะค่ะ ก็ตัวแหล่งทุนจะตรงกับยุทธกากับยุทธศาสตร์ข้อไหนของทาง ปพค. นะคะ ในสไลค์ตัวนี้ก็จะบอกชัดเจนว่าไปนำเสนอจะเข้าในยุทธศาสตร์ตัวพัฒนาด้านวิทยาศาสตร์ วิจัยและนวัตกรรมค่ะ งานนะคะ ก็คือโปรแกรมที่ P 21 เพื่อที่จะยกระดับบุคลากรทางการวิจัยและพัฒนา รวมถึงนักวิทยาศาสตร์และนวัตกรตอบโจทย์ของประเทศ วิทยาศาสตร์และวิจัยและนวัตกรรม แผนงานย่อที่ 13 จะเป็นการพัฒนาบุคลากรด้านการวิจัยและพัฒนา โดยมีเป้าหมายเพื่อตอบตัว O1 หรือ Objective 1 P21 นะคะ ประเทศไทยมีบุคลากรวิจัยและพัฒนากำลังคนด้านวิทยาศาสตร์นักวิทยาศาสตร์ และนวัตกรด้านอุดมศึกษา แล้วก็ตัวเป้าหมายอีกข้อหนึ่ง ก็คือตัว O1F13 นะคะ เพื่อผลิตและพัฒนาด้านการวิจัยและพัฒนาตรงนี้ก็จะเป็นยุทธศาสตร์ที่เราจะเข้าไปขอกับ บพค. ค่ะ</w:t>
      </w:r>
    </w:p>
    <w:p>
      <w:pPr>
        <w:pStyle w:val="BodyText"/>
      </w:pPr>
      <w:r>
        <w:t xml:space="preserve">(ประธาน) ครับ</w:t>
      </w:r>
    </w:p>
    <w:p>
      <w:pPr>
        <w:pStyle w:val="BodyText"/>
      </w:pPr>
      <w:r>
        <w:t xml:space="preserve">(ผู้เข้าร่วมประชุมหญิง) ขอไปสไลด์ถัดไป</w:t>
      </w:r>
    </w:p>
    <w:p>
      <w:pPr>
        <w:pStyle w:val="BodyText"/>
      </w:pPr>
      <w:r>
        <w:t xml:space="preserve">(อาจารย์วันทนีย์) เดี๋ยว ค่ะ ตรงกับที่ประกาศไหมเขาประกาศตัวไหนแล้วคะ</w:t>
      </w:r>
    </w:p>
    <w:p>
      <w:pPr>
        <w:pStyle w:val="BodyText"/>
      </w:pPr>
      <w:r>
        <w:t xml:space="preserve">(ผู้เข้าร่วมประชุมหญิง) ถ้าดูจากการเสนอโครงการน่ะค่ะ จะตรงกับข้อ 3.1</w:t>
      </w:r>
    </w:p>
    <w:p>
      <w:pPr>
        <w:pStyle w:val="BodyText"/>
      </w:pPr>
      <w:r>
        <w:t xml:space="preserve">(อาจารย์วันทนีย์) ขอดูหน่อย</w:t>
      </w:r>
    </w:p>
    <w:p>
      <w:pPr>
        <w:pStyle w:val="BodyText"/>
      </w:pPr>
      <w:r>
        <w:t xml:space="preserve">(ประธาน) มีเอกสารประกอบไหมแล้วก็เช็กแล้วใช่ไหมครับ มันจะมี Kr ด้วยนะ ที่ส่งมอบน่ะ อันนี้เช็กแล้วนะ</w:t>
      </w:r>
    </w:p>
    <w:p>
      <w:pPr>
        <w:pStyle w:val="BodyText"/>
      </w:pPr>
      <w:r>
        <w:t xml:space="preserve">(ผู้เข้าร่วมประชุมหญิง) เช็กแล้วค่ะ</w:t>
      </w:r>
    </w:p>
    <w:p>
      <w:pPr>
        <w:pStyle w:val="BodyText"/>
      </w:pPr>
      <w:r>
        <w:t xml:space="preserve">(ดร.นฤภร) ถ้าในข้อเสนอโครงการน่ะค่ะ เขาจะตอบ Kr5 F13 เรื่องจำนวนบุคลากรด้านการวิจัยและพัฒนาค่ะ หลักเกณฑ์นี้ล่ะคะ 3.1</w:t>
      </w:r>
    </w:p>
    <w:p>
      <w:pPr>
        <w:pStyle w:val="BodyText"/>
      </w:pPr>
      <w:r>
        <w:t xml:space="preserve">(ดร.นฤภร) ก็จะเป็นเรื่องของ BCG น่ะค่ะ เป็นการพัฒนานักวิจัยปริญญาเอก ปริญญาโทเพื่อรองรับเป้าหมาย S Curve รับรองเป้าหมาย อุตสาหกรรมเกษรและอาหาร สุขภาพและการแพทย์ เพราะว่าเป็นเรื่องโครงการที่กรองวัสดุที่กรองอากาศโดยที่โครงการนี้ก็จะมีที่ทำงานกับเราอยู่แล้ว เป็นผู้รับผิดชอบน่ะค่ะ ก็เลยเลือกโครงการนี้ขึ้นมาเพื่อเสอนกับ บพค. เป็นการสนับสนุนนักวิจัยปริญญาเอกค่ะ ฟอกอากาศ มันจะเป็นอุตสาหกรรมเพราะว่าเราเน้นไปที่เรื่องระบบทางเดินหายใจน่ะค่ะอาจารย์ เพราะว่าจะมีการทดสอบประสิทธิภาพในการค่าตัวแบคทีเรียและตัวไวรัสที่เราเลือกมาน่ะค่ะ มันก็จะเป็นไข้หวัดใหญ่ H1N1 แล้วก็ตัว Za ก็คือเป็นเรื่องของ COVID ด้วย ก็เลยเน้นให้เป็นเรื่องเกี่ยวกับสุขภาพในการแพทย์ค่ะทีนี้ถ้าเราไปดูประเด็น 3.2 เข้าหลักเกณฑ์ 3.2 ได้เนื่องจากหลักเกณฑ์ 3.2 มันจะเป็นงานที่เน้นเกี่ยวกับทางการฟิสิกส์พลังงานสูง Countum อะไรพวกนี้น่ะค่ะ ที่ 3.2 ของเราจะเป็นเกณฑ์ที่ 3.1 นะ โอเคครับ</w:t>
      </w:r>
    </w:p>
    <w:p>
      <w:pPr>
        <w:pStyle w:val="BodyText"/>
      </w:pPr>
      <w:r>
        <w:t xml:space="preserve">(ประธาน) ขอไปดูตรง Kr แป๊บหนึ่ง</w:t>
      </w:r>
    </w:p>
    <w:p>
      <w:pPr>
        <w:pStyle w:val="BodyText"/>
      </w:pPr>
      <w:r>
        <w:t xml:space="preserve">(ผู้เข้าร่วมประชุมหญิง) อยู่ข้างล่าง</w:t>
      </w:r>
    </w:p>
    <w:p>
      <w:pPr>
        <w:pStyle w:val="BodyText"/>
      </w:pPr>
      <w:r>
        <w:t xml:space="preserve">(ประธาน) อยู่ข้างล่าง ของที่ฟอกอากาศ</w:t>
      </w:r>
    </w:p>
    <w:p>
      <w:pPr>
        <w:pStyle w:val="BodyText"/>
      </w:pPr>
      <w:r>
        <w:t xml:space="preserve">(ดร.นฤภร) มันจะมี Table อยู่ข้างล่างนี่</w:t>
      </w:r>
    </w:p>
    <w:p>
      <w:pPr>
        <w:pStyle w:val="BodyText"/>
      </w:pPr>
      <w:r>
        <w:t xml:space="preserve">(ประธาน) Kr. ตัวนี้ของเราน่ะหรือ</w:t>
      </w:r>
    </w:p>
    <w:p>
      <w:pPr>
        <w:pStyle w:val="BodyText"/>
      </w:pPr>
      <w:r>
        <w:t xml:space="preserve">(ผู้เข้าร่วมประชุมหญิง) ของเราก็จะเป็น OKR ตัว KRในข้อสรุปจะเขียนเป็น KR5 F13 ค่ะ Kr5 F13 ตัวนี้</w:t>
      </w:r>
    </w:p>
    <w:p>
      <w:pPr>
        <w:pStyle w:val="BodyText"/>
      </w:pPr>
      <w:r>
        <w:t xml:space="preserve">(ผู้เข้าร่วมประชุมหญิง) นี่ค่ะ โอเคครับก็จะเป็นจำนวนบุคลากรด้านการวิจัยและพัฒนาด้านวิทยาศาสตร์ รวมถึงวิทยาศาสตร์และภาค…</w:t>
      </w:r>
    </w:p>
    <w:p>
      <w:pPr>
        <w:pStyle w:val="BodyText"/>
      </w:pPr>
      <w:r>
        <w:t xml:space="preserve">(ประธาน) นี่ทำงานร่วมกับภาคอุตสาหกรรมอันนี้มีไหมอันนี้เงื่อนไขเขาอะไรนะ</w:t>
      </w:r>
    </w:p>
    <w:p>
      <w:pPr>
        <w:pStyle w:val="BodyText"/>
      </w:pPr>
      <w:r>
        <w:t xml:space="preserve">(ดร.นฤภร) แต่อันนี้มันจะยังไม่มีอุตสาหกรรมเข้ามาร่วมค่ะ มาจากคือผมเพิ่งคุยรู้สึกอันนี้ถ้าจำไม่ผิดนะ มันจะเกี่ยวกับ Industieสะส่วนใหญ่นะ</w:t>
      </w:r>
    </w:p>
    <w:p>
      <w:pPr>
        <w:pStyle w:val="BodyText"/>
      </w:pPr>
      <w:r>
        <w:t xml:space="preserve">(ผู้เข้าร่วมประชุมหญิง) ไม่อย่างนั้นจะลองเปลี่ยนตัว KR ลองเช็ค บบุคลากร…</w:t>
      </w:r>
    </w:p>
    <w:p>
      <w:pPr>
        <w:pStyle w:val="BodyText"/>
      </w:pPr>
      <w:r>
        <w:t xml:space="preserve">(ผู้เข้าร่วมประชุมหญิง) กับภาคเอกชน</w:t>
      </w:r>
    </w:p>
    <w:p>
      <w:pPr>
        <w:pStyle w:val="BodyText"/>
      </w:pPr>
      <w:r>
        <w:t xml:space="preserve">(ประธาน) คือ ต้องมีภาคเอกชนนะ ของภาครัฐ</w:t>
      </w:r>
    </w:p>
    <w:p>
      <w:pPr>
        <w:pStyle w:val="BodyText"/>
      </w:pPr>
      <w:r>
        <w:t xml:space="preserve">(ดร.นฤภร) แต่ว่าโครงการนี้มันจะเป็น 3 เศร้าค่ะ จะเป็นสถาบันอุดมศึกษาที่เข้ามาร่วมในโครงการ ก็จะเป็น 3 หน่วยงาน เพราะในโครงกาก็จะมีคณะแพทย์ พยาบาลของมหิดล</w:t>
      </w:r>
    </w:p>
    <w:p>
      <w:pPr>
        <w:pStyle w:val="BodyText"/>
      </w:pPr>
      <w:r>
        <w:t xml:space="preserve">(ประธาน) มันต้องมีเอกชนครับปิ๊ก หาได้ไหม ๆ ศูณย์</w:t>
      </w:r>
    </w:p>
    <w:p>
      <w:pPr>
        <w:pStyle w:val="BodyText"/>
      </w:pPr>
      <w:r>
        <w:t xml:space="preserve">(ดร.นฤภร) ปตท. หรือคะ</w:t>
      </w:r>
    </w:p>
    <w:p>
      <w:pPr>
        <w:pStyle w:val="BodyText"/>
      </w:pPr>
      <w:r>
        <w:t xml:space="preserve">(ประธาน) อันนี้เงื่อนไขสำคัญของเขาเลยนะ</w:t>
      </w:r>
    </w:p>
    <w:p>
      <w:pPr>
        <w:pStyle w:val="BodyText"/>
      </w:pPr>
      <w:r>
        <w:t xml:space="preserve">(อาจารย์วันทนีย์) ปตท. ก็เป็นภาครัฐ</w:t>
      </w:r>
    </w:p>
    <w:p>
      <w:pPr>
        <w:pStyle w:val="BodyText"/>
      </w:pPr>
      <w:r>
        <w:t xml:space="preserve">(ผู้เข้าร่วมประชุมหญิง) ปตท. ถือเป็นภาครัฐ เป็นรัฐวิสาหกิจ เดี๋ยวลองหาบริษัทที่ทำเกี่ยวกับใส้กรองอากาศ แต่จะลองทาบทามแล้วลองเอามาเข้าในโครงการ</w:t>
      </w:r>
    </w:p>
    <w:p>
      <w:pPr>
        <w:pStyle w:val="BodyText"/>
      </w:pPr>
      <w:r>
        <w:t xml:space="preserve">(ประธาน) ครับ แล้วมันต้องมีหนังสือจากเขาด้วยใช่ไหม มีหนังสือในวันที่ 27 แล้วเขาต้องร่วมอะไรไหมคะ</w:t>
      </w:r>
    </w:p>
    <w:p>
      <w:pPr>
        <w:pStyle w:val="BodyText"/>
      </w:pPr>
      <w:r>
        <w:t xml:space="preserve">(ผู้เข้าร่วมประชุมหญิง) ก็คือจะเป็นหนังสือแสดงเจตนารมณ์</w:t>
      </w:r>
    </w:p>
    <w:p>
      <w:pPr>
        <w:pStyle w:val="BodyText"/>
      </w:pPr>
      <w:r>
        <w:t xml:space="preserve">(ประธาน) ไม่แน่ใจครับ</w:t>
      </w:r>
    </w:p>
    <w:p>
      <w:pPr>
        <w:pStyle w:val="BodyText"/>
      </w:pPr>
      <w:r>
        <w:t xml:space="preserve">(อาจารย์วันทนีย์) ดูเงื่อนไขมันร่วมอย่างไรแล้วมีอะไรหรือเปล่า</w:t>
      </w:r>
    </w:p>
    <w:p>
      <w:pPr>
        <w:pStyle w:val="BodyText"/>
      </w:pPr>
      <w:r>
        <w:t xml:space="preserve">(ประธาน) คืออย่างกรณีที่เราทำเรื่อง Industrial อันนั้นก็ต้องมีโครงการนะ อันนี้ก็กำลังกังวลอยู่ว่าเขาจะดูตรงนั้นหรือเปล่า</w:t>
      </w:r>
    </w:p>
    <w:p>
      <w:pPr>
        <w:pStyle w:val="BodyText"/>
      </w:pPr>
      <w:r>
        <w:t xml:space="preserve">(ผู้เข้าร่วมประชุมหญิง) เข้าใจว่า ดร.เข้าใจก็มีตรงส่วนนี้นะ</w:t>
      </w:r>
    </w:p>
    <w:p>
      <w:pPr>
        <w:pStyle w:val="BodyText"/>
      </w:pPr>
      <w:r>
        <w:t xml:space="preserve">(ประธาน) ใช่เขากำลังเตรียมอันนี้เราไปง้อเขา</w:t>
      </w:r>
    </w:p>
    <w:p>
      <w:pPr>
        <w:pStyle w:val="BodyText"/>
      </w:pPr>
      <w:r>
        <w:t xml:space="preserve">(ประธาน) อันนี้เขาเพิ่งเอาเข้าไปเมื่ออังคารนี้เองนะ ตัว Na …</w:t>
      </w:r>
    </w:p>
    <w:p>
      <w:pPr>
        <w:pStyle w:val="BodyText"/>
      </w:pPr>
      <w:r>
        <w:t xml:space="preserve">(อาจารย์วันทนีย์) เขาขอเป็นภาพเขียน เราจะทำอย่างไรดีอย่างนี้</w:t>
      </w:r>
    </w:p>
    <w:p>
      <w:pPr>
        <w:pStyle w:val="BodyText"/>
      </w:pPr>
      <w:r>
        <w:t xml:space="preserve">(อาจารย์วันทนีย์) ได้คุย… เหมือนมีคนคุยอยู่นะ</w:t>
      </w:r>
    </w:p>
    <w:p>
      <w:pPr>
        <w:pStyle w:val="BodyText"/>
      </w:pPr>
      <w:r>
        <w:t xml:space="preserve">(ผู้เข้าร่วมประชุมหญิง) อ้อค่ะ</w:t>
      </w:r>
    </w:p>
    <w:p>
      <w:pPr>
        <w:pStyle w:val="BodyText"/>
      </w:pPr>
      <w:r>
        <w:t xml:space="preserve">(อาจารย์วันทนีย์) ว่าอย่างไรคะ มีคำแนะนำไหม รบกวนขอรวบรวมในส่วนของข้อเสนอโครงการน่ะค่ะ ไปเมื่อวานนี้น่ะค่ะ ว่าทางแต่ละศูนย์แล้วค่ะ มีโครงการเพื่อที่จะเอาไปใส่ใน</w:t>
      </w:r>
    </w:p>
    <w:p>
      <w:pPr>
        <w:pStyle w:val="BodyText"/>
      </w:pPr>
      <w:r>
        <w:t xml:space="preserve">(อาจารย์วันทนีย์) เอาอันนี้ส่งไปข้างในเลย</w:t>
      </w:r>
    </w:p>
    <w:p>
      <w:pPr>
        <w:pStyle w:val="BodyText"/>
      </w:pPr>
      <w:r>
        <w:t xml:space="preserve">(ผู้เข้าร่วมประชุมหญิง) คือเบื้องต้นน่ะค่ะ หารือกับทางทีมวิจัยว่าเราจะนำส่งด้วย… ด้วย อีก 1 โครงการอะไรอย่างนี้ค่ะ อย่างไรก้แล้วแต่ก็ยังมีในส่วนของ Indus ที่จะไปขอยื่น มันต้องยื่นโครงการเข้าไป ช่วงที่ดร.อ้อ ไปขอ</w:t>
      </w:r>
    </w:p>
    <w:p>
      <w:pPr>
        <w:pStyle w:val="BodyText"/>
      </w:pPr>
      <w:r>
        <w:t xml:space="preserve">(ผู้เข้าร่วมประชุมหญิง) เหมือนเขาขอโครงการที่เกี่ยวข้องไปก่อนน่ะค่ะ เพื่อเป็นทำเป็นแบบขนาดใหญ่เพื่อจะนำส่งไปข้างนอกน่ะค่ะ</w:t>
      </w:r>
    </w:p>
    <w:p>
      <w:pPr>
        <w:pStyle w:val="BodyText"/>
      </w:pPr>
      <w:r>
        <w:t xml:space="preserve">(อาจารย์วันทนีย์) เขาก็ขออันนี้เหมือนกันน่ะ มันจะไปชนกันนะคะ ในโครงการสไลด์</w:t>
      </w:r>
    </w:p>
    <w:p>
      <w:pPr>
        <w:pStyle w:val="BodyText"/>
      </w:pPr>
      <w:r>
        <w:t xml:space="preserve">(ผู้เข้าร่วมประชุมหญิง) ขออนุญาตค่ะ ติ๊กขออนุญาต สอบถามเพิ่มเติมหน่อยค่ะโครงการของ ดร.อ้อมใจ จะให้เป็นค่าตอบแทนของ Industial Product ใช่ไหมคะ การทำวิจัยใช่ไหมคะ สมมติว่าเราไปรวมกับทางของ ดร.อ้อมใจน่ะค่ะ ถ้าเรามาจาก ดร.อ้อมใจ อีกที แสดงว่าเราต้องมีงบวิจัย ไปขอตัว Industial Proslog แค่นั้นแต่เราจะไม่มีงบวิจัยใช่ไหมคะ เข้าใจว่าใช่นะคะพี่ติ๊ก</w:t>
      </w:r>
    </w:p>
    <w:p>
      <w:pPr>
        <w:pStyle w:val="BodyText"/>
      </w:pPr>
      <w:r>
        <w:t xml:space="preserve">(ผู้เข้าร่วมประชุมหญิง) เมื่อวานติ๊กคุยกับคุณอ้อนน่ะค่ะ ว่าทำไมเราถึงส่งเป็นส่งด้วย A-MED เองน่ะค่ะ เนื่องจากว่าตัวนี้เของเราน่ะ เราอยากได้งบของ industry postdoc ด้วย แล้วก็งบของการวิจัยด้วยค่ะ มันจะมีงบดำเนินการด้วยค่ะ จึงตัดสินใจจะลองขอส่งไปเพื่อให้เราน่ะ มีเงินทำวิจัยได้ด้วยค่ะ</w:t>
      </w:r>
    </w:p>
    <w:p>
      <w:pPr>
        <w:pStyle w:val="BodyText"/>
      </w:pPr>
      <w:r>
        <w:t xml:space="preserve">(ประธาน) อันนี้จะลองพิจารณาดูก่อนนะ</w:t>
      </w:r>
    </w:p>
    <w:p>
      <w:pPr>
        <w:pStyle w:val="BodyText"/>
      </w:pPr>
      <w:r>
        <w:t xml:space="preserve">(อาจารย์วันทนีย์) แล้วค่อยไปคุยกับอ้อมใจดู</w:t>
      </w:r>
    </w:p>
    <w:p>
      <w:pPr>
        <w:pStyle w:val="BodyText"/>
      </w:pPr>
      <w:r>
        <w:t xml:space="preserve">(ประธาน) ดูไปก่อนแล้วกันนะติ๊กนะ แล้วเราค่อยมาดูว่าจะประกบหรือเสริมกันไว้อย่างไรนะ</w:t>
      </w:r>
    </w:p>
    <w:p>
      <w:pPr>
        <w:pStyle w:val="BodyText"/>
      </w:pPr>
      <w:r>
        <w:t xml:space="preserve">(ผู้เข้าร่วมประชุมหญิง) ค่ะ</w:t>
      </w:r>
    </w:p>
    <w:p>
      <w:pPr>
        <w:pStyle w:val="BodyText"/>
      </w:pPr>
      <w:r>
        <w:t xml:space="preserve">(ประธาน) ครับ เชิญเลยครับ ต่อเลยครับ ปรับไปที่สไลค์นะเชิญเลยครับ ที่เป็นชื่อโครงการได้เลยค่ะก็อย่างที่เรียนไปเมื่อสักครู่น่ะค่ะ ว่าเป็นโครงการตามแหล่งทุนนี่เขาให้ระยะเวลามา 1 ปี ซึ่งตอนแรกติ๊กก็คุยกับผู้ร่วมโครงการน่ะค่ะ จะนำโครงการที่ไม่ผ่านการพิจารณารอบแรก ของ สวรส. มาขอตรงนี้ แต่เนื่องจากระยะเวลาเพียง 1 ปี แล้วก็ Output ที่ทางแหล่งทุนต้องการ วิชาการสะค่อนข้างเยอะเป็นหลักเลยของ ปตท. ซึ่งตัวได้น่ะค่ะ มันก็จะต้องมีข้อมูลชัดเจนเพียงพอระดับหนึ่งที่สามารถสร้างเป็น Skip เป็นด้านเพราะฉะนั้น ก็เลยในโครงการที่ไม่ผ่านของ สำหรับ… น่ะค่ะ แต่ตรงนั้นเรายังไม่มีผลการทดลองมากพอที่จะมาตอบโจทย์ของตัว ปทต. ตรงนี้ได้ ที่ทางเรานี่ได้ดำเนินการอยู่บ้างแล้วการพัฒนาต่อยอด มีผลการทดลองเพียงพอที่จะสามารถ Submit ตัว Output ทางวิชาการได้ด้วยน่ะค่ะ ก็เลยเป็นตัวโครงการวิจัยตัวนี้ของไฮดรอกซีอะพาไทต์ ไททาเนียมไดออกไซด์ และแก้ว ที่มีคุณสมบัติในการกรองแบคทีเรียและไวรัส โดยระยะเวลาคิดค้นจะมีระยะเวลา 1 ปี มีงบประมาณอยู่ที่ 1เราตั้งใจให้ประมาณ 1 ล้านน่ะค่ะ ก็เนื่องจากว่า Output ที่เราต้องการจำนวน 2 เรื่องนะคะ ถ้าเทียบโดยปกติเทียบกับมหาวิทยาลัยน่ะค่ะก็จะประมาณ 500,000 บาท ถ้าเราจะให้ Outout มาเป็น 2 บทความงบประมาณก็จะ 1,000,000 ค่ะโดยผู้ร่วมโครงการก็จะมีทั้งทีมของ A-MED น่ะค่ะทีมเดิมที่เราเคยทำงานร่วมกันมาตั้งแต่ทำหน้ากากอนามัยแล้วนะคะ ก็คือทีมของ ดร. จุรีรัตน์ ประสาร คุณประพัทศร เข้ามาร่วมในโครงการ เราเคยทำงานเกี่ยวกับ Anti Virus แล้วก็ในโครงการนี้ก็จะได้โครงการของสินทร มหาวิทยาลัยราชมงคลธัญบุรีเข้ามาร่วม ช่วยร่วมกันพัฒนาวัสดุตัวนี้ขึ้นรูปนะคะ ในสไลด์ถัดไปนะคะ ก็จะให้เห็นถึงตัว Researt Scope ของตัวโครงการน่ะค่ะ ว่ามันเริ่มจากตัววัสคุ Composis เคยใช้แค่ไฮดรอกซีอะพาไทต์ กับไททาเนียมไดออกซเราก็จะนำตัวแก้ว ชีว Exitgraปรับปรุงตัว Composite ตัวเดิมภายภาพใต้ตัวแสง UVไส้กรองอากาศต่าง ๆ นี่ สภาพการใช้งานมันจะไม่ได้อยู่ภายใต้แสง UV เพียงอย่างเดียว เราก็ต้องหาตัวอื่นที่จะทำให้ Composite ตัวนี้สามารถทำงานภายใต้แสงขาวได้ด้วย ก็เลยเป็นที่มาBiactive glass ซึ่งมีคุณสมบัติจำกัดแบคทีเรีย แล้วก็ไวรัสเข้ามาช่วยเพื่อให้ทำงานภายใต้แสงขาวได้นะคะ การตรวจสอบต่าง ๆ นี่ ไม่รวมตัวของตัวเร่งปฏิกิริยาทาางแสงแล้วก็แสงยูวีจะทำงานร่วมกันภายใต้ A-MED น่ะค่ะ แล้วก็ตัว Inchai Viral เราก็จะส่งต่อไปที่คณะแพทย์ศิริราชฯ นะคะ ให้ช่วยในการทดสอบเชื้อไวรัสก็คือตัว HA/TiO ตัว Sacoto หรือ COVID เมื่อตัว Composite ตัวนี้เรียบร้อยนะคะ ในอีกขาหนึ่งเราก็จะนำตัวที่เรามาลองพัฒนาเป็นแผ่นไส้กรอง ซึ่งลักษณะแผ่นไส้กรองก็จะมี 2 ลักษณะด้วยกัน ก็คือใช้วิธีการเคลือบเหมือนเดิมเหมือนที่ทำหน้ากากอนามัยนะคะ ด้วยเทคนิค… นะคะ แล้วก็อีกเทคนิคหนึ่ง ก็เทคนิคใหม่ที่ … กับทางราชมงคลธัญบุรีนะคะ ก็จะใช้เทคนิคเป็นแผ่นแล้วก็นำตัวแผ่นตัวนี้ทั้งคู่ไปลองทดสอบดูประสิทธิภาพ .Antrimaterial เราก็น่าจะพัฒนาประมาณนี้ก่อนเพียง 1 ปี อาจจะไม่ถึงตัวที่เป็น Antiviral ของขาตัวนี้เราก็จะพัฒนาต่อไปที่คุณสมบัติการกรอง การกำจัดเชื้อโรคไวรัสนะคะ โดยตัวชี้วัดของโครงการน่ะค่ะเราดูที่ประสิทธิภาพของไอ้ตัวปฏิริยาเชิงแสง ค่อนข้างที่จะอยู่ภายใต้แสง UV ได้ และขาว สามารถที่จะมี Antriviral Activity นะคะ โดย OUTPUT ของโครงการบทความทางวิชาการ 2 เรื่องในระดับนานาชาติ แล้วก็ระดับ… ในสไลด์ถัดไปก็จะโชว์ให้เห็นเทคโนโลยี ตัวเทคโนโลยี… Home and Healthcare จะเห็นตรง Composite ตัวนี้จะเป็นงาน คอมโพสิทตัวนี้ก็จะเน้นไปที่ … ในสไลด์ถัดไปนะคะ ก็จะเป็นวัตถุประสงค์ของโครงการน่ะค่ะ ให้สอดคล้องกับแหล่งทุนนะคะ เราก็เลยวัตถุประสงค์ของโครงการก็จะเป็นบุคลากรวิจัย โดยเฉพาะนักวิจัยหลังระดับปริญญาเอก ก็คือ ดร. เฉลิมขวัญ อยู่ในโครงการด้วย พัฒนาหัวข้อ… นะคะ แล้วก็วัตถุประสงค์ที่ 2 ก็คือและคุณสมบัติของวัสดุคอมพอสิท HA/TiO ข้อ 3 เพื่อศึกษาคุณสมบัติการยับยั้งการเติบโตของไวรัสของตัว Compositeแล้วก็เพื่อศึกษาข้อสุดท้าย ก็คือเพื่อศึกษาแนวทางการเตรียมแผ่นนอนวูฟเวน Composite ที่มีตัว Bioactive glass ในสไลด์ถัดไปก็จะเป็นแผนการตลอดระยะเวลา 1 ปีที่เราจะเตรียมเตรียมตัววัสดุ Composit ของวัสดุทดสอบตัววัสดุ ถึงการขึ้นรูปของในลักษณะที่… ไปเมื่อสักครู่นะคะก็มีการทดลอง Submit เข้าสู่ … Output ของโครงการค่ะ ในสไลด์ถัดไปจะเป็นเรื่องของตัวงบประมาณในระยะเวลา ซึ่งแบ่งออกเป็น 2 หมวดนะคะ ก็คือเขาจะแบ่ง … เป็นงาน ๆ แล้วอุดหนุน… ก็จะเป็ค่าตอบแทน โดยค่าตอบแทนตามหลักเกณฑ์เมื่อสักครู่ ก็จะเห็นว่ามีของนักวิจัยปริญญาเอก ซึ่งในโครงการนี้ก็จะมีค่าตอบแทนอยู่ที่… 220,000 บาท ฌค่าวัสดุก็จะเป็น 340,000 บาท ค่าใช้สอยค่ะ ไม่ใช่ค่าวัสดุ จะเป็นงบอุดหนุนสถาบันอยู่ที่ 94,440 0 มันเกิน0 มันเกินตัวหนึ่งค่ะ ก็จะประมาณ 90,000 กว่าบาทค่ะ รวมงบประมาณตลอดโครงการก็จะประมาณ 1,000,36ค่ะ ใน…</w:t>
      </w:r>
    </w:p>
    <w:p>
      <w:pPr>
        <w:pStyle w:val="BodyText"/>
      </w:pPr>
      <w:r>
        <w:t xml:space="preserve">(ดร.ศรัณย์) ค่าตอบแทนน่ะค่ะ 230,000 มีนักวิจัยกี่คนคะ</w:t>
      </w:r>
    </w:p>
    <w:p>
      <w:pPr>
        <w:pStyle w:val="BodyText"/>
      </w:pPr>
      <w:r>
        <w:t xml:space="preserve">(ดร.นฤภร) ก็มีนักวิจัย…</w:t>
      </w:r>
    </w:p>
    <w:p>
      <w:pPr>
        <w:pStyle w:val="BodyText"/>
      </w:pPr>
      <w:r>
        <w:t xml:space="preserve">(ผู้เข้าร่วมประชุมหญิง) ไม่ค่ะ จะมีค่าตอบแทนที่วิจัยก็คือที่เป็นอาจารย์จากข้างนอกด้วยจะรวมทีมวิจัยทั้งหมด รวมอยู่ในค่าตอบแทนจะไม่เกิน 30 เปอร์เซ็นต์ของงบประมาณโครงการ</w:t>
      </w:r>
    </w:p>
    <w:p>
      <w:pPr>
        <w:pStyle w:val="BodyText"/>
      </w:pPr>
      <w:r>
        <w:t xml:space="preserve">(อาจารย์วันทนีย์) แยกชื่อใช่ไหมคะ</w:t>
      </w:r>
    </w:p>
    <w:p>
      <w:pPr>
        <w:pStyle w:val="BodyText"/>
      </w:pPr>
      <w:r>
        <w:t xml:space="preserve">(ผู้เข้าร่วมประชุมหญิง) ก็คือในโครงการนี้จะแยกชัดเจนว่านักวิจัยที่อยู่ในโครงการแต่ละท่านซึ่งค่าใช้จ่ายตรงนี้ ได้ทำ Excel ส่งคุณอ้อไปเรียบร้อยแล้วน่ะค่ะ ซึ่งสามารถส่งให้ทางทีม TRA สามารถทำ Close sheet ได้น่ะค่ะ ต้องทำคอสชีต</w:t>
      </w:r>
    </w:p>
    <w:p>
      <w:pPr>
        <w:pStyle w:val="BodyText"/>
      </w:pPr>
      <w:r>
        <w:t xml:space="preserve">(ประธาน) บัญชีติดลบไหมครับ</w:t>
      </w:r>
    </w:p>
    <w:p>
      <w:pPr>
        <w:pStyle w:val="BodyText"/>
      </w:pPr>
      <w:r>
        <w:t xml:space="preserve">(อาจารย์วันทนีย์) ติดลบ … 40 อย่างน้อยทางตรงก็โอเคอย่างนี้ อันนี้ต้องขออนุณาตแจ้งข้อมูลเพิ่มเติมนะคะ เมื่อกี้อ้อร้อนใจ โทรไปคุยกับ industry postdoc ความต่างนะคะ ก็คืออย่างที่พี่ติ๊กแจงเลย เราจะแจ้งงบดำเนินงานนะคะ ใช่ไหมถ้าเราส่ง ยินดีค่ะตั้งแต่ตอนที่… อ้อ ก็เลยคุยกับ Postdoc โครงการ เขาบอกว่าถ้าสามารถส่งเองได้เราได้ค่าดำเนินงานก็จะได้แค่มีสไลด์ต่อไปไหมติ๊ก</w:t>
      </w:r>
    </w:p>
    <w:p>
      <w:pPr>
        <w:pStyle w:val="BodyText"/>
      </w:pPr>
      <w:r>
        <w:t xml:space="preserve">(ผู้เข้าร่วมประชุมหญิง) ติ๊กก็ยังเข้าใจว่า ถ้าได้งบมาติ๊กก็จะโดนหักใช้ได้แค่ 60 เปอร์เซ็นต์ใช่ไหมคะ</w:t>
      </w:r>
    </w:p>
    <w:p>
      <w:pPr>
        <w:pStyle w:val="BodyText"/>
      </w:pPr>
      <w:r>
        <w:t xml:space="preserve">(ประธาน) ใช่แล้ว</w:t>
      </w:r>
    </w:p>
    <w:p>
      <w:pPr>
        <w:pStyle w:val="BodyText"/>
      </w:pPr>
      <w:r>
        <w:t xml:space="preserve">(ผู้เข้าร่วมประชุมหญิง) ซึ่งสุดท้ายมันก็เหลือไม่กี่แสนเองค่ะ ทีนี้ตัวผลผลิต ผลลัพธ์ แล้วก็ผลกระทบค่ะ ซึ่งผลผลิตของโครงการนะคะ ก็คือเรื่องของการเตรียมวัสดุ Composite ที่มีการเติมตัวไบทิสก๊ศึกษาการเตรียมโปรโตคอลต่าง ๆ นะคะ ซึ่งจากเดิมที่เราทำ เช่น เรื่องของ H1N1 Inflorinsa ส่วนในของตัวที่เป็น COVID-19 ขึ้นรูปแผ่นที่ใช้ Elector เพิ่มเติม แล้วก็จุดที่ 2 ที่เป็น ก็คือ Postdrop อีก 1 ท่านนะคะ เรื่องผลงานตีพิมพ์ระดับนานาชาติ 2 เรื่องโดยผลลัพธ์ที่คาดว่าจะได้ ก็คือความก้าวหน้าในวิชาชีพของบุคลากรด้านวิชาชีพและนวัตกรรมค่ะ แล้วก็ความร่วมมือตอนนี้ ซึ่ง ณ ตอนนี้ก็มี 3 หน่วยงานแล้วก็ราชวงคงธัญบุรีนะคะ แต่ถ้าทางคณะอนุกรรมการยังเห็นว่า อุตสาหกรรมก็จะลองทาบทามบริษัทเอกชนเข้ามาร่วมนนะคะ ส่วคาดว่าจะได้รับนะคะ ก็คือการส่งเสริม การผลิตนักวิจัยทางปริญญาเอก หลังปริญญาเอกน่ะค่ะ แล้วก็ให้เขาเข้ามาสู่เรื่องของการเตรียมการวิจัยต่าง ๆ ให้มีศักยภาพในอนาคตต่อไปค่ะ อันนี้ก็จะเป็นภาพรวมทั้งหมดของโครงการน่ะค่ะ</w:t>
      </w:r>
    </w:p>
    <w:p>
      <w:pPr>
        <w:pStyle w:val="BodyText"/>
      </w:pPr>
      <w:r>
        <w:t xml:space="preserve">(ประธาน) เสียงมันเข้าไมค์ ติ๊กครับถามนิดเดียว</w:t>
      </w:r>
    </w:p>
    <w:p>
      <w:pPr>
        <w:pStyle w:val="BodyText"/>
      </w:pPr>
      <w:r>
        <w:t xml:space="preserve">(ผู้เข้าร่วมประชุมหญิง) ค่ะ</w:t>
      </w:r>
    </w:p>
    <w:p>
      <w:pPr>
        <w:pStyle w:val="BodyText"/>
      </w:pPr>
      <w:r>
        <w:t xml:space="preserve">(ประธาน) ในเชิงของ… อะไรนะ เกณฑ์ของเขานี่ พอดีผมอ่านไม่เจอติ๊ก เขาบอกว่ามี 3 หรือ 4 หน่วยงานน่ะ</w:t>
      </w:r>
    </w:p>
    <w:p>
      <w:pPr>
        <w:pStyle w:val="BodyText"/>
      </w:pPr>
      <w:r>
        <w:t xml:space="preserve">(ผู้เข้าร่วมประชุมหญิง) เขาบอกว่าอย่างน้อย 3 ค่ะ ในหน่วยงาน</w:t>
      </w:r>
    </w:p>
    <w:p>
      <w:pPr>
        <w:pStyle w:val="BodyText"/>
      </w:pPr>
      <w:r>
        <w:t xml:space="preserve">(ประธาน) 3 โอเคครับ</w:t>
      </w:r>
    </w:p>
    <w:p>
      <w:pPr>
        <w:pStyle w:val="BodyText"/>
      </w:pPr>
      <w:r>
        <w:t xml:space="preserve">(ผู้เข้าร่วมประชุมหญิง) ค่ะ เตรียมจดหมายไว้แล้วใช่ไหมครทาง MTEC เขาเตรียมจดหมายให้แล้วนะคะ ทางมหิดลก็กำลังเตรียมจดหมาย ทางราชมงคลก็เตรียมไว้หมดแล้วค่ะ เนื่องจากแต่ละคนต้องใช้เวลาอนุมัติเอกสาร ใช้เวลานานฝากเช็กเรื่องว่าในเกณฑ์หรือเงื่อนไขอันนี้ เมื่อกี้ต้องมีเอกชนหรือเปล่า ถ้ามีก็รีบใส่เข้ามาอีกหน่วยงานหนึ่งเถอะนะ</w:t>
      </w:r>
    </w:p>
    <w:p>
      <w:pPr>
        <w:pStyle w:val="BodyText"/>
      </w:pPr>
      <w:r>
        <w:t xml:space="preserve">(ผู้เข้าร่วมประชุมหญิง) ค่ะ นะครับอันนี้ก็เหมือนเป็นไม่เป็น Critical นะ เพราะก็ไม่มีเอกชนก็ตัดทิ้ง อย่างนี้เราก็ต้องมีข้อความ เรื่อง Clinical false นะ เกณฑ์ขึ้นมาดูดีไหมคะลองดูเกณฑ์สิ เพื่อความมั่นใจ แล้วก็ระหว่างรอขึ้นเกณฑ์นะ ถามนิดหนึ่งงบเขาให้ไม่เกินกี่ล้านน่ะ ทำไมเราขอ 1,000,000 แบบนี้น่ะ</w:t>
      </w:r>
    </w:p>
    <w:p>
      <w:pPr>
        <w:pStyle w:val="BodyText"/>
      </w:pPr>
      <w:r>
        <w:t xml:space="preserve">(ดร.นฤภร) คือ เขาไม่ได้มีเกณฑ์บอกค่ะ</w:t>
      </w:r>
    </w:p>
    <w:p>
      <w:pPr>
        <w:pStyle w:val="BodyText"/>
      </w:pPr>
      <w:r>
        <w:t xml:space="preserve">(ประธาน) ไม่มีเกณฑ์นะ เขามีแค่ว่าอะไรนะ นักวิจัยปริญญาเอกได้กี่บาทใช่ไหม ใช่ค่ะ</w:t>
      </w:r>
    </w:p>
    <w:p>
      <w:pPr>
        <w:pStyle w:val="BodyText"/>
      </w:pPr>
      <w:r>
        <w:t xml:space="preserve">(อาจารย์วันทนีย์) นี่ค่ะ</w:t>
      </w:r>
    </w:p>
    <w:p>
      <w:pPr>
        <w:pStyle w:val="BodyText"/>
      </w:pPr>
      <w:r>
        <w:t xml:space="preserve">(ประธาน) ได้แค่นี้ แต่เขาไม่บอกว่าไม่เกินกี่บาท เช่น ไม่เกิน 10 ล้านอะไรอย่างนี้นะ 1 ปีนี่ค่ะ industry Postdoctoral สำหรับโครงการที่มีความร่งมมือกับภาคอุตสาหกรรมนะคะ</w:t>
      </w:r>
    </w:p>
    <w:p>
      <w:pPr>
        <w:pStyle w:val="BodyText"/>
      </w:pPr>
      <w:r>
        <w:t xml:space="preserve">(ประธาน) ทีนี้ถามต่อระหว่างรอข้อมูลครับ ระหว่างที่รอข้อมูลติ๊กกับ… เรียกเครือข่ายแล้วกันนะ เขาทำมาล้านเศษ ๆ นะ</w:t>
      </w:r>
    </w:p>
    <w:p>
      <w:pPr>
        <w:pStyle w:val="BodyText"/>
      </w:pPr>
      <w:r>
        <w:t xml:space="preserve">(ผู้เข้าร่วมประชุมหญิง) ค่ะ เขาเรียกว่าอะไรดี ทำงานได้ไหมทำงานได้ไหม หรือว่าเราอะไรล่ะ ประหยัดสุด ๆ เกินไปน่ะ อาจจะนับเป็น 1,500,000 นะ แต่คืออย่างที่เรียนไว้ตอนแรกน่ะคะ่ไว้ตอนแรกน่ะค่ะ ดร.ศรัณย์ คิดว่าตอนพิจารณาจำนวน Outbut ของบทความจะได้ 500,000 น่ะค่ะ</w:t>
      </w:r>
    </w:p>
    <w:p>
      <w:pPr>
        <w:pStyle w:val="BodyText"/>
      </w:pPr>
      <w:r>
        <w:t xml:space="preserve">(อาจารย์วันทนีย์) แต่เราจะได้ผลิตภัณฑ์มาด้วยหรือเปล่า ไม่ ๆ จะถามว่าเราจะได้ตัววิเคราะห์ ทดสอบอะไรไหม</w:t>
      </w:r>
    </w:p>
    <w:p>
      <w:pPr>
        <w:pStyle w:val="BodyText"/>
      </w:pPr>
      <w:r>
        <w:t xml:space="preserve">(ประธาน) เรามีเบื้อต้น 4 หรือ 5</w:t>
      </w:r>
    </w:p>
    <w:p>
      <w:pPr>
        <w:pStyle w:val="BodyText"/>
      </w:pPr>
      <w:r>
        <w:t xml:space="preserve">(ผู้เข้าร่วมประชุมหญิง) ค่ะ นอกจากบทความไม่อย่างนั้นต้องใส่เพิ่มเพิ่มเติมน่ะค่ะ แล้วถึงจะสามารถใส่งบประมาณมากกว่า 1,000,000 บาท เรื่อง… ต้องเอาเข้าอนุกลยุทธ์ NECTEC ก็ 10 ล้านนะ ก็ผลงานก็คืออันที่ 1 ก็คือบทความ Paper q1 น่าจะประมาณสัก 6 เรื่องนะ แล้วก็สิทธิบัตรก็น่าจะมาสัก 5 เรื่องแล้วก็ต้นแบบ TRL 4-7 นี่น่าจะมาสัก 3 นะ</w:t>
      </w:r>
    </w:p>
    <w:p>
      <w:pPr>
        <w:pStyle w:val="BodyText"/>
      </w:pPr>
      <w:r>
        <w:t xml:space="preserve">(อาจารย์วันทนีย์) อันนี้ 1 ปีหรือเปล่า</w:t>
      </w:r>
    </w:p>
    <w:p>
      <w:pPr>
        <w:pStyle w:val="BodyText"/>
      </w:pPr>
      <w:r>
        <w:t xml:space="preserve">(ประธาน) 1 ปี ครับ</w:t>
      </w:r>
    </w:p>
    <w:p>
      <w:pPr>
        <w:pStyle w:val="BodyText"/>
      </w:pPr>
      <w:r>
        <w:t xml:space="preserve">(อาจารย์วันทนีย์) ส่วนอันนี้</w:t>
      </w:r>
    </w:p>
    <w:p>
      <w:pPr>
        <w:pStyle w:val="BodyText"/>
      </w:pPr>
      <w:r>
        <w:t xml:space="preserve">(ประธาน) อันนี้อีกอันหนึ่งครับ ก็เลยพอดีอันนี้มีลิมิตไว้ไม่เกิน 10 ล้าน อันนี้ก็เลยทำให้คิดถึงของที่ติ๊กกำลังนำเสนอนี่ล่ะ ว่าเราลองดูก็ได้นะ ว่าถ้าเกิเราสามารถส่งมอบเช่น เปเปอร์เราก็แจงไปได้นะ แล้วก็ดูว่างบประมาณเพิ่มได้แค่ไหน เพื่อให้เราทำงานได้ ใช่ไหม</w:t>
      </w:r>
    </w:p>
    <w:p>
      <w:pPr>
        <w:pStyle w:val="BodyText"/>
      </w:pPr>
      <w:r>
        <w:t xml:space="preserve">(ผู้เข้าร่วมประชุมหญิง) ค่ะ ผลผลิตที่ได้ต้องเป็นตามเงื่อนไขอย่างใดอย่างหนึ่งต่อไปนี้ อันที่ 1 วิจัยวารสาร CE วารสาร Compiler 1 อันที่ 2 อาจจะมีผลงานอ่าน อันที่ 3 อนุสิทธิบัตร ต้นแบบอย่างใดอย่างหนึ่ง คือเราไม่…</w:t>
      </w:r>
    </w:p>
    <w:p>
      <w:pPr>
        <w:pStyle w:val="BodyText"/>
      </w:pPr>
      <w:r>
        <w:t xml:space="preserve">(ผู้เข้าร่วมประชุมหญิง) เราเสนอได้ทุกอย่างหรือเปล่า 1 ปีค่ะ</w:t>
      </w:r>
    </w:p>
    <w:p>
      <w:pPr>
        <w:pStyle w:val="BodyText"/>
      </w:pPr>
      <w:r>
        <w:t xml:space="preserve">(ประธาน) อันนี้ก็ฝากคิดลองวางแผนดูระหว่างที่ 4 หน่วยงานหรือ 3 หน่วยงาน4 หน่วยงานหรือ 3 หน่วยงานร่วมกันทำนะ มีอะไรออกมา</w:t>
      </w:r>
    </w:p>
    <w:p>
      <w:pPr>
        <w:pStyle w:val="BodyText"/>
      </w:pPr>
      <w:r>
        <w:t xml:space="preserve">(อาจารย์วันทนีย์) ติ๊กสามารถจ้างคนเพิ่มได้ไหม 1 ปี NNCR ไม่ได้เพิ่มเป็น CR ไว้เลยค่ะงบประมาณเราค่อนข้างใช้มากตัวค่าตอบแทน 30 เปอร์เซ็นต์ของโครงการน่ะค่ะ ถ้ามีต้นแบบเพิ่มเข้ามาใช่ไหมคะ ต้นแบบห้องปฏิบัตรการเพิ่มเข้ามา อาจจจะใส่เพิ่มเข้ามาได้ค่ะ</w:t>
      </w:r>
    </w:p>
    <w:p>
      <w:pPr>
        <w:pStyle w:val="BodyText"/>
      </w:pPr>
      <w:r>
        <w:t xml:space="preserve">(อาจารย์วันทนีย์) มีคนไหมคะ มีคนทดสอบอีกคนเดียวที่ทำงาน</w:t>
      </w:r>
    </w:p>
    <w:p>
      <w:pPr>
        <w:pStyle w:val="BodyText"/>
      </w:pPr>
      <w:r>
        <w:t xml:space="preserve">(ผู้เข้าร่วมประชุมหญิง) ค่ะ ตอนนี้ก็ใส่ค่าตอบแทนของ Postok ค่ะ</w:t>
      </w:r>
    </w:p>
    <w:p>
      <w:pPr>
        <w:pStyle w:val="BodyText"/>
      </w:pPr>
      <w:r>
        <w:t xml:space="preserve">(ประธาน) ตอนนี้ใช้เงินใครนะ ตอนนี้</w:t>
      </w:r>
    </w:p>
    <w:p>
      <w:pPr>
        <w:pStyle w:val="BodyText"/>
      </w:pPr>
      <w:r>
        <w:t xml:space="preserve">(ดร.นฤภร) ใช้เงินของ ดร.อ้อมใจ อยู่น่ะค่ะ</w:t>
      </w:r>
    </w:p>
    <w:p>
      <w:pPr>
        <w:pStyle w:val="BodyText"/>
      </w:pPr>
      <w:r>
        <w:t xml:space="preserve">(ดร.ศรัณย์) โอเค มันเลือก 2 ทาง คือ ถ้าโครงการนี้ได้รับอนุมัติจาก ปอค. ใช่ไหม เราจะใช้เงินตรงนั้นทำอะไร เช่น จากตรงกลางงบหมดอะไรอย่างนี้ เอามาเสริม เขาก็อยากให้คน ๆ นั้นได้รับซ้ำซ้อนไหม</w:t>
      </w:r>
    </w:p>
    <w:p>
      <w:pPr>
        <w:pStyle w:val="BodyText"/>
      </w:pPr>
      <w:r>
        <w:t xml:space="preserve">(อาจารย์วันทนีย์) น่าจะเราจะได้ นักวิจัยเยอะ เพราะมีนักวิจัยจากหลายหน่วจากหลายหน่วยงานมาหาเรา</w:t>
      </w:r>
    </w:p>
    <w:p>
      <w:pPr>
        <w:pStyle w:val="BodyText"/>
      </w:pPr>
      <w:r>
        <w:t xml:space="preserve">(ประธาน) มันจะต้องแจมน่ะ เพราะว่าประมาณไม่เกิน 20 คนหรือเปล่า บอกว่าทำด้านไหนนี่เราขอ 10 ล้าน เราขอ 10 ล้าน</w:t>
      </w:r>
    </w:p>
    <w:p>
      <w:pPr>
        <w:pStyle w:val="BodyText"/>
      </w:pPr>
      <w:r>
        <w:t xml:space="preserve">(อาจารย์วันทนีย์) นี่จะต้องเขียนนะคะ ต้องการผู้ช่วย ค่ะ ผู้ช่วยวิจัย 1 คน</w:t>
      </w:r>
    </w:p>
    <w:p>
      <w:pPr>
        <w:pStyle w:val="BodyText"/>
      </w:pPr>
      <w:r>
        <w:t xml:space="preserve">(ดร.ศรัณย์) ฟังดูเหมิมีความเห็นอื่นไหมครับ นอกจากในห้องนี้ทางออนไลน์มีความเห็นอื่นอีกไหม</w:t>
      </w:r>
    </w:p>
    <w:p>
      <w:pPr>
        <w:pStyle w:val="BodyText"/>
      </w:pPr>
      <w:r>
        <w:t xml:space="preserve">(อาจารย์วันทนีย์) กฤษณ์ไกรพ์เลยค่ะ</w:t>
      </w:r>
    </w:p>
    <w:p>
      <w:pPr>
        <w:pStyle w:val="BodyText"/>
      </w:pPr>
      <w:r>
        <w:t xml:space="preserve">(ประธาน) กฤษไกรคิดว่าอย่างไรครับ อยู่หรือเปล่า ครับก็จริง ๆ แล้วอยากให้ติ๊กมีโอกาสได้… อย่างน้อย NCR มาช่วยด้วยน่ะครับอาจารย์ เพราะว่าคนของเขาเริ่มไปเรียนต่ออีกคนหนึ่ง ก็จะหมดแล้วครับ อย่างนี้หรือเปล่าติ๊กขอไว้ในโครงการ สวรส. น่ะค่ะ ผ่านการพิจารณาเบื้องต้นแล้วค่ะ ติ๊กได้ขอมาแล้ว ก็จะ 2 ปี ติ๊กก็เลยไม่ได้เอามาใส่ในโครงการนี้ค่ะ ไม่ใช่ว่าแน่ใจว่าจะได้นะ</w:t>
      </w:r>
    </w:p>
    <w:p>
      <w:pPr>
        <w:pStyle w:val="BodyText"/>
      </w:pPr>
      <w:r>
        <w:t xml:space="preserve">(ดร.นฤภร) อาจารย์ให้กำลังใจหนูหน่อย</w:t>
      </w:r>
    </w:p>
    <w:p>
      <w:pPr>
        <w:pStyle w:val="BodyText"/>
      </w:pPr>
      <w:r>
        <w:t xml:space="preserve">(อาจารย์วันทนีย์) สวรส. ต้องไปคุย ขนาดคุยยังไม่รู้ว่าจะได้ไหม</w:t>
      </w:r>
    </w:p>
    <w:p>
      <w:pPr>
        <w:pStyle w:val="BodyText"/>
      </w:pPr>
      <w:r>
        <w:t xml:space="preserve">(ประธาน) เพื่อไม่ให้เสียเวลาท่านอื่นนะ โชว์เนื้อหาดูไม่มีประเด็นใช่ไหมครับ ส่วนในเชิงของสิทธิส่งมอบพร้อม ๆ กับงบประมาณนะ</w:t>
      </w:r>
    </w:p>
    <w:p>
      <w:pPr>
        <w:pStyle w:val="BodyText"/>
      </w:pPr>
      <w:r>
        <w:t xml:space="preserve">(ผู้เข้าร่วมประชุมหญิง) ค่ะ</w:t>
      </w:r>
    </w:p>
    <w:p>
      <w:pPr>
        <w:pStyle w:val="BodyText"/>
      </w:pPr>
      <w:r>
        <w:t xml:space="preserve">(ประธาน) เดี๋ยวฝากดร.ติ๊กคุยกับดร.กฤษณ์ไกรหรือทีมที่เกี่ยวข้องก็ได้นะ ว่าเราจะส่งมอบอะไรเพิ่มเติมได้อีก แล้วก็จะปรับเพิ่มได้อีกไหม อันนี้ปรับได้เลยนะ ไม่ต้องเกรงใจเขาหรอก</w:t>
      </w:r>
    </w:p>
    <w:p>
      <w:pPr>
        <w:pStyle w:val="BodyText"/>
      </w:pPr>
      <w:r>
        <w:t xml:space="preserve">(ผู้เข้าร่วมประชุมหญิง) ค่ะ</w:t>
      </w:r>
    </w:p>
    <w:p>
      <w:pPr>
        <w:pStyle w:val="BodyText"/>
      </w:pPr>
      <w:r>
        <w:t xml:space="preserve">(ประธาน) นะครับ แล้วเมื่อกี้แล้วก็ไม่รู้นะว่าเมื่อกี้ที่พูดถึงเราจะอันนี้เราก็รอความเสี่ยงอีกทางหนึ่งไว้นะ</w:t>
      </w:r>
    </w:p>
    <w:p>
      <w:pPr>
        <w:pStyle w:val="BodyText"/>
      </w:pPr>
      <w:r>
        <w:t xml:space="preserve">(ผู้เข้าร่วมประชุมหญิง) ค่ะ ได้ค่ะ</w:t>
      </w:r>
    </w:p>
    <w:p>
      <w:pPr>
        <w:pStyle w:val="BodyText"/>
      </w:pPr>
      <w:r>
        <w:t xml:space="preserve">(ประธาน) ไม่ทราบว่าวางแผนเรื่องเอกชนที่จะมาเข้าร่วม</w:t>
      </w:r>
    </w:p>
    <w:p>
      <w:pPr>
        <w:pStyle w:val="BodyText"/>
      </w:pPr>
      <w:r>
        <w:t xml:space="preserve">(ผู้เข้าร่วมประชุมหญิง) ค่ะ ได้ค่ะ</w:t>
      </w:r>
    </w:p>
    <w:p>
      <w:pPr>
        <w:pStyle w:val="BodyText"/>
      </w:pPr>
      <w:r>
        <w:t xml:space="preserve">(ประธาน) เรื่องโปรตีนใช่ไห</w:t>
      </w:r>
    </w:p>
    <w:p>
      <w:pPr>
        <w:pStyle w:val="BodyText"/>
      </w:pPr>
      <w:r>
        <w:t xml:space="preserve">(ดร.ศรัณย์) สวรส. น่ะ</w:t>
      </w:r>
    </w:p>
    <w:p>
      <w:pPr>
        <w:pStyle w:val="BodyText"/>
      </w:pPr>
      <w:r>
        <w:t xml:space="preserve">(อาจารย์วันทนีย์) สวรส.</w:t>
      </w:r>
    </w:p>
    <w:p>
      <w:pPr>
        <w:pStyle w:val="BodyText"/>
      </w:pPr>
      <w:r>
        <w:t xml:space="preserve">(ดร.ศรัณย์) โปรตีนน่ะ ที่มีผ่านเป็นเรื่องโปรตีนค่ะ เรื่องที่ผ่านเป็นเรื่องทีนี้อย่างนี้ไหมครับ เพื่อให้ง่ายกับเรานะ คณะนี้อาจจะอนุมัติในเชิงหลักการไปก่อนนะว่าให้ดำเนินการได้ เพียงแต่ว่าเดี๋ยวอาจจะสรุปในเชิงตัวเลขสำคัญ ๆ น่ะ สรุปแล้วงบประมาณกี่บาทกันแน่นะ แล้วก็สิ่งส่งมอบจากเดิมที่ติ๊กนำเสนอไวจากเดิมที่ติ๊กนำเสนอไว้ในสไลด์เพียงเท่านี้ อาจจะมีการเพิ่มเติมไหม อาจจะส่งผ่านทางอีเมลก็ได้ขึ้นนะ ไม่อย่างนั้นเดี๋ยวไม่ทัน</w:t>
      </w:r>
    </w:p>
    <w:p>
      <w:pPr>
        <w:pStyle w:val="BodyText"/>
      </w:pPr>
      <w:r>
        <w:t xml:space="preserve">(อาจารย์วันทนีย์) ต้องเอาขึ้นวันไหนคะ ต้อง 27 วันจันทร์</w:t>
      </w:r>
    </w:p>
    <w:p>
      <w:pPr>
        <w:pStyle w:val="BodyText"/>
      </w:pPr>
      <w:r>
        <w:t xml:space="preserve">(อาจารย์วันทนีย์) ต้องรีบนะคะ</w:t>
      </w:r>
    </w:p>
    <w:p>
      <w:pPr>
        <w:pStyle w:val="BodyText"/>
      </w:pPr>
      <w:r>
        <w:t xml:space="preserve">(ดร.ศรัณย์) ต้องโดน ผมรีบ</w:t>
      </w:r>
    </w:p>
    <w:p>
      <w:pPr>
        <w:pStyle w:val="BodyText"/>
      </w:pPr>
      <w:r>
        <w:t xml:space="preserve">(อาจารย์วันทนีย์) ติ๊กรีบนะคะ</w:t>
      </w:r>
    </w:p>
    <w:p>
      <w:pPr>
        <w:pStyle w:val="BodyText"/>
      </w:pPr>
      <w:r>
        <w:t xml:space="preserve">(ผู้เข้าร่วมประชุมหญิง) ขอบคุณค่ะอาจารย์</w:t>
      </w:r>
    </w:p>
    <w:p>
      <w:pPr>
        <w:pStyle w:val="BodyText"/>
      </w:pPr>
      <w:r>
        <w:t xml:space="preserve">(ประธาน) อันนี้ก็ผ่านนะครับ</w:t>
      </w:r>
    </w:p>
    <w:p>
      <w:pPr>
        <w:pStyle w:val="BodyText"/>
      </w:pPr>
      <w:r>
        <w:t xml:space="preserve">(อาจารย์วันทนีย์) … เงินที่พอใช้ พสุหรือครับ</w:t>
      </w:r>
    </w:p>
    <w:p>
      <w:pPr>
        <w:pStyle w:val="BodyText"/>
      </w:pPr>
      <w:r>
        <w:t xml:space="preserve">(ผู้เข้าร่วมประชุมชาย) ครับ ไม่รู้ว่าควรจะพูดว่าการที่ได้เงินอันนี้จะช่วยให้ไปขอทุนในต่อในขั้นถัดไปได้ไหม เรียกว่าแหล่งทุนในโครงการที่ผมทำยังไม่จบตั้งแต่</w:t>
      </w:r>
    </w:p>
    <w:p>
      <w:pPr>
        <w:pStyle w:val="BodyText"/>
      </w:pPr>
      <w:r>
        <w:t xml:space="preserve">(ดร.ศรัณย์) ต้องจัดให้ดี ๆ น่ะครับ เพราะสมมติเราจะวางเรื่องงานนะ ไม่มองเรื่องโครงการ เรื่องของอะไรนะ Hydroxie apaty สมมตินะครับ เพื่อจะทำให้เกิดต้นแบบอะไรสักอย่างนะครัอะไรสักอย่างหนึ่งนะ แต่ในมิติของการพัฒนาคน เราก็บอกแหล่งทุนนี้มาพอดี ก็ถือโอกาสเอาแหล่งทุนนี้ในการพัฒนาคนทางด้านนี้ จะมีอีกแหล่งทุนหนึ่ง สมมติ ปท ขอมานะในการใช้ ไฮดรอกซีอะพาไทต์ไปทำสิ่งของบางอย่าง เราก็ต่อยอดจากตรงนี้ได้เลยนะ ก็เชื่อมกับ Loadmapเคยเห็นว่าการใช้งานวิจัยเคยเห็นว่ก็มีข้อหนึ่งเหมือนกันว่า… ไม่แน่ใจเรียก Output หรือ ก็คือทำให้ไปขอแหล่งทุนในขั้นถัดไปได้ เป็นผลงานอยู่อย่างของโครงการเหมือนกันนะครับ มันน่าจะไปอยู่ในOutput ของออกมา มันน่าจะไปอยู่อันอื่นที่… ที่ก็ต้องรอน่ะค่ะ ค่ะ ๆ</w:t>
      </w:r>
    </w:p>
    <w:p>
      <w:pPr>
        <w:pStyle w:val="BodyText"/>
      </w:pPr>
      <w:r>
        <w:t xml:space="preserve">(ดร.ศรัณย์) โอเคไหม</w:t>
      </w:r>
    </w:p>
    <w:p>
      <w:pPr>
        <w:pStyle w:val="BodyText"/>
      </w:pPr>
      <w:r>
        <w:t xml:space="preserve">(ดร.นฤภร) ได้ค่ะ</w:t>
      </w:r>
    </w:p>
    <w:p>
      <w:pPr>
        <w:pStyle w:val="BodyText"/>
      </w:pPr>
      <w:r>
        <w:t xml:space="preserve">(ประธาน) ครับ ไปต่อนะคะ ต.1 นะครับ เชิญ… ต้องเล่าที่มาที่ไปว่าทำไมจริง ๆ อ้อหรือสุ ช่วยเล่าหน่อย วันนี้ พี่แมนไม่อยู่ใช่ไหมคะ เดี๋ยวให้พสุนำเสนอแทน</w:t>
      </w:r>
    </w:p>
    <w:p>
      <w:pPr>
        <w:pStyle w:val="BodyText"/>
      </w:pPr>
      <w:r>
        <w:t xml:space="preserve">(ผู้เข้าร่วมประชุมชาย) โอเคครับ</w:t>
      </w:r>
    </w:p>
    <w:p>
      <w:pPr>
        <w:pStyle w:val="BodyText"/>
      </w:pPr>
      <w:r>
        <w:t xml:space="preserve">(อาจารย์วันทนีย์) ให้อ้อเล่านิดหนึ่งว่าทำไมถึงมาเล่า</w:t>
      </w:r>
    </w:p>
    <w:p>
      <w:pPr>
        <w:pStyle w:val="BodyText"/>
      </w:pPr>
      <w:r>
        <w:t xml:space="preserve">(ผู้เข้าร่วมประชุมหญิง) ค่ะ ขออนุญาตนะคะ โครงการ ต. 1 Big Rock ผลงานวิจัย Dentii Scanนะคะ เป็นหัวหน้าโครงการค่ะ โดยโครงการนี้นะคะ เป็นโครงการต่อเนื่อง เป็นโครงการที่ปีนี้เป็นปีที่ 3 แล้วนะคะ ที่นำมาเข้าในส่วนของกรรมการชุดนี้นะคะ 1. แล้วก็อยู่ภายใต้การดำเนินงานของ MC 01 อยู่ อยูA-MED ของเรานะคะ เราก็เอามาพิจารณาความก้าวหน้านะคะ หลังจากที่ผ่านการเห็นชอบจากคณะกลยุทธ์ชุดนี้แล้วนะคะ ก็จะไปอีกครั้ง 1 นะคะ ตัวนี้เราได้ส่งไป…</w:t>
      </w:r>
    </w:p>
    <w:p>
      <w:pPr>
        <w:pStyle w:val="BodyText"/>
      </w:pPr>
      <w:r>
        <w:t xml:space="preserve">(ดร.เสาวภาคย์) ไม่ได้ส่งไป Agenda ค่ะ</w:t>
      </w:r>
    </w:p>
    <w:p>
      <w:pPr>
        <w:pStyle w:val="BodyText"/>
      </w:pPr>
      <w:r>
        <w:t xml:space="preserve">(ผู้เข้าร่วมประชุมหญิง) ไม่ได้ส่งไป Agenda</w:t>
      </w:r>
    </w:p>
    <w:p>
      <w:pPr>
        <w:pStyle w:val="BodyText"/>
      </w:pPr>
      <w:r>
        <w:t xml:space="preserve">(ประธาน) ขอถามนิดหนึ่ง ต้องส่งให้ A-MED นี่ เราต้องขอความเห็นผู้เชี่ยวชาญไหม หรือไม่จำเป็นแล้ว อันนี้ไม่มีต่อได้เลย ใครเอ่ย ก็จะขึ้น… ก็โครงการ Big Rock นะครับ จะเริ่มอันไหน</w:t>
      </w:r>
    </w:p>
    <w:p>
      <w:pPr>
        <w:pStyle w:val="BodyText"/>
      </w:pPr>
      <w:r>
        <w:t xml:space="preserve">(อาจารย์วันทนีย์) รู้แล้วไปถึงไหนแล้ว ก็คือเริ่มการฝังรากฟันเทียมฝังรากฟันเทียม… ได้ยินชัดเจนนะครับ กจกรรมที่เหลือก็คือจะเป็นการฝังรากฟันเทียมให้เสร็จสิ้นรามถึงการครอบฟันให้เสร็จสิ้น และตามเป้าหมายน่ะค่ะ ซึ่งตอนนี้ทำไปได้… ทำไปแล้ว 2,694 ราก แล้วก็ น่าจะเดือนมิถุนายน 2565 นะครับ ส่วนเครื่องนี่ ตอนนี้ผู็ใช้งานมี 322 รายนะครับ จำนวนคนครับ</w:t>
      </w:r>
    </w:p>
    <w:p>
      <w:pPr>
        <w:pStyle w:val="BodyText"/>
      </w:pPr>
      <w:r>
        <w:t xml:space="preserve">(ผู้เข้คนไข้นะคะ</w:t>
      </w:r>
    </w:p>
    <w:p>
      <w:pPr>
        <w:pStyle w:val="BodyText"/>
      </w:pPr>
      <w:r>
        <w:t xml:space="preserve">(ผู้เข้าร่วมประชุมชาย) แล้วก็ถ้านับเป็นครั้งก็ประมาณ 16,000 ครั้งครับ ซึ่งก็เกิน การใช้งานเครื่องเกินสิ่งเกินไอ้สิ่งส่งมอบไปแล้วครับ</w:t>
      </w:r>
    </w:p>
    <w:p>
      <w:pPr>
        <w:pStyle w:val="BodyText"/>
      </w:pPr>
      <w:r>
        <w:t xml:space="preserve">(ดร.ศรัณย์) ตรงจำนวนผู้ใช้เครื่องนี่นะ</w:t>
      </w:r>
    </w:p>
    <w:p>
      <w:pPr>
        <w:pStyle w:val="BodyText"/>
      </w:pPr>
      <w:r>
        <w:t xml:space="preserve">(ผู้เข้าร่วมประชุมชาย) โอเค</w:t>
      </w:r>
    </w:p>
    <w:p>
      <w:pPr>
        <w:pStyle w:val="BodyText"/>
      </w:pPr>
      <w:r>
        <w:t xml:space="preserve">(อาจารย์วันทนีย์) ผู้ใช้ก็ไปใช้เอง</w:t>
      </w:r>
    </w:p>
    <w:p>
      <w:pPr>
        <w:pStyle w:val="BodyText"/>
      </w:pPr>
      <w:r>
        <w:t xml:space="preserve">(ผู้เข้าร่วมประชุมชาย) ผู้ใช้ไม่ใช้เป็นหมอ</w:t>
      </w:r>
    </w:p>
    <w:p>
      <w:pPr>
        <w:pStyle w:val="BodyText"/>
      </w:pPr>
      <w:r>
        <w:t xml:space="preserve">(ดร.ศรัณย์) ผู้ร่วมโครงการนะ ไปหน้าถัดไปเลยครับ ตอนนี้ก็ภาพรวมของ Dentii Scan 50 โรงพยาบาลกลาโหม, กทม. มหาวิทยาลัยนะครับ อันนี้ก็ให้ดู 10 อันดับแรกที่ใช้เยอะสุด เชียงใหม่นะครับ ที่ค่ายทันตฯ ใช้เยิะ ส่วนใหญ๋จะเปป็นโรงพยาบาลขนาดใหญ่ค่ายธนรัตน์ หมอน่าจะ Active หน่อยนะครับ ไปหน้าถัดไปเลยครับ อันนี้ก็รูปติดตั้งไม่มีอะไร ติดตั้งเสร็จก็ตั้งแต่ปี 2562 แล้วครับทั้งหมด 50 อันนี้สำรวจความพึงพอใจ ก็มีการจ้างบริษัทเป็น Trith Party สอบถามไปยังโรงพยาบาลต่าง ๆ 50 โรงพยาบาล งานเครื่อง ว่านำเครื่องไปทำอะไรบ้างครับไปทำเทสต์อะไรบ้างนะครับ ก็จะมีรากฟันเทียม เพราะเรามีรากฟันเทียมในโครงการด้วย ใช้ทำฟันคุด ฟันฝังก็ใช้สแกนดูได้ แล้วก็ผ่าตัดใบหน้า ไล่ลดหลั่งลงมาครับมีจัดฟันบ้างเล็กน้อยนะครับ ผลความพึงพอใจโดยรวม ๆ ก็เกิน 90 เปอร์เซ็นต์ ทั้งในด้านผลิตภัณฑ์และเรื่องการบำรุงรักษาครับ ก็โอเคครับ หน้าถัดไปครับ ในฝั่งอีกฝั่งหนึ่งก็คือส่วนที่ให้บริการทางด้านการใช้งานเครื่อง ซอฟต์แวร์ต่าง ๆ ก็ความพึงพอใจรวมก็ 9.25 เปอร์เซนต์ อันนี้สำรวจ ปีที่แล้วครับ แล้วก็เรื่องฝังรากฟันเทียมนี่ อบรมก็เกิน 90 เปอร์เซ็นต์ มีการบริการรากฟันเทียมของบริษัท และครอบฟันเทียมจะได้น้อยหน่อยประมาณ แล้วก็จะมีข้อปัญหา ข้อเสนอแนะ Incal ก็เป็นการเอาเข้าในปากเข้าไปครับ เพื่อใช้ออกแบบในการคลอบฟันครับ อันนี้ก็ไม่เพียงพอในการใช้บริการครับ ทำล่าช้า ความแม่นยำน้อย ไม่แน่นเท่าไรอย่างที่เขา Comment มา แก้ไขบ่อยนะครับ มีการ…</w:t>
      </w:r>
    </w:p>
    <w:p>
      <w:pPr>
        <w:pStyle w:val="BodyText"/>
      </w:pPr>
      <w:r>
        <w:t xml:space="preserve">(อาจารย์วันทนีย์) Drill Guide นี่เป็นของเราหรือเปล่าคะ</w:t>
      </w:r>
    </w:p>
    <w:p>
      <w:pPr>
        <w:pStyle w:val="BodyText"/>
      </w:pPr>
      <w:r>
        <w:t xml:space="preserve">(ผู้เข้าร่วมประชุมชาย) นิวไกด์ เป็นเทคโนโที่เราถ่ายทอดให้ CTEC ไปครับ</w:t>
      </w:r>
    </w:p>
    <w:p>
      <w:pPr>
        <w:pStyle w:val="BodyText"/>
      </w:pPr>
      <w:r>
        <w:t xml:space="preserve">(อาจารย์วันทนีย์) แต่ความแม่นยำน้อย มันหมายถึงว่าคนทำไม่ชำนานหรือเครื่องมือไไม่ดี</w:t>
      </w:r>
    </w:p>
    <w:p>
      <w:pPr>
        <w:pStyle w:val="BodyText"/>
      </w:pPr>
      <w:r>
        <w:t xml:space="preserve">(ผู้เข้าร่วมประชุมชาย) น่าจะเป็นมุมที่มันไม่เป๊ะ ถ้า Drill Guide มันเป๊ะ</w:t>
      </w:r>
    </w:p>
    <w:p>
      <w:pPr>
        <w:pStyle w:val="BodyText"/>
      </w:pPr>
      <w:r>
        <w:t xml:space="preserve">(อาจารย์วันทนีย์) ก็ต้องดู</w:t>
      </w:r>
    </w:p>
    <w:p>
      <w:pPr>
        <w:pStyle w:val="BodyText"/>
      </w:pPr>
      <w:r>
        <w:t xml:space="preserve">(ผู้เข้าร่วมประชุมชาย) ก็ต้องอิงเว็บ ใช่ ๆ ใช่ ๆ นะครับมีเรื่องไอ้เรื่องเรียงลำดับข้อมูลเข้าใจว่าสลับคิว ทำไมคนนี้ส่งมาทีหลังได้ก่อนเขาอะไรประมาณนี้ และก็มีเรื่อง Digital Dentistri Platform อยากใช้ระบบที่ สวทช. ทำเอาไป Imprement ครับ แล้วก็อยากได้ภาพ CT ที่ละเอียดมากขึ้นอันนี้ก็พูดกันมาตลอดนะครับ ก็เดี๋ยวนำปัญหาพวกนี้ไปปรับปรุงแก้ไขครับ บางอันก็บริษัทที่ดำเนินการร่วมกับเราก็รับไปแก้ไขครับ อย่างตัวครอบฟันเวลาทำงานนี่ หลัง ๆ นี่ เริ่มมีการพัฒนาการ Improvement ที่เพิ่มขึ้นครับ อันนี้ถ้าเจอเรื่องที่แก้ไขน่าจะดีแก้ไขไปแล้วก็ดีนะ</w:t>
      </w:r>
    </w:p>
    <w:p>
      <w:pPr>
        <w:pStyle w:val="BodyText"/>
      </w:pPr>
      <w:r>
        <w:t xml:space="preserve">(ผู้เข้าร่วมประชุมชาย) ครับ เดี๋ยวเอามาเพิ่มเติมครับ ว่าเรา Action อะไรไปแล้วบ้าง</w:t>
      </w:r>
    </w:p>
    <w:p>
      <w:pPr>
        <w:pStyle w:val="BodyText"/>
      </w:pPr>
      <w:r>
        <w:t xml:space="preserve">(อาจารย์วันทนีย์) อาจจะต้องสอบถามใหม่ ครับ ว่าเรียบร้อย น่าจะต้องสำรวจความพึงพอใจอีกสักรอบความ ว่าไอ้ที่เป็นปัญหาก่อนหน้านั้นโอเคแล้วหรือยังครับ</w:t>
      </w:r>
    </w:p>
    <w:p>
      <w:pPr>
        <w:pStyle w:val="BodyText"/>
      </w:pPr>
      <w:r>
        <w:t xml:space="preserve">(อาจารย์วันทนีย์) จากที่ประชุมกันไปวันนั้นน่ะ มีผลอะไรไหมคะ ที่มีประชุมไปเมื่อไม่กี่เดือนไปเมื่อกี่เดือนนี่ ได้ดูเรื่องพวกนี้ใช่ไหมคะ</w:t>
      </w:r>
    </w:p>
    <w:p>
      <w:pPr>
        <w:pStyle w:val="BodyText"/>
      </w:pPr>
      <w:r>
        <w:t xml:space="preserve">(ผู้เข้าร่วมประชุมชาย) ใช่ปีที่แล้วไหมครับอาจารย์ที่โรงพบ</w:t>
      </w:r>
    </w:p>
    <w:p>
      <w:pPr>
        <w:pStyle w:val="BodyText"/>
      </w:pPr>
      <w:r>
        <w:t xml:space="preserve">(อาจารย์วันทนีย์) ปีนี้ค่ะ ปีนี้เขามีประชุมกันไป 1 รอบแล้ว</w:t>
      </w:r>
    </w:p>
    <w:p>
      <w:pPr>
        <w:pStyle w:val="BodyText"/>
      </w:pPr>
      <w:r>
        <w:t xml:space="preserve">(ผู้เข้าร่วมประชุมชาย) มีไหม พี่วันมีข้อมูลไหมประชุมมีข้อมูลไหม ประชุม</w:t>
      </w:r>
    </w:p>
    <w:p>
      <w:pPr>
        <w:pStyle w:val="BodyText"/>
      </w:pPr>
      <w:r>
        <w:t xml:space="preserve">(ผู้เข้าร่วมประชุมหญิง) เราประชุมกับบริษัทหรือคะ</w:t>
      </w:r>
    </w:p>
    <w:p>
      <w:pPr>
        <w:pStyle w:val="BodyText"/>
      </w:pPr>
      <w:r>
        <w:t xml:space="preserve">(อาจารย์วันทนีย์) ประชุมกับบริษัทหรือคะ</w:t>
      </w:r>
    </w:p>
    <w:p>
      <w:pPr>
        <w:pStyle w:val="BodyText"/>
      </w:pPr>
      <w:r>
        <w:t xml:space="preserve">(ผู้เข้าร่วมประชุมชาย) ถ้าประชุมกับโรงพยาบาลคือปีที่แล้วใช่ไหมพี่วันหมอ เอ๊ะ ปีที่แล้วประชุม หมายถึงสัมมนาใช่ไหม</w:t>
      </w:r>
    </w:p>
    <w:p>
      <w:pPr>
        <w:pStyle w:val="BodyText"/>
      </w:pPr>
      <w:r>
        <w:t xml:space="preserve">(ผู้เข้าร่วมประชุมหญิง) สัมมนาน่าจะเป็นบริษัทค่ะ เราไม่เคยภาพรวมของโรงพยาบาเลยนะคะ</w:t>
      </w:r>
    </w:p>
    <w:p>
      <w:pPr>
        <w:pStyle w:val="BodyText"/>
      </w:pPr>
      <w:r>
        <w:t xml:space="preserve">(ผู้เข้าร่วมประชุมชาย) มีทีหนึ่งที่อาจารย์ไพรัช นั่นนานแล้วนะ</w:t>
      </w:r>
    </w:p>
    <w:p>
      <w:pPr>
        <w:pStyle w:val="BodyText"/>
      </w:pPr>
      <w:r>
        <w:t xml:space="preserve">(ผู้เข้าร่วมประชุมชาย) ใช่ นานแล้วครับ</w:t>
      </w:r>
    </w:p>
    <w:p>
      <w:pPr>
        <w:pStyle w:val="BodyText"/>
      </w:pPr>
      <w:r>
        <w:t xml:space="preserve">(ผู้เข้าร่วมประชุมหญิง) ค่ะ ถ้าเป็นอันนั้นน่าจะนานแล้วน่ะค่ะ ที่มีโรงพยาบาลบ้านแพ้วหลาย ๆ โรงพยาบาลน่ะค่ะ อาจารย์หมายถึงอันนั้นไหมครับ หรือไม่ใช่</w:t>
      </w:r>
    </w:p>
    <w:p>
      <w:pPr>
        <w:pStyle w:val="BodyText"/>
      </w:pPr>
      <w:r>
        <w:t xml:space="preserve">(อาจารย์วันทนีย์) เราเพิ่งจัดอะไรไปนะคะ ปีนี้</w:t>
      </w:r>
    </w:p>
    <w:p>
      <w:pPr>
        <w:pStyle w:val="BodyText"/>
      </w:pPr>
      <w:r>
        <w:t xml:space="preserve">(ผู้เข้าร่วมประชุมหญิง) ของช่วงปีล่าสุดยังไม่มีค่ะอาจารย์</w:t>
      </w:r>
    </w:p>
    <w:p>
      <w:pPr>
        <w:pStyle w:val="BodyText"/>
      </w:pPr>
      <w:r>
        <w:t xml:space="preserve">(อาจารย์วันทนีย์) ค่ะ ๆ ค่ะ ครับไปต่อนะครับไปต่อนะครับ ก็เรื่องโอนกรรมสิทธิ์ก็ในช่วงท้ายของโครงการ ก็มี 33 โรงพยาบาลก็โอนกรรมสิททธิ์สักประมาณ 14 โรงพยาบาล ส่งจดหมายไปแล้วแล้วก็ 8 โรงพยาบาล เพราะต้องตรวจผลตรวขทางรังสีที่โรงพยาบาลมีสระ</w:t>
      </w:r>
    </w:p>
    <w:p>
      <w:pPr>
        <w:pStyle w:val="BodyText"/>
      </w:pPr>
      <w:r>
        <w:t xml:space="preserve">(อาจารย์วันทนีย์) ตรวจไม่ครบมือ</w:t>
      </w:r>
    </w:p>
    <w:p>
      <w:pPr>
        <w:pStyle w:val="BodyText"/>
      </w:pPr>
      <w:r>
        <w:t xml:space="preserve">(ผู้เข้าร่วมประชุมชาย) ใช่ ๆ บางอันเขาไม่ดำเนินการสักที ได้เครื่องแล้วแล้วก็ไม่ได้ดำเนินการ บางโรงพยาบาลก็แบบรวมตรวจทุกเครื่องในโรงพยาบาลทีเดียวน่ะครับอาจารย์ บางทีก็ตกหล่นไป</w:t>
      </w:r>
    </w:p>
    <w:p>
      <w:pPr>
        <w:pStyle w:val="BodyText"/>
      </w:pPr>
      <w:r>
        <w:t xml:space="preserve">(ประธาน) ถามพสุถามนิดหนึ่งสิ ตรงแผนที่ประเทศไทยบอกอะไรเราไหมครับ สีของดาว</w:t>
      </w:r>
    </w:p>
    <w:p>
      <w:pPr>
        <w:pStyle w:val="BodyText"/>
      </w:pPr>
      <w:r>
        <w:t xml:space="preserve">(ผู้เข้าร่วมประชุมชาย) สีของดาวบอกสังกัดครับ สังกัดกระทรวงสาธารณสุข หรือสังกัดกรุงเทพฯ นี่สังกัดมหาวิทยาลัย อว. อะไรอย่างนี้ ในสไลด์นี้</w:t>
      </w:r>
    </w:p>
    <w:p>
      <w:pPr>
        <w:pStyle w:val="BodyText"/>
      </w:pPr>
      <w:r>
        <w:t xml:space="preserve">(ผู้เข้าร่วมประชุมชาย) เหมือนจะอยู่หน้าอื่น เดี๋ยวเอามาแปะไปหน้านี้ก็ได้ครับ</w:t>
      </w:r>
    </w:p>
    <w:p>
      <w:pPr>
        <w:pStyle w:val="BodyText"/>
      </w:pPr>
      <w:r>
        <w:t xml:space="preserve">(อาจารย์วันทนีย์) แล้วติดปัญหาเรื่องการโอนกรรมสิทธิ์นี่อะไรคะ</w:t>
      </w:r>
    </w:p>
    <w:p>
      <w:pPr>
        <w:pStyle w:val="BodyText"/>
      </w:pPr>
      <w:r>
        <w:t xml:space="preserve">(ผู้เข้าร่วมประชุมชาย) คือเขาไม่รับ</w:t>
      </w:r>
    </w:p>
    <w:p>
      <w:pPr>
        <w:pStyle w:val="BodyText"/>
      </w:pPr>
      <w:r>
        <w:t xml:space="preserve">(ประธาน) เดี๋ยวดูสไลด์มีข้อมูบลไหม</w:t>
      </w:r>
    </w:p>
    <w:p>
      <w:pPr>
        <w:pStyle w:val="BodyText"/>
      </w:pPr>
      <w:r>
        <w:t xml:space="preserve">(ผู้เข้าร่วมประชุมชาย) มีครับ อย่างเช่น โรงพยาบาลแม่สอด เขาตั้งงบซื้อใหม่มาได้แล้ว 2 เครื่อง</w:t>
      </w:r>
    </w:p>
    <w:p>
      <w:pPr>
        <w:pStyle w:val="BodyText"/>
      </w:pPr>
      <w:r>
        <w:t xml:space="preserve">(ดร.ศรัณย์) ไม่ซื้อเรา</w:t>
      </w:r>
    </w:p>
    <w:p>
      <w:pPr>
        <w:pStyle w:val="BodyText"/>
      </w:pPr>
      <w:r>
        <w:t xml:space="preserve">(ผู้เข้าร่วมประชุมชาย) ไม่ซื้อ ใช่ ก็เลยประมาณเหลือ ก็เลยติดต่อจอมทองเขาก็อยากได้เครื่องครับ ก็เลยติดต่อกัน แล้วก็จะโอนไปให้จอมทอง่คุยกันแล้วก็เดี๋ยวทั้ง 3 ที่ คณะกรรมการสังกา ก็มี ดร.เป็นประธานนะครับ แล้วก็มีอาจารย์บรรจัง อาจารย์วุฒิศักดิ์ มีผู้คนภายนอกอยู่ด้วย เพื่อจะพิจารณาโครงการ 3 โรงพยาบาลใหม่นี่นะครับ เราจะใช้เงินในการเคลื่อนย้ายเครื่องด้วย</w:t>
      </w:r>
    </w:p>
    <w:p>
      <w:pPr>
        <w:pStyle w:val="BodyText"/>
      </w:pPr>
      <w:r>
        <w:t xml:space="preserve">(อาจารย์วันทนีย์) แล้วไอ้ MA ล่ะคะ ต้อง…</w:t>
      </w:r>
    </w:p>
    <w:p>
      <w:pPr>
        <w:pStyle w:val="BodyText"/>
      </w:pPr>
      <w:r>
        <w:t xml:space="preserve">(ผู้เข้าร่วมประชุมชาย) MA ถ้าที่เหลือครับ คือมันจะแถม MA มากับเครื่อง 5 ปีครับอาจารย์ โรงพยาบาลใหม่ก็ได้เท่าที่เหลือที่อยู่ติดกับเครื่องครับ เหลือไม่กี่เดือน เหลือถึง…</w:t>
      </w:r>
    </w:p>
    <w:p>
      <w:pPr>
        <w:pStyle w:val="BodyText"/>
      </w:pPr>
      <w:r>
        <w:t xml:space="preserve">(ดร.ศรัณย์) ก็แสดงว่าต้องเข้าใจด้วยนะว่าได้เท่านี้เดือนแล้วเท่านี้ปีประมาณนี้นะ</w:t>
      </w:r>
    </w:p>
    <w:p>
      <w:pPr>
        <w:pStyle w:val="BodyText"/>
      </w:pPr>
      <w:r>
        <w:t xml:space="preserve">(ผู้เข้าร่วมประชุมชาย) ครับ ๆ เขาน่าจะแจ้ง เดี๋ยวจะแจ้ง</w:t>
      </w:r>
    </w:p>
    <w:p>
      <w:pPr>
        <w:pStyle w:val="BodyText"/>
      </w:pPr>
      <w:r>
        <w:t xml:space="preserve">(ดร.ศรัณย์) เดี่ยวเขาอย่างนี้ไม่รู้เลย ไม่เอานะ</w:t>
      </w:r>
    </w:p>
    <w:p>
      <w:pPr>
        <w:pStyle w:val="BodyText"/>
      </w:pPr>
      <w:r>
        <w:t xml:space="preserve">(ผู้เข้าร่วมประชุมชาย) ครับ ก็จะทำ MOU ใหม่ ของธรรมศาสตร์ตกลงกันได้หรือยัง ก็คือคุยระหว่าง แต่เดิมเราทำ MOU กับคณะ เรียกว่าเป็นวิทยาลัยการแพทย์นานาชาติครับ ก็คุยว่าจะอยู่ที่คณะทันต แผนเดิมน่ะ คณะวิทยาลัยนานาชาติ เขาจะเปิดหลักสูตรแต่สุดท้ายพอเวลาผ่านมา เกิด COVID อะไรพวกนี้ ก็เลยชลอเรื่องการเปิดหลังสูตรไป ที่คณะแพทย์นั้นน่ะ ไปอยู๋ที่ทันตธรรมศาสตร์น่าจะดีกว่าที่เขาอยากจะใช้อยู่ครับ อันนี้ขอ</w:t>
      </w:r>
    </w:p>
    <w:p>
      <w:pPr>
        <w:pStyle w:val="BodyText"/>
      </w:pPr>
      <w:r>
        <w:t xml:space="preserve">(อาจารย์วันทนีย์) สารายา ของสารยา</w:t>
      </w:r>
    </w:p>
    <w:p>
      <w:pPr>
        <w:pStyle w:val="BodyText"/>
      </w:pPr>
      <w:r>
        <w:t xml:space="preserve">(ผู้เข้าร่วมประชุมชาย) ของสารยาก็คือไปตั้งอยู่ในโรงพยาบาล แต่ตอนนี้ไม่ให้… เรื่องขออนุญาตก่อนใช้ทุกครั้ง หมอก็เลยไม่สะดวก เขากำลังคุย</w:t>
      </w:r>
    </w:p>
    <w:p>
      <w:pPr>
        <w:pStyle w:val="BodyText"/>
      </w:pPr>
      <w:r>
        <w:t xml:space="preserve">(อาจารย์วันทนีย์) แล้วเครื่องมิแต้องขออนุญาตไหม</w:t>
      </w:r>
    </w:p>
    <w:p>
      <w:pPr>
        <w:pStyle w:val="BodyText"/>
      </w:pPr>
      <w:r>
        <w:t xml:space="preserve">(ผู้เข้าร่วมประชุมชาย)ไม่ขนาดนั้น</w:t>
      </w:r>
    </w:p>
    <w:p>
      <w:pPr>
        <w:pStyle w:val="BodyText"/>
      </w:pPr>
      <w:r>
        <w:t xml:space="preserve">(อาจารย์วันทนีย์) เครื่องเรา</w:t>
      </w:r>
    </w:p>
    <w:p>
      <w:pPr>
        <w:pStyle w:val="BodyText"/>
      </w:pPr>
      <w:r>
        <w:t xml:space="preserve">(ผู้เข้าร่วมประชุมชาย) อ๋อ เครื่องอื่นขจองเขาใช่ไหมครับอาจารย์ฟังดูเหมือนเป็นปัญหาภายในของเขาอย่างไรไม่รู้ครับ ข้อ 3 นี่ ก็เลยเดี๋ยวให้ทันตแพทย์ที่ เป็นอะไรนะ เป็น Superinvestsigator ของศาลายานี่ ไปคุยกับโรงพยาบาลให้ชัดเจนถ้าไม่อย่างนั้นทางเลือกก็คือย้ายเข้าไปอยู่ในแล็บ Control ของทันตแพทย์คนนั้นเลย อันนี้ก็ไม่ต้องแก้เอกสารใด ๆ ครับ แต่ถ้าต้อง ไม่ได้จริง ๆ ต้องย้ายไปโรงพยาบาลก็จะขอ NDOS ของโรงพยาบาลไว้เลย จะขอสรรหาโรงพยาบาลใหม่ แจ้งอาจารย์บรรจง อาจจะต้องเรียนศึกษาอาจารย์บรรจงคณะกรรมการสังหาอยู่ด้วยครับ ก็ 3 … 3 ที่มีปัญหาก็น่าจะแก้ปัญหาประมาณนี้ครับ ไปหน้าถัดไปครับ เรื่องการฝังราดเทียมอัปเดตล่าสุด ก็คือผ่านไปแล้ว 2,694 เปอร์เซ็นต์ และครอบฟันก็คือเป็น 16 เปอร์เซนต์ อันนี้แจ้วเพิ่มเติมครับตอนนี้คนไข้ที่มีอยู่มีไม่ถึง 3,000 รากแล้ว ก็เดี๋ยวจะขอทำเรื่องขอลดงานลงน่ะครับ</w:t>
      </w:r>
    </w:p>
    <w:p>
      <w:pPr>
        <w:pStyle w:val="BodyText"/>
      </w:pPr>
      <w:r>
        <w:t xml:space="preserve">(ประธาน) จะปรับแผนใช่ไหทม เป็นการปรับสัญญาจ้างครับ อันนี้เรเราจ้าง TOR ออกไปก็คือในสัญญาจ้างนี่งวดสุดท้ายต้องให้บริษัทผู้รับจ้างเนื่องจากเรา Recould ไป 3,000 กว่าราก แต่ว่าคนก็ดรอปหายระหว่างทางในช่วง COVID ไปเยอะครับ</w:t>
      </w:r>
    </w:p>
    <w:p>
      <w:pPr>
        <w:pStyle w:val="BodyText"/>
      </w:pPr>
      <w:r>
        <w:t xml:space="preserve">(ดร.ศรัณย์) แล้วเขาให้ถึง 3,000 ไหม</w:t>
      </w:r>
    </w:p>
    <w:p>
      <w:pPr>
        <w:pStyle w:val="BodyText"/>
      </w:pPr>
      <w:r>
        <w:t xml:space="preserve">(ผู้เข้าร่วมประชุมหญิง) ไม่ครับ เพราะสามาถคเทียมครับ ซึ่งตอนนี้จะ Fix กว่า 2,000 ไใลม่น้อยกว่า 1,800</w:t>
      </w:r>
    </w:p>
    <w:p>
      <w:pPr>
        <w:pStyle w:val="BodyText"/>
      </w:pPr>
      <w:r>
        <w:t xml:space="preserve">(ดร.ศรัณย์) ก็แสดงว่าตรงนี้ที่ ดร.พสุ ต้องปรับทั้ง 2 ตัวเลขนี้ใช่ไหมครับ</w:t>
      </w:r>
    </w:p>
    <w:p>
      <w:pPr>
        <w:pStyle w:val="BodyText"/>
      </w:pPr>
      <w:r>
        <w:t xml:space="preserve">(ผู้เข้าร่วมประชุมหญิง) 2,800 ครับ 2,800 ราก แล้วก็ 2,800 ซี่ครับ ร้อยซี่เลยหรือครับ แล้วก็ลด…</w:t>
      </w:r>
    </w:p>
    <w:p>
      <w:pPr>
        <w:pStyle w:val="BodyText"/>
      </w:pPr>
      <w:r>
        <w:t xml:space="preserve">(อาจารย์วันทนีย์) ซี่หนึ่งนะ</w:t>
      </w:r>
    </w:p>
    <w:p>
      <w:pPr>
        <w:pStyle w:val="BodyText"/>
      </w:pPr>
      <w:r>
        <w:t xml:space="preserve">(ผู้เข้าร่วมประชุมชาย) อะไรนะครับอาจารย์</w:t>
      </w:r>
    </w:p>
    <w:p>
      <w:pPr>
        <w:pStyle w:val="BodyText"/>
      </w:pPr>
      <w:r>
        <w:t xml:space="preserve">(อาจารย์วันทนีย์) นับขออาจารยอีกซี่หนึ่งไหม</w:t>
      </w:r>
    </w:p>
    <w:p>
      <w:pPr>
        <w:pStyle w:val="BodyText"/>
      </w:pPr>
      <w:r>
        <w:t xml:space="preserve">(ผู้เข้าร่วมประชุมชาย) น่าจะอยู่ในนั้น แล้ว อาจารย์สแกนปากไปแล้วใช่ไหมครับ</w:t>
      </w:r>
    </w:p>
    <w:p>
      <w:pPr>
        <w:pStyle w:val="BodyText"/>
      </w:pPr>
      <w:r>
        <w:t xml:space="preserve">(ดร.ศรัณย์) โอเคครับ</w:t>
      </w:r>
    </w:p>
    <w:p>
      <w:pPr>
        <w:pStyle w:val="BodyText"/>
      </w:pPr>
      <w:r>
        <w:t xml:space="preserve">(ผู้เข้าร่วมประชุมชาย) ก็เดี๋ยวจะลดงานแล้วก็ลดเงินของบริษัทว่าจ้างครับ</w:t>
      </w:r>
    </w:p>
    <w:p>
      <w:pPr>
        <w:pStyle w:val="BodyText"/>
      </w:pPr>
      <w:r>
        <w:t xml:space="preserve">(ประธาน) ครับ</w:t>
      </w:r>
    </w:p>
    <w:p>
      <w:pPr>
        <w:pStyle w:val="BodyText"/>
      </w:pPr>
      <w:r>
        <w:t xml:space="preserve">(ผู้เข้าร่วมประชุมชาย) น่าจะครบ</w:t>
      </w:r>
    </w:p>
    <w:p>
      <w:pPr>
        <w:pStyle w:val="BodyText"/>
      </w:pPr>
      <w:r>
        <w:t xml:space="preserve">(ผู้เข้าร่วมประชุมชาย) หน้าสุดท้ายครับน่าจะครบ เอ๊ะ หน้าสุดท้ายหรือยัง</w:t>
      </w:r>
    </w:p>
    <w:p>
      <w:pPr>
        <w:pStyle w:val="BodyText"/>
      </w:pPr>
      <w:r>
        <w:t xml:space="preserve">(ผู้เข้าร่วมประชุมชาย) กิจกรรมฝังรากฟันเทียมและครอบฟันน่าจะเสร็จภายในสิ้นเดือนธันวาครับ กลางเดือนธันกลางเดือนธันวาคมครับ โครงการนี้น่าจะปิดได้ธันวาคมนี้เลยใช่ไหมครับ ที่เราวางเป้าไว้ใช่ไหมครับ</w:t>
      </w:r>
    </w:p>
    <w:p>
      <w:pPr>
        <w:pStyle w:val="BodyText"/>
      </w:pPr>
      <w:r>
        <w:t xml:space="preserve">(ผู้เข้าร่วมประชุมชาย) ที่วันมีกิจกรรมอื่นให้ทำไหม เหมือนสรุปเนื้อโครงการน่าจะถึงเดือนมีนาคม 2566</w:t>
      </w:r>
    </w:p>
    <w:p>
      <w:pPr>
        <w:pStyle w:val="BodyText"/>
      </w:pPr>
      <w:r>
        <w:t xml:space="preserve">(ดร.ศรัณย์) มีนาคม 2566 จริง ๆ แล้วต้อง มีนาคม 2566 ใช่ไหม โอเคครับ</w:t>
      </w:r>
    </w:p>
    <w:p>
      <w:pPr>
        <w:pStyle w:val="BodyText"/>
      </w:pPr>
      <w:r>
        <w:t xml:space="preserve">(ผู้เข้าร่วมประชุมชาย) อาจจะเป็น ใช่ค่ะ ๆ เราขยายโครงการถึง มีนาคม 2566จากช่วงที่จดมากับบริษัทแล้ว เราต้องไปทำพวก Final Report สรุปผลงานต่าง ๆ น่ะค่ะ โอเคครับ ต่อเลยครับ มติวันนี้คืออะไร ให้เห็นความก้าวหน้าครั้งที่ 6 ใช่ไหมครับ อันนี้ไม่ของบเพิ่ม เพราะปล่อยหมดแล้ว การดำเนินงานค่ะ</w:t>
      </w:r>
    </w:p>
    <w:p>
      <w:pPr>
        <w:pStyle w:val="BodyText"/>
      </w:pPr>
      <w:r>
        <w:t xml:space="preserve">(ประธาน) โอเคครับ ต่อเลยครับ เห็นชอบครับ</w:t>
      </w:r>
    </w:p>
    <w:p>
      <w:pPr>
        <w:pStyle w:val="BodyText"/>
      </w:pPr>
      <w:r>
        <w:t xml:space="preserve">(เลขานุการ) ขออนุญาตต่อไปนะคะ โครงการที่ 2 นะคะ โครงการต่อเนื่อง ต.2 ค่ะ แก้ไขความพิการบนใบหน้า มูลนิธิเทคโนโลยีสารสนเทศโครงการนี้นะคะ มี ดร.กฤษณ์ไกรพ์ สิทธิเสรีประทีปนะคะ เป็นหัวหน้าโครงการค่ะ โดยเรียนกับที่ประชุมนะคะ การเห็นชอบความก้าวหน้าโครงการค่ะ ดำเนิน มีระยะดำเนินโครงการ 4 ปีนะคะโดยจะสิ้นสุดในวันที่ 19 มีนาคม 2566 นะคะ งบประมาณโครงการอยู่ที่ 2,9ต่อไปค่ะ ค่ะก็โครงการนี้นะคะก็จะเป็นส่วนของการติดตั้งการติดตั้งเครื่อง DentiiScan นะคะ แล้วก็ใช้งานเครื่อง Dentii ต่อไปค่ะ โดยปัจจุบันนะคะ</w:t>
      </w:r>
    </w:p>
    <w:p>
      <w:pPr>
        <w:pStyle w:val="BodyText"/>
      </w:pPr>
      <w:r>
        <w:t xml:space="preserve">(อาจารย์วันทนีย์) Mobii</w:t>
      </w:r>
    </w:p>
    <w:p>
      <w:pPr>
        <w:pStyle w:val="BodyText"/>
      </w:pPr>
      <w:r>
        <w:t xml:space="preserve">(ผู้เข้าร่วมประชุมชาย) Mobii ค่ะ ขออภัยค่ะ ต่อไปนะคะก็จะเป็นปัจจุบันโครงการมีความก้าวหน้าในการดำเนินงานนะคะ 80 เปอร์เซ็นต์ ในส่วนของการผลิต แล้วก็มีส่วนของเครื่อง Mobii ในส่วนของการพัฒนานวัตกรรมโครงการนะคะได้มีการทดสอบเครื่องโดยใช้กับผู้ป่วยนะคะ ปัจจุบันนะคะ ค่ะ ในส่วนของการเตรียมวัสดุจัดเตรียมวัสดุทดแทนนะคะ คณะการทำวิจัยวางแผนเพื่อรักษาให้กับผู้ป่วยแล้วนะคะ 6 รายค่ะ ลำดับต่อไปนะคะ เป็นเรื่องของ Specific นะคะ ได้ผ่าตัดรักษษผู้ป่วยนะคะที่พิการใบหน้า รวมอยู่ที่ 197 บริการค่ะ โดยแบ่งออกในส่วนของการออกแบบใช้คอมพิวเตอร์นะคะ 152 ครั้งและการสร้างแบบจำลอง 3 มิติ จำนวน 45 ครั้งค่ะ ก็ครบตามที่ตาม Commit ในโครงการนะคะ ในส่วนของการสร้างความร่วมมือนะคะ ในส่วนของการติดตั้งเครื่อง Mobii Scan นะคะ อยู่ที่โรงพยาบาลนครเชียงใหม่ที่คณะแพทยศาสตร์ มหาวิทยาลัยเชียงใหม่ค่ะ ก็ขอนักวิจัยนำเสนอความก้าวหน้าที่ผ่านมาด้วยค่ะ ขอบคุณค่ะ</w:t>
      </w:r>
    </w:p>
    <w:p>
      <w:pPr>
        <w:pStyle w:val="BodyText"/>
      </w:pPr>
      <w:r>
        <w:t xml:space="preserve">(ผู้เข้าร่วมประชุมชาย) สวัสดีครับผม ขออนุญาตนำเสนอแทน ดร.กฤษณ์ไกรพ์ นะครับ ความเป็นมา ก็คือขออนุญาตผ่านแล้วกันนะครับ น่าจะพูดบ่อยแล้ว ครับอันนี้งานหลัก ๆ นะครับก็คือจริงๆ แล้ว เมื่อวันที่ 14 มกราคม เมื่อต้นปีน่ะครับ เวลาเที่ยง สมเด็จพระขนิษฐาธิราชเจ้า กรมสมเด็จพระเทพรัตนสเด็จเปิดงานผู็พิการบนใบหน้าและกะโหลกศีรษะที่มหาวิทยาลัยเชียงใหม่ครับ มีทางทีมของมหาวิทยาลัยเชียงใหม่ ก็คือท่านอธิบดีหรือท่านอธิการบดีนะครับ ได้ร่วมตามสเด็จไปในการเปิดศูนย์นะครัสไลด์ถัดไปครับ ก็ได้มีอาจารย์ ดร. ณรงค์ นายแพทย์กิจขวัญเงินนะครับ ได้นำเสนอผลงานของ สวทช. นะครับติดตั้งเครื่อง MobiiScan ที่ศูนย์แก้ไขความพิการนะครับ หลังจากจบงานครับ ขอสไลด์ถัดไปครับ ผลสรุปของนวัตกรรมการใช้งานระหว่างเกือนกันยายนถึงเดือนก็มีการใช้เครื่อง MobiiScan ไปแล้วจำนวน 6 ครั้งนะครับ เนื่องจากอาจจะมีจำนวนน้อยในเรื่องแรก ๆ นะครับ แล้วก็ไม่สามารถพาผู้ป่วยเข้ามานอนโรงพยาบาลได้นะครับ ก็จะมีการใช้ของ commitingComputing Design 6 รายนะครับ ในการสร้าวแบบจำลอง 3 มิติ 10 รายนะครับ แล้วก็ในส่วนของ M-bone อยู่ที่ในช่วง 6 เดือนอยู่ที่ 4 รายครับ สไลด์ถัดไปครับตอนนี้ก็มีปกตินะครับ มีการติดตั้งเครื่อง Mobii Scan แล้ว เรามีเครื่อง Mobii Scan อยู่ 1 เครื่องครับ ที่มหาวิทยาลัยเชียงใหม่ครับ ช่วงแรก ๆ เราก็ไปทำการรักษา และทำ CT Scan ที่คณะทันตนะครับ ส่งมอบเครื่องไปแล้วนี่ เราก็มีการติดตั้งเครื่งอที่ศูนย์ที่คณะแพทย์ศาสตร์เลย ตอนนี้เราให้บริการให้ใช้เครื่อง Mobiiโดยมีเจ้าหน้าที่รังสีทางเทคนิคและเจ้าหน้าที่ทางการแพทย์มาใช้บริการอยู่จำนวนหนึ่งครับ สไลด์ถัดไปครับ ก็เบื้องต้นเมื่อวันี่ 31 มีนาคม 2565 นะครับมีการคิวการตรวจบำรุงรักษาเครื่องจักรนะครับ ก็มีทางทีมวิจัยทาง สวทช. นะครับ มีเครื่องยังมีการใช้งานได้ปกตินะครับ แต่ก็มีกรคอมเมนต์จากเจ้าหน้าที่รงสีเล็กน้อยของการติดตั้งเลเซอร์ในการจับตำแหน่งผู้ป่วยน่ะครับ มันยังมีการใช้งานยากแล้วก็สังเกตยากอยู่น่ะครับ ก็ไปปรับปรุงแก้ไขเครื่องแล้วก็แก้ไขเรียบร้อยแล้วครับ เครื่อทำงานได้ดี มีประสิทธิภาพมากขึ้นครับ ขอสไลด์ถัดไปครับ อันนี้เป็นงานส่วนที่เพิ่มเติมของการแพทย์นะครับ ไม่ได้เป็นคอมเมนต์หลักในโครงการนะครับ เป็นอุปกรณืที่ใช้การที่ใช้ในการ… เขาเรียกว่าปรับกระดูกขากรรไกรและใบหน้าของผู้ป่วยน่ะครับ ให้ได้ตามตำแหน่งที่วางแผนไว้นะครับ ซึ่งขอสไลด์ถัดไปครับ ซึ่ง… ขอสไลด์ถัดไปครับ สร้าง Digtal Distractor ครับ เนื่องจากวัสดุคาร์บอนไฟเบอร์ และน้ำหนักเบานะครับ และเมื่อทำการทำรังสีเอกซเรย์ตัววัสดุของคาร์บอนไฟเบอร์นี่มันจะมีข้อดี คือ ไม่การกระจายของแสงนะครับ เพราะฉะนั้น เราจึงสร้างต้นแบบมาจำนวนหนึ่งก็คือตามรูปนะคตรับ ผลที่ได้รับทำออกมานี่ เราได้รับมันมีน้ำหนักอยู่ที่ 39 กรัมนะครับ ซึ่งเปรียบเทียบกับวัสดุไททาเนียมที่แบบขายตามท้องตลาดนะครับ มันหนัก 58 กรับ มันเบากว่าเกือบครึ่งหนึ่งนะครับ แล้วก็เรานำวัสดุของตัวนี้ไปทำ CTScanของแสงนี่พบว่าการกระเจิงของแสงทำได้ดีครับ เราจะนำต้นแบบนี้ไปผลิตเป็นชิ้นงานที่เป็นลักษณะของ Mash ก็คือเราจะไปสร้างเป็นแม่พิมพ์สำหรับผลิตชิ้นงานไฟเบอร์ ซึ่งบริษัทที่ติดต่อไว้เป็นบริษัท Olay เป็น Big brand ทั่วโลกนะครับ ก็จะทำเครื่องมือแพทย์ได้ด้วย ก็จะวัสดุที่จะผ่านจากบริษัทนี้นะครับ ก็จะผ่านมาตรฐานด้านการแพทย์ด้วย แล้วก็จะมีความแข็งแรงสูง ซึ่งตอนนี้เราติดต่อไปแล้ว จะส่งแบบ Drawing ต่าง ๆ ผลเป็นแม่พิมพ์ครับ ขอสไลด์ครับ อันนี้ M-Bone ครับ เป็นผลการวิจัยของดร. นฤพรที่เราร่วมวิจัยกันมานะครับ M-Bone ตัวนี้ไปใช้ในผู้ป่วยเนื่องจากผู้ป่วยปากแหว่งเพดานโหว่นี่ เมื่อก่อนเราจะนำกระดูกของผู้ป่วยเอง มักจะใช้กระดูกในส่วนบริเวณสะโพกนะครับ ของผู้ป่วย ซึ่งในการผ่าตัดแต่ละครั้งเราจะเอากระดูกของผู้ป่วยจากชิ้นสะโพกมานี่ ซึ่งจะเกิดการบาดเจ็บตอนนั้นเกิดขึ้นนะครับ เราก็เลยนำเสนอว่าเอาเป็นวัสดุสังเคราะห์นี่ เอามาทดสอบของผู้ป่วยเองนะครับ ซึ่งตอนนี้เราได้ขออนุมัติจากจากคณะกรรมการจริยธรรมในมนุษย์ไปเรียบร้อยแล้วครับ ปัจจุบันมีการรักษาไปแล้วรวมทั้งหมด 6 รายนะครับ มีผู้ป่วย 30 รายนะครับ ก็จะมีปัญหาอยู่เล็กน้อยในการคัดเลือกผู้ป่วยเข้ามารับบริการนะครับ ซึ่งตอนนตอนนี้ตั้งแต่ COVID มานี่ ทำให้ไม่มีผู้ป่วยเข้ามารับบริการ แต่ ณ ปัจจุบันในการรักษาต่าง ๆ ได้มีการติดต่อขอทางทีมแพทย์ไว้ก่อนเบื้องต้น ขอขยายผลในหน่วยงานอื่น ซึ่งในศูนย์แก้ไขความพิการนะครับ ก็จะมีคณะแพทยศาสตร์ หน่วยงานศัลยกรรมน่ะครับ ทางอาจารย์สุวิมลต์น่ะครับ หน่วยงาน ตา หู คอ จมูก นะครับ ซึ่งจะเอาของเอาตัวนี้ มาขยายผลให้ครบ 30 ราย ตามที่ได้ตั้งเป้าไว้ภายในปีนี้ครับ</w:t>
      </w:r>
    </w:p>
    <w:p>
      <w:pPr>
        <w:pStyle w:val="BodyText"/>
      </w:pPr>
      <w:r>
        <w:t xml:space="preserve">(อาจารย์วันทนีย์) ก็สามารถปิดโครงการได้โดยไม่ต้องขยายผลแล้วใช่ไหมคะ</w:t>
      </w:r>
    </w:p>
    <w:p>
      <w:pPr>
        <w:pStyle w:val="BodyText"/>
      </w:pPr>
      <w:r>
        <w:t xml:space="preserve">(ผู้เข้าร่วมประชุมหญิง) หลัก ๆ ผลงานทั้งหมดนะครับ จะติดอยู่ที่ตัวนี้ตัวเดียวครับ ซึ่งตอนนี้ทีมงานก็พยายามอยู่นะครับ พยายามหาเคสให้มากขึ้น เพื่อให้ครบ 30 เคส ก่อนจะปิดโครงการปี 2566 น่ะครับ อันนี้ก็จะเป็นปัญหาใหญ่สุดของทีมครับ ซึ่งเราได้ติดต่อทางแพทย์ไว้แล้วเพื่อหาคนไข้สู่กระบวนการการรักษาของจุดจุดนี้ให้รีบจบก่อนปิดโครงการน่ะครับ</w:t>
      </w:r>
    </w:p>
    <w:p>
      <w:pPr>
        <w:pStyle w:val="BodyText"/>
      </w:pPr>
      <w:r>
        <w:t xml:space="preserve">(อาจารย์วันทนีย์) ขอนี่นะคะ เฉพาะเฉพาะปากแหว่งเพดานโหว่นะครับ ติดนะครับ ในส่วนของความพิการของปากแหว่งเพดานโหว่แต่ว่าก็ได้ติดต่ออาจารย์อาจารย์แกบอกว่าสามารถไปประยุกต์ใช้ในการแพ้ไขความพิการมาในการที่มีบริเวณที่เป็นในบนใบหน้าได้ครับ ไม่จำเป็นต้องเป็นผู็ป่วยปากแหว่งเพดานโหว่ก็ได้นะครับเพิ่มเติมตรงนั้นครับ</w:t>
      </w:r>
    </w:p>
    <w:p>
      <w:pPr>
        <w:pStyle w:val="BodyText"/>
      </w:pPr>
      <w:r>
        <w:t xml:space="preserve">(อาจารย์วันทนีย์) แล้วสูตรจะมาส่งวันนี้ไหมคะ</w:t>
      </w:r>
    </w:p>
    <w:p>
      <w:pPr>
        <w:pStyle w:val="BodyText"/>
      </w:pPr>
      <w:r>
        <w:t xml:space="preserve">(ผู้เข้าร่วมประชุมชาย) ก็มันมีผลติดตามมาเรื่อย ๆ นะครับ คนไข้ที่มารักษาก็มีการ Followเพื่อตรวจสอบว่ากระดูกที่เกิดขึ้นนี่มีความเป็นไปได้ แล้วก็ใช้งานต่อได้ไหมครับ มันก็มีการ Follow อยู่ครับ</w:t>
      </w:r>
    </w:p>
    <w:p>
      <w:pPr>
        <w:pStyle w:val="BodyText"/>
      </w:pPr>
      <w:r>
        <w:t xml:space="preserve">(อาจารย์วันทนีย์) ได้ดูไหมคะ ผลน่ะค่ะ ติ๊กเห็นผลบางส่วนค่ะอาจารย์ ติ๊กยังเห็นผลไม่ครบค่ะ</w:t>
      </w:r>
    </w:p>
    <w:p>
      <w:pPr>
        <w:pStyle w:val="BodyText"/>
      </w:pPr>
      <w:r>
        <w:t xml:space="preserve">(อาจารย์วันทนีย์) อยากได้เรื่องอะไรนะที่เป็น เลฟเฟอร์เล้นไซต์แมสเคอเรนไซซ์น่ะ</w:t>
      </w:r>
    </w:p>
    <w:p>
      <w:pPr>
        <w:pStyle w:val="BodyText"/>
      </w:pPr>
      <w:r>
        <w:t xml:space="preserve">(ผู้เข้าร่วมประชุมหญิง) คือ…</w:t>
      </w:r>
    </w:p>
    <w:p>
      <w:pPr>
        <w:pStyle w:val="BodyText"/>
      </w:pPr>
      <w:r>
        <w:t xml:space="preserve">(ผู้เข้าร่วมประชุมชาย) อันนี้ผมติดตามผลให้ได้</w:t>
      </w:r>
    </w:p>
    <w:p>
      <w:pPr>
        <w:pStyle w:val="BodyText"/>
      </w:pPr>
      <w:r>
        <w:t xml:space="preserve">(ผู้เข้าร่วมประชุมชาย) อันนี้เดี๋ยวผมติดตามให้ได้ครับ เพราะปกติผม…</w:t>
      </w:r>
    </w:p>
    <w:p>
      <w:pPr>
        <w:pStyle w:val="BodyText"/>
      </w:pPr>
      <w:r>
        <w:t xml:space="preserve">(อาจารย์วันทนีย์) เอามาดูด้วยใช่ไหมคะ จะได้รู้ว่าใช้ได้ไหมค่ะ</w:t>
      </w:r>
    </w:p>
    <w:p>
      <w:pPr>
        <w:pStyle w:val="BodyText"/>
      </w:pPr>
      <w:r>
        <w:t xml:space="preserve">(ผู้เข้าร่วมประชุมหญิง) ใช่ค่ะ ปกติทางน้องเฟิร์นที่ประจำอยู่ที่เชียงใหม่เขาจะส่งผล ทยอยส่งผลมาให้ดูเหมือนกันค่ะ ว่าจากที่ใส่วัสดุทดแทนสามารถใช้ได้ตลอดเวลาค่ะ ค่ะ</w:t>
      </w:r>
    </w:p>
    <w:p>
      <w:pPr>
        <w:pStyle w:val="BodyText"/>
      </w:pPr>
      <w:r>
        <w:t xml:space="preserve">(ดร.ศรัณย์) ไปต่อเลยครับ</w:t>
      </w:r>
    </w:p>
    <w:p>
      <w:pPr>
        <w:pStyle w:val="BodyText"/>
      </w:pPr>
      <w:r>
        <w:t xml:space="preserve">(ผู้เข้าร่วมประชุมชาย) ครับ อันนี้ก็ขอสรุปเลยแล้วกันนะครับ อันนี้ข้อสรุป ก็คือว่าหลัก ๆ สมเด็จพระเทพ ได้ทรงเปิดศูนย์แล้วเมื่อวันที่ 4 มีนาคม ครับ แล้วก็มีการเริ่มใช้งานติดตั้งMobiiScan ที่ศูนย์เรียบร้อยแล้วนะครับ การใช้โน้ต MobiiScan นะครับ Computing 42 ราย 3D โมเดล 45 ราย M-Bone นะครับ ก็มีการรักษาอยู่นะครับ ปัจจุบัน 6 ราย ส่วนวิกฤติ Atnal Detactor ขยายผลไปสู่การผลิตคาร์บอนด์ไฟเบอร์ติดแม่พิมพ์ เพิ่มชิ้นงานครับ อันนี้เป็นข้อสรุปของโครงการครับ</w:t>
      </w:r>
    </w:p>
    <w:p>
      <w:pPr>
        <w:pStyle w:val="BodyText"/>
      </w:pPr>
      <w:r>
        <w:t xml:space="preserve">(ดร.ศรัณย์) ในเชิงของตัวชี้วัดที่เราจะปิดโครงการได้นี่ จำนวนรายโครงการจะเป็นประเด็นนะ</w:t>
      </w:r>
    </w:p>
    <w:p>
      <w:pPr>
        <w:pStyle w:val="BodyText"/>
      </w:pPr>
      <w:r>
        <w:t xml:space="preserve">(ผู้เข้าร่วมประชุมหญิง) ตอนนี้ไม่เป็นประเด็นแล้วครับ M-Bone จริง ๆ กำลังขยายผลโอเคครับ อันนี้ก็คือให้เห็นชอบความก้าวหน้าใช่ไหมครับ</w:t>
      </w:r>
    </w:p>
    <w:p>
      <w:pPr>
        <w:pStyle w:val="BodyText"/>
      </w:pPr>
      <w:r>
        <w:t xml:space="preserve">(ผู้เข้าร่วมประชุมชาย) ใช่ครับ</w:t>
      </w:r>
    </w:p>
    <w:p>
      <w:pPr>
        <w:pStyle w:val="BodyText"/>
      </w:pPr>
      <w:r>
        <w:t xml:space="preserve">(ผู้เข้าร่วมประชุมชาย) ความก้าวหน้าโครงการดดยโครงการนี้ขอแจ้งเพิ่มเติมนะคะโครงการที่อยู่ภายใต้ Agenda 5 นะคะ แต่ที่มานะเสนอที่ประชุมนี้ เนื่องจากเป็นการรายงานความก้าวหน้าเราเลยแล้วก็โครงการนี้ไม่ได้มีผู้เชี่ยวชาญขยายนะคะ เราจึงขออนุญาตใช้กลไกเห็นชอบความก้าวหน้าโครงการน่ะค่ะ เพื่อในส่วนของการดำเนินกิจกรรมต่าง ๆ ต่อไปน่ะค่ะ</w:t>
      </w:r>
    </w:p>
    <w:p>
      <w:pPr>
        <w:pStyle w:val="BodyText"/>
      </w:pPr>
      <w:r>
        <w:t xml:space="preserve">(ผู้เข้าร่วมประชุมหญิง) ตัวนี้จะไปอนุมัติที่บอร์ดบริหารเช่นกันค่ะแล้วถ้าไป Agenda ได้ไหมไม่ต้องไปแล้วค่ะ คือ อย่างนี้ค่ะอาจารย์ Agenda ก็จะดูความก้าวหน้าทั้งปีน่ะค่ะ ได้มาหมดแล้ว สำหรับโครงการนี้ค่ะ ได้อนุมัติโครงการค่ะ รวมทั้งสิ้น 9,9,900,000 ซึ่งได้รับการอนุมัติมาเรียบ มีการใช้งบประมาณ 65 เปอร์เซ็นต์ค่ะ</w:t>
      </w:r>
    </w:p>
    <w:p>
      <w:pPr>
        <w:pStyle w:val="BodyText"/>
      </w:pPr>
      <w:r>
        <w:t xml:space="preserve">(ดร.ศรัณย์) เป้าหมายคือว่า สมมติเราคณะอนุเราเห็นชอบความก้าวหน้าเราจึงกลับไปที่จะเอาเข้าที่ประชุมบอร์ด A-MED</w:t>
      </w:r>
    </w:p>
    <w:p>
      <w:pPr>
        <w:pStyle w:val="BodyText"/>
      </w:pPr>
      <w:r>
        <w:t xml:space="preserve">(ผู้เข้าร่วมประชุมหญิง) ใช่ค่ะ แล้วก็เป็นรับทราบความก้าวหน้าต่อไป เราก็จะใช้ในเรื่องของการดำเนินการต่าง ๆ ในโครงการต่อไปค่ะ การดำเนินงานต่าง ๆต่อไป เพราะว่าาครบแล้วค่ะถ้าจะปิดโครงการจะต้องไปปิดที่ Agenda</w:t>
      </w:r>
    </w:p>
    <w:p>
      <w:pPr>
        <w:pStyle w:val="BodyText"/>
      </w:pPr>
      <w:r>
        <w:t xml:space="preserve">(ดร.ศรัณย์) ทีนี้ในวิกฤติของ Agenda</w:t>
      </w:r>
    </w:p>
    <w:p>
      <w:pPr>
        <w:pStyle w:val="BodyText"/>
      </w:pPr>
      <w:r>
        <w:t xml:space="preserve">(ผู้เข้าร่วมประชุมหญิง) ก็เดี๋ยวอ้อจะทำเป็นสรุปที่ประชุมมติ เพื่อนำเสนอ Agenda 5</w:t>
      </w:r>
    </w:p>
    <w:p>
      <w:pPr>
        <w:pStyle w:val="BodyText"/>
      </w:pPr>
      <w:r>
        <w:t xml:space="preserve">(อาจารย์วันทนีย์) นำเสนอในที่ประชุมครั้งหน้าหรืออย่างไร</w:t>
      </w:r>
    </w:p>
    <w:p>
      <w:pPr>
        <w:pStyle w:val="BodyText"/>
      </w:pPr>
      <w:r>
        <w:t xml:space="preserve">(ผู้เข้าร่วมประชุมหญิง) ก็ตามรอบน่ะค่ะ ยังไม่เสนอในครั้งนี้ คือถ้าเป็นในส่วนของ Agenda จะเป็นในส่วนผู้เชี่ยวชาญและของงบประมานะคะ แต่ว่าในมุมของมิติโครงการนี้มีผู้เชี่ยวชาญเราจึงอาศัยแล้วก็บอร์ด A-MED เพื่อที่จะชี้แจงความก้าวหน้าแจ้วงต่อทาง Agenda 5 ต่อไปนค่ะแล้วก็ขอ Release เงินต่าง ๆ น่ะค่ะ</w:t>
      </w:r>
    </w:p>
    <w:p>
      <w:pPr>
        <w:pStyle w:val="BodyText"/>
      </w:pPr>
      <w:r>
        <w:t xml:space="preserve">(ดร.ศรัณย์) เดี๋ยวนะ เดี๋ยวดูกันอีกทีนะ คือพอดีมันไม่เหมือนกับเมื่อกี้นะ เมื่อกี้มันไม่ได้อยู่ใน Agenda</w:t>
      </w:r>
    </w:p>
    <w:p>
      <w:pPr>
        <w:pStyle w:val="BodyText"/>
      </w:pPr>
      <w:r>
        <w:t xml:space="preserve">(ผู้เข้าร่วมประชุมหญิง) เพียงแต่ว่าถ้าอย่างนี้ เนื่องจากมันเป็นการรายงานความก้าวหน้าระหว่างปี ถ้าสมมติว่าเราไม่มีผู้เชี่ยวชาญ เราจะไม่มีกลไกในการแก้โครงการเดิม ใช่ค่ะ เป็นผู้เชี่ยวชาญแทนเป็นผู้เชี่ยวชาญแทน เพื่อแจ้งกับ Agenda ว่าความก้าวหน้าอันที่ 6 เรียบร้อยแล้วค่ะ</w:t>
      </w:r>
    </w:p>
    <w:p>
      <w:pPr>
        <w:pStyle w:val="BodyText"/>
      </w:pPr>
      <w:r>
        <w:t xml:space="preserve">(อาจารย์วันทนีย์) แต่ไม่ต้องไปรายงาน</w:t>
      </w:r>
    </w:p>
    <w:p>
      <w:pPr>
        <w:pStyle w:val="BodyText"/>
      </w:pPr>
      <w:r>
        <w:t xml:space="preserve">(ประธาน) Agend a</w:t>
      </w:r>
    </w:p>
    <w:p>
      <w:pPr>
        <w:pStyle w:val="BodyText"/>
      </w:pPr>
      <w:r>
        <w:t xml:space="preserve">(อาจารย์วันทนีย์) Agenda เขาเซตรายงานAgenda แค่ 1 ปีเท่านั้น</w:t>
      </w:r>
    </w:p>
    <w:p>
      <w:pPr>
        <w:pStyle w:val="BodyText"/>
      </w:pPr>
      <w:r>
        <w:t xml:space="preserve">(ดร.ศรัณย์) มันขึ้นอยู่กับพวกเรา ไม่ใช่สิ ขึ้นอยู่กับ ผอ. Agenda</w:t>
      </w:r>
    </w:p>
    <w:p>
      <w:pPr>
        <w:pStyle w:val="BodyText"/>
      </w:pPr>
      <w:r>
        <w:t xml:space="preserve">(ผู้เข้าร่วมประชุมหญิง) ใช่ ผอ. Agenda</w:t>
      </w:r>
    </w:p>
    <w:p>
      <w:pPr>
        <w:pStyle w:val="BodyText"/>
      </w:pPr>
      <w:r>
        <w:t xml:space="preserve">(ประธาน) มันขึ้นอยู่กับ ผอ. Agenda ทีนี้ถ้าเกิดทำโดยให้มันถูกหลักนี่ ต้องเข้าที่ประชุมให้ทราบเป็นระยะ ทีนี้เดี๋ยวอาจจะอันนี้จะทำดร.พงษกรณ์ นะคะ ให้ A-MED พิจารณากลไกลที่มีอยู่ เพื่อพิจารณาโครงการ นำเสนอต่อทาง Agenda ต่อไปซึ่งอาจจะเรียนเป็นการดำเนินทางก้าว</w:t>
      </w:r>
    </w:p>
    <w:p>
      <w:pPr>
        <w:pStyle w:val="BodyText"/>
      </w:pPr>
      <w:r>
        <w:t xml:space="preserve">(ดร.ศรัณย์) เพียงแต่ว่าเราไม่ต้องของบ เพราะเรียบร้อยหมดแล้ว มีข้อเดียว</w:t>
      </w:r>
    </w:p>
    <w:p>
      <w:pPr>
        <w:pStyle w:val="BodyText"/>
      </w:pPr>
      <w:r>
        <w:t xml:space="preserve">(ผู้เข้าร่วมประชุมหญิง) ใช่ค่ะ</w:t>
      </w:r>
    </w:p>
    <w:p>
      <w:pPr>
        <w:pStyle w:val="BodyText"/>
      </w:pPr>
      <w:r>
        <w:t xml:space="preserve">(ดร.ศรัณย์) แสดงว่าคำถามว่าสมตติกรณีตัวอย่างนี้นะ ถ้าเราไม่ขึ้นบอร์ดเอง สมมตินะเราไปให้ทราบในที่ประชุม Agenda 5 เลยได้ไหม</w:t>
      </w:r>
    </w:p>
    <w:p>
      <w:pPr>
        <w:pStyle w:val="BodyText"/>
      </w:pPr>
      <w:r>
        <w:t xml:space="preserve">(ผู้เข้าร่วมประชุมหญิง) ได้ค่ะ อันนี้อยู่ที่… จะต้องรายงานบอร์ด A-MED เป็นเรื่องให้ทราบ</w:t>
      </w:r>
    </w:p>
    <w:p>
      <w:pPr>
        <w:pStyle w:val="BodyText"/>
      </w:pPr>
      <w:r>
        <w:t xml:space="preserve">(ดร.ศรัณย์) เป็เรื่องให้ทรใช่ไหม เรารายงานทุกอย่างอยู่แล้ว เราได้เงินนอกมา ส่วนโน่นส่วนนี้อะไรอย่างนี้</w:t>
      </w:r>
    </w:p>
    <w:p>
      <w:pPr>
        <w:pStyle w:val="BodyText"/>
      </w:pPr>
      <w:r>
        <w:t xml:space="preserve">(ผู้เข้าร่วมประชุมหญิง) ใช่ค่ะ ให้ทราบน่ะค่ะ</w:t>
      </w:r>
    </w:p>
    <w:p>
      <w:pPr>
        <w:pStyle w:val="BodyText"/>
      </w:pPr>
      <w:r>
        <w:t xml:space="preserve">(ดร.ศรัณย์) อันนี้เราเห็นชอบความก้าวหน้าเราก็จะอันนี้มันถูกอย่างไร เราก็จะรีบส่งไปที่ Agenda เครื่องมือแพทย์ เพื่อให้รับทราบความก้าวหน้า</w:t>
      </w:r>
    </w:p>
    <w:p>
      <w:pPr>
        <w:pStyle w:val="BodyText"/>
      </w:pPr>
      <w:r>
        <w:t xml:space="preserve">(ผู้เข้าร่วมประชุมหญิง) ใช่ค่ะ ขอบคุณค่ะ</w:t>
      </w:r>
    </w:p>
    <w:p>
      <w:pPr>
        <w:pStyle w:val="BodyText"/>
      </w:pPr>
      <w:r>
        <w:t xml:space="preserve">(ดร.ศรัณย์) ในช่วงปรับภูมิหน่อยนะ</w:t>
      </w:r>
    </w:p>
    <w:p>
      <w:pPr>
        <w:pStyle w:val="BodyText"/>
      </w:pPr>
      <w:r>
        <w:t xml:space="preserve">(อาจารย์วันทนีย์) อาจารย์จะขอถามทางจาตุรงค์ เราจะได้เงินทาง…เราจะได้เงินทางไอ้ตัวอะไรนะ Distactor ใช่ไหมคะ</w:t>
      </w:r>
    </w:p>
    <w:p>
      <w:pPr>
        <w:pStyle w:val="BodyText"/>
      </w:pPr>
      <w:r>
        <w:t xml:space="preserve">(ผู้เข้าร่วมประชุมชาย) ตัวคาร์บอนไฟเบอร์ ไอ้ตัวนี้ยังไงคะ ที่มหาวิทยาลัยเชียงที่มหาวิทยาลัยเชียงใหม่ขอกี่ตัวนะคะ</w:t>
      </w:r>
    </w:p>
    <w:p>
      <w:pPr>
        <w:pStyle w:val="BodyText"/>
      </w:pPr>
      <w:r>
        <w:t xml:space="preserve">(ผู้เข้าร่วมประชุมชาย) ตอนนี้ไม่ได้มีจำนวนที่ขอไว้กี่ตัวน่ะครับ ได้คุยกับเบื้องต้นมูลนิธิไว้แล้วว่าไอ้ตัวต้นแบบที่เราผลิตออกมานี่เป็นของ สวทชแต่ว่าหลังจากนี้ในการผลิตแม่พิมพ์นะครับ เดี๋ยวมูลนิธิจะเป็นเจ้าภาพในการจ่ายเงินให้แม่พิมพ์แล้วก็ขยายผล</w:t>
      </w:r>
    </w:p>
    <w:p>
      <w:pPr>
        <w:pStyle w:val="BodyText"/>
      </w:pPr>
      <w:r>
        <w:t xml:space="preserve">(อาจารย์วันทนีย์) ก็คือใช้ต้นแบบใช่ไหมคะ</w:t>
      </w:r>
    </w:p>
    <w:p>
      <w:pPr>
        <w:pStyle w:val="BodyText"/>
      </w:pPr>
      <w:r>
        <w:t xml:space="preserve">(ผู้เข้าร่วมประชุมชาย) ใช่ครับ ใช้ต้นแบบจากเราคครั</w:t>
      </w:r>
    </w:p>
    <w:p>
      <w:pPr>
        <w:pStyle w:val="BodyText"/>
      </w:pPr>
      <w:r>
        <w:t xml:space="preserve">(อาจารย์วันทนีย์) แล้วทางมุลนิธิจะจ้างผลิต</w:t>
      </w:r>
    </w:p>
    <w:p>
      <w:pPr>
        <w:pStyle w:val="BodyText"/>
      </w:pPr>
      <w:r>
        <w:t xml:space="preserve">(ผู้เข้าร่วมประชุมชาย) มูลนิธิจะจ้างผลิตครับ จะใช้เงินของมูลนิธิในการผลิตอีกทีหนึ่งครับ</w:t>
      </w:r>
    </w:p>
    <w:p>
      <w:pPr>
        <w:pStyle w:val="BodyText"/>
      </w:pPr>
      <w:r>
        <w:t xml:space="preserve">(อาจารย์วันทนีย์) จะเอาอะไรเข้ามา ตอนแรกเรามองว่า ใช่</w:t>
      </w:r>
    </w:p>
    <w:p>
      <w:pPr>
        <w:pStyle w:val="BodyText"/>
      </w:pPr>
      <w:r>
        <w:t xml:space="preserve">(อาจารย์วันทนีย์) ต้องขออะไรกันสักอย่างหนึ่งนะคะ เดี๋ยว ๆ</w:t>
      </w:r>
    </w:p>
    <w:p>
      <w:pPr>
        <w:pStyle w:val="BodyText"/>
      </w:pPr>
      <w:r>
        <w:t xml:space="preserve">(ดร.ศรัณย์) อันนี้พี่แอ๋วช่วยดูหน่อยได้ไหม ว่า…</w:t>
      </w:r>
    </w:p>
    <w:p>
      <w:pPr>
        <w:pStyle w:val="BodyText"/>
      </w:pPr>
      <w:r>
        <w:t xml:space="preserve">(อาจารย์วันทนีย์) เดี๋ยวต้องไปดูต่อค่ะ แล้วก็เราจะเซ็นอะไรได้ เซ็นการลงทุนไเครมการลงทุนไหม</w:t>
      </w:r>
    </w:p>
    <w:p>
      <w:pPr>
        <w:pStyle w:val="BodyText"/>
      </w:pPr>
      <w:r>
        <w:t xml:space="preserve">(ดร.ศรัณย์) จริง ๆ มันเครมได้อย่างทางนะ ก็ไปดูตัวที่เขามีงบประมาใช่ไหมคะ</w:t>
      </w:r>
    </w:p>
    <w:p>
      <w:pPr>
        <w:pStyle w:val="BodyText"/>
      </w:pPr>
      <w:r>
        <w:t xml:space="preserve">(ผู้เข้าร่วมประชุมชาย) ประมาณ 1,000,000 ครับ หรือ</w:t>
      </w:r>
    </w:p>
    <w:p>
      <w:pPr>
        <w:pStyle w:val="BodyText"/>
      </w:pPr>
      <w:r>
        <w:t xml:space="preserve">(อาจารย์วันทนีย์) แต่ In come เราเอาไปจ่าย…</w:t>
      </w:r>
    </w:p>
    <w:p>
      <w:pPr>
        <w:pStyle w:val="BodyText"/>
      </w:pPr>
      <w:r>
        <w:t xml:space="preserve">(ดร.ศรัณย์) คล้าย ๆ อย่าให้เราเป็นเส้นทางผ่านเงินน่ะ</w:t>
      </w:r>
    </w:p>
    <w:p>
      <w:pPr>
        <w:pStyle w:val="BodyText"/>
      </w:pPr>
      <w:r>
        <w:t xml:space="preserve">(อาจารย์วันทนีย์) เราก็ไปเคลม Impack ใช่ไหมคะไปเคลม… อะไรอย่างนี้ค่ะ</w:t>
      </w:r>
    </w:p>
    <w:p>
      <w:pPr>
        <w:pStyle w:val="BodyText"/>
      </w:pPr>
      <w:r>
        <w:t xml:space="preserve">(ดร.ศรัณย์) โอเคนะ อย่างนั้นก็วาระเรื่องพิจารณาก็มีประมาณนี้นะ ขอย้อนกลับไปวาระเพื่อทราบหรือเปล่าเอ่ย เพื่อทราบนะครับ เชิญทีมเลขา2.2 ใช่ไหม</w:t>
      </w:r>
    </w:p>
    <w:p>
      <w:pPr>
        <w:pStyle w:val="BodyText"/>
      </w:pPr>
      <w:r>
        <w:t xml:space="preserve">(อาจารย์วันทนีย์) 2.2 ก็คือการอัปเดตแผนของ A-MED ถึง 70 นะคะ อันนี้อัปเดตแล้วขอความเห็นด้วย อัปเดตแล้วก็ขอความเห็นด้วยแบ่งเป็น 3 TOP โอเค</w:t>
      </w:r>
    </w:p>
    <w:p>
      <w:pPr>
        <w:pStyle w:val="BodyText"/>
      </w:pPr>
      <w:r>
        <w:t xml:space="preserve">(เลขา) เปลี่ยน TOP ย่อย บางทีต้นปีงบประมาณ วันที่ 3 มีนาคม 2565 นี่ ทางด้านซ้ายมือจะเป็นชื่อ TOP แล้วพอช่วงหลังนี่ หลังจากที่เราไปเร่งงานกับ Agengเพิ่มเติมมากขึ้นหรือ Agenda ขอปรับเพิ่มเอาเกิดขึ้นมาใหม่ด้วยนะคะ ขอปรับเพิ่ม 1.6 เรื่องของโรคด้านผิวหนังขึ้นมา ก็คือ TTS แล้วก็ในแพลตฟอร์มแต่ละในแพลตใน TOP 3 นี่ขอปรับชื่อนะคะ ขอชื่อ TOP ย่อย 3.3 เด็กและครอบครัวเข้ามาเลยเป็น แพลตฟอร์มเพื่อส่งเสริมศักยภาพตลอดช่วงชีวิต โดยย้ายงานผู้สูงอายุมาไว้ในงานนี้ด้วย ใน 3.3 เลย</w:t>
      </w:r>
    </w:p>
    <w:p>
      <w:pPr>
        <w:pStyle w:val="BodyText"/>
      </w:pPr>
      <w:r>
        <w:t xml:space="preserve">(ดร.ศรัณย์) ครับผม</w:t>
      </w:r>
    </w:p>
    <w:p>
      <w:pPr>
        <w:pStyle w:val="BodyText"/>
      </w:pPr>
      <w:r>
        <w:t xml:space="preserve">(เลขา) อันนี้เพื่อใช่ค่ะ ก็คือ คล้าย ๆ เหมือนกับหมวดหมู่ตรงชื่อมากขึ้นนะครับ</w:t>
      </w:r>
    </w:p>
    <w:p>
      <w:pPr>
        <w:pStyle w:val="BodyText"/>
      </w:pPr>
      <w:r>
        <w:t xml:space="preserve">(ผู้เข้าร่วมประชุมชาย) มันปรับอะไรได้อีกไหมครับ หรือมันปิดไปแล้ว</w:t>
      </w:r>
    </w:p>
    <w:p>
      <w:pPr>
        <w:pStyle w:val="BodyText"/>
      </w:pPr>
      <w:r>
        <w:t xml:space="preserve">(ดร.ศรัณย์) ดร.พสุ เชิญเลย ๆ</w:t>
      </w:r>
    </w:p>
    <w:p>
      <w:pPr>
        <w:pStyle w:val="BodyText"/>
      </w:pPr>
      <w:r>
        <w:t xml:space="preserve">(ผู้เข้าร่วมประชุมชาย) แป๊บหนึ่ง ตอนทำสไลด์ภาพรวม A-MED ก็อย่างไอ้เครื่องมือแพทย์ด้านรังสีวิทยานี่ ควรจะจัดเป็นวินิจฉัยไปเลย เพราะนิวเคลียร์เราก็ไม่ได้ทำ รังสีรักษาแล้วก็ไม่ได้ทำ อย่างกรณีหัวใจความจริงมันก็เป็นโรค NCDเหมือนกันนั่นล่ะ อย่างนี้จะรวมกันไหม</w:t>
      </w:r>
    </w:p>
    <w:p>
      <w:pPr>
        <w:pStyle w:val="BodyText"/>
      </w:pPr>
      <w:r>
        <w:t xml:space="preserve">(อาจารย์วันทนีย์) แต่จะรวมตัวหัวใจกับ ไม่รู้</w:t>
      </w:r>
    </w:p>
    <w:p>
      <w:pPr>
        <w:pStyle w:val="BodyText"/>
      </w:pPr>
      <w:r>
        <w:t xml:space="preserve">(ผู้เข้าร่วมประชุมชาย) ลองเสนอดูน่ะครับ ตอนทำสไลด์ถ้ามันเหลือสัก 4 ด้านมันก็น่าจะ</w:t>
      </w:r>
    </w:p>
    <w:p>
      <w:pPr>
        <w:pStyle w:val="BodyText"/>
      </w:pPr>
      <w:r>
        <w:t xml:space="preserve">(อาจารย์วันทนีย์) อันนี้ต้องไป Agenda เลยนะคือ ใน A-MED นี่เมื่อกี้พสุเสนอว่า 1.1 รังสีวินิจฉัยใช่ไหม แล้วก็ 1.4 กับ 1.5 แก้เป็นอะไร รังสีวิทยา วิทยารังสี</w:t>
      </w:r>
    </w:p>
    <w:p>
      <w:pPr>
        <w:pStyle w:val="BodyText"/>
      </w:pPr>
      <w:r>
        <w:t xml:space="preserve">(ดร.ศรัณย์) 1.4 1.5 รวมกันไหม แบบนี้ Choice เดี๋ยวต้อวงขอความเห้นแล้วล่ะ</w:t>
      </w:r>
    </w:p>
    <w:p>
      <w:pPr>
        <w:pStyle w:val="BodyText"/>
      </w:pPr>
      <w:r>
        <w:t xml:space="preserve">(ดร.ศรัณย์) อันนี้ต้องฝากดูด้วยครับ การตั้งชื่อ TOP ใหญ่นะ ประมาณนี้ คนข้างนอกเข้าใจไหม เช่น รู้สึกว่า 1.4 มันคืออันเดียวกัน</w:t>
      </w:r>
    </w:p>
    <w:p>
      <w:pPr>
        <w:pStyle w:val="BodyText"/>
      </w:pPr>
      <w:r>
        <w:t xml:space="preserve">(อาจารย์วันทนีย์) ถ้าไม่ไปยุ่งกับ Agenda ก็ปรับของเราก็ได้ค่ะ</w:t>
      </w:r>
    </w:p>
    <w:p>
      <w:pPr>
        <w:pStyle w:val="BodyText"/>
      </w:pPr>
      <w:r>
        <w:t xml:space="preserve">(ประธาน) เดี๋ญวเราค่อยปรับกันเองถ้า 1.5 ของเรานี่ มันรวมหัวใจกับหลอดเลือดด้วยซึ่งถ้าเกิด Agenda มีหัวใจกับหลอดเลือด</w:t>
      </w:r>
    </w:p>
    <w:p>
      <w:pPr>
        <w:pStyle w:val="BodyText"/>
      </w:pPr>
      <w:r>
        <w:t xml:space="preserve">(อาจารย์วันทนีย์) แต่คำว่า</w:t>
      </w:r>
      <w:r>
        <w:t xml:space="preserve"> </w:t>
      </w:r>
      <w:r>
        <w:t xml:space="preserve">“</w:t>
      </w:r>
      <w:r>
        <w:t xml:space="preserve">ศีรษะ</w:t>
      </w:r>
      <w:r>
        <w:t xml:space="preserve">”</w:t>
      </w:r>
      <w:r>
        <w:t xml:space="preserve"> </w:t>
      </w:r>
      <w:r>
        <w:t xml:space="preserve">ด้วย</w:t>
      </w:r>
    </w:p>
    <w:p>
      <w:pPr>
        <w:pStyle w:val="BodyText"/>
      </w:pPr>
      <w:r>
        <w:t xml:space="preserve">(ดร.ศรัณย์) ไหน กับกระโหลกศีรษะ ค่ะ</w:t>
      </w:r>
    </w:p>
    <w:p>
      <w:pPr>
        <w:pStyle w:val="BodyText"/>
      </w:pPr>
      <w:r>
        <w:t xml:space="preserve">(ผู้เข้าร่วมประชุมชาย) ผิวหนังนี่ก็คิด ๆ เหมือนกันนะพี่ มันควรจะเป็นธีมเลยไหม</w:t>
      </w:r>
    </w:p>
    <w:p>
      <w:pPr>
        <w:pStyle w:val="BodyText"/>
      </w:pPr>
      <w:r>
        <w:t xml:space="preserve">(อาจารย์วันทนีย์) เป็นอะไรนะคะ</w:t>
      </w:r>
    </w:p>
    <w:p>
      <w:pPr>
        <w:pStyle w:val="BodyText"/>
      </w:pPr>
      <w:r>
        <w:t xml:space="preserve">(ผู้เข้าร่วมประชุมชาย) ด้านผิวหนังนี่มโรคผิวหนังมันใหญ่ขนาดนั้นเลยใช่ไหมมันยังไม่แน่ใจ พอดีลองดูว่ายัง… ถ้าเป็นเรื่องของรักษาแผลมันก็จะอาจจะมองการรักษาแผลกดทับที่เป็น NCD ได้ไหม ถ้ามันก็รักษาแผลมันก็เหมือนรักษาแผลได้ทุกอย่างอย่างนี้ครับ ก็เลย… ดูนะครับ</w:t>
      </w:r>
    </w:p>
    <w:p>
      <w:pPr>
        <w:pStyle w:val="BodyText"/>
      </w:pPr>
      <w:r>
        <w:t xml:space="preserve">(อาจารย์วันทนีย์) คือตอนนี้ มีอยู่ตรงนี้ก็คือเจลรักษาแผล มีเจลรักษา</w:t>
      </w:r>
    </w:p>
    <w:p>
      <w:pPr>
        <w:pStyle w:val="BodyText"/>
      </w:pPr>
      <w:r>
        <w:t xml:space="preserve">(ประธาน) … ก็จะมีเจลรักษาแผลเรื่องของ… ของ ไอ้อะไรนะ ผมน่ะ ผม</w:t>
      </w:r>
    </w:p>
    <w:p>
      <w:pPr>
        <w:pStyle w:val="BodyText"/>
      </w:pPr>
      <w:r>
        <w:t xml:space="preserve">(ผู้เข้าร่วมประชุมชาย) ปลูกผม อันนี้ก็ จะมองอย่างไร คือ… ไม่อย่างนั้นจะแยกมาอีกอัน ก็</w:t>
      </w:r>
    </w:p>
    <w:p>
      <w:pPr>
        <w:pStyle w:val="BodyText"/>
      </w:pPr>
      <w:r>
        <w:t xml:space="preserve">(อาจารย์วันทนีย์) อันนี้ก็เป็นเรื่องของ Healing ใช่ไหมคะ ซึ่งมันเป็นด้านรักษารักษาแผลนี่ล่ะ</w:t>
      </w:r>
    </w:p>
    <w:p>
      <w:pPr>
        <w:pStyle w:val="BodyText"/>
      </w:pPr>
      <w:r>
        <w:t xml:space="preserve">(ผู้เข้าร่วมประชุมชาย) โอเคไหมพี่ 1.6</w:t>
      </w:r>
    </w:p>
    <w:p>
      <w:pPr>
        <w:pStyle w:val="BodyText"/>
      </w:pPr>
      <w:r>
        <w:t xml:space="preserve">(อาจารย์วันทนีย์) คือถ้าพูดและเขียนข้างล่างมันจะมีอะไรอีกเราไม่รู้ ถ้าเราาจะลงมาแค่รักษาแผลรักษาแผล มันมีอะไรที่ออกมา มีเจลรักษาสิว</w:t>
      </w:r>
    </w:p>
    <w:p>
      <w:pPr>
        <w:pStyle w:val="BodyText"/>
      </w:pPr>
      <w:r>
        <w:t xml:space="preserve">(ประธาน) สมมติว่า 1.6 ปุ้บ ผมเห็นด้านโรคผิวหนังแล้วผมก็ไปเห็นตัวแรกอะไรดีละ ลดลอยเหี่ยวย่น ว่ามันไม่เกี่ยวหรือเปล่า ผมไม่รู้ ไม่เกี่ยวหมไม่รู้หรือว่าเป็นยา</w:t>
      </w:r>
    </w:p>
    <w:p>
      <w:pPr>
        <w:pStyle w:val="BodyText"/>
      </w:pPr>
      <w:r>
        <w:t xml:space="preserve">(ดร.ศรัณย์) เป็นเครื่องสำอางนะ</w:t>
      </w:r>
    </w:p>
    <w:p>
      <w:pPr>
        <w:pStyle w:val="BodyText"/>
      </w:pPr>
      <w:r>
        <w:t xml:space="preserve">(อาจารย์วันทนีย์) แต่เขาไม่ได้ทำพวกลบลายเหี่ยวย่นนี่ เขาทำเป็นอะไรคะ</w:t>
      </w:r>
    </w:p>
    <w:p>
      <w:pPr>
        <w:pStyle w:val="BodyText"/>
      </w:pPr>
      <w:r>
        <w:t xml:space="preserve">(ผู้เข้าร่วมประชุมชาย) คือถ้าเป็นเจลรักษาแผลเบาหวานโอเคเป็นเคเพราะว่ามันใช้ข้อมูล… แต่ก็ใช่กับ NCD ผมก็เลยคิดว่าอาจจะเข้ากับ NCDD อะไรอย่างนี้</w:t>
      </w:r>
    </w:p>
    <w:p>
      <w:pPr>
        <w:pStyle w:val="BodyText"/>
      </w:pPr>
      <w:r>
        <w:t xml:space="preserve">(ประธาน) ไปเข้า 1.4 นะไม่ใช่ 1.ไม่รู้ถ้ามันเป็นตัวอื่นที่มันนอกออกนอกวน NCD ไปเยอะ ๆ เราจะใส่ไว้ตรงไหน อาจจะต้องคิดเหมือนกัน แต่พอพูดเครื่องมือแพทย์จากคนภายนอกก็ผมเป็นคนนอกผมก็นึกถึงเครื่องเลเซอร์ก่อนเลย ต้องบอกคคนนอกด้วยนะ สมมติเรามีภาพภาพนี้นำเสนอปุ๊บ แล้วเรามี 1.6 อันนี้คือตัวอย่างของงานเลย ที่เป็นโรคผิวหนัง1.6 ของเรา</w:t>
      </w:r>
    </w:p>
    <w:p>
      <w:pPr>
        <w:pStyle w:val="BodyText"/>
      </w:pPr>
      <w:r>
        <w:t xml:space="preserve">(อาจารย์วันทนีย์) มันก็ทำแค่นี้มีอะไรนะคะ</w:t>
      </w:r>
    </w:p>
    <w:p>
      <w:pPr>
        <w:pStyle w:val="BodyText"/>
      </w:pPr>
      <w:r>
        <w:t xml:space="preserve">(ผู้เข้าร่วมประชุมหญิง) มีเจลรักษาน่ะค่ะ ผิวเจลรักษาแผลจากการปลูกผมนะคะ เจลรักษาโรคผิวหนังอักโลชันปลูกผมอะไรประมาณนี้น่ะค่ะ และผลิตภัณฑ์</w:t>
      </w:r>
    </w:p>
    <w:p>
      <w:pPr>
        <w:pStyle w:val="BodyText"/>
      </w:pPr>
      <w:r>
        <w:t xml:space="preserve">(ดร.ศรัณย์) อันนี้มีรักษาแผล ทำไมเป็นของแถมใช่ไหม แต่รู้สึกขายดีกว่า ก็เป็น…</w:t>
      </w:r>
    </w:p>
    <w:p>
      <w:pPr>
        <w:pStyle w:val="BodyText"/>
      </w:pPr>
      <w:r>
        <w:t xml:space="preserve">(ดร.ศรัณย์) อันนี้เดี๋ยวต้องถาม ดร.พสุ UPIN นะ ในมุมของธุรกิจรับได้ไหมผมว่าอธิบายในเชิงธุรกิจ มันคล้าย ๆ กับสีข้างที่เขามีไหม ในเชิงธุรกิจนะ</w:t>
      </w:r>
    </w:p>
    <w:p>
      <w:pPr>
        <w:pStyle w:val="BodyText"/>
      </w:pPr>
      <w:r>
        <w:t xml:space="preserve">(ผู้เข้าร่วมประชุมชาย) คือกังวลต้องพูดอย่างนี้มันไม่ได้เป็น ต้องพูดแบบนี้ มันไม่ใช่เป็นเครื่องมือแพทย์ที่เด่นชัด มันเป็นเครื่องมือแพทย์ก็จริงตาม อย. แต่รักษาแผลนี่ มันก็ไม่ใช่ยาหรืออะไรแบบนี้นะครับ ขอเสริมครับใช้ทำพวกชีววัตถุน่ะครับ ก็เลยหวาดเสียวอยู่ อย่างเมื่อกี้ที่พสุพูดน่ะครับ เครื่องมือแพทย์โรคผิวหนัง ผมก็นึกถึงจะไม่นึกถึง EGF เพราะ EGF ก็น่าจะเป็นกึ่ง ๆ เชิงชีววัตถุ ก็หวาดเสียวอยู่</w:t>
      </w:r>
    </w:p>
    <w:p>
      <w:pPr>
        <w:pStyle w:val="BodyText"/>
      </w:pPr>
      <w:r>
        <w:t xml:space="preserve">(ประธาน) คนนอก ไม่รุ้โอเค ตรง ๆ อะไรอย่างนี้ คุณเสนอชื่อหน่อยสิ</w:t>
      </w:r>
    </w:p>
    <w:p>
      <w:pPr>
        <w:pStyle w:val="BodyText"/>
      </w:pPr>
      <w:r>
        <w:t xml:space="preserve">(ผู้เข้าร่วมประชุมชาย) คือ ตอนแรกที่รวมกับ 1.4 ก็คือจะได้ซ่อนไว้น่ะ ตอนแรกคิดอย่างนั้น คือถ้าจะยกขึ้นมา มันก็ต้องชูความเด่นให้มันเท่ากับไอ้ 4-5 อันที่เหลือใช่ไหมครับ</w:t>
      </w:r>
    </w:p>
    <w:p>
      <w:pPr>
        <w:pStyle w:val="BodyText"/>
      </w:pPr>
      <w:r>
        <w:t xml:space="preserve">(ดร.ศรัณย์) ใช่ ๆ ถ้าเอาไปรวมได้แค่ไอ้ตัว เปิดเจล ว่ามีที่เหลือนี่ คือว่าอย่างคอลลาเจนอะไรนะ BMP โปรตีน ก็จะอยู่ 1.3</w:t>
      </w:r>
    </w:p>
    <w:p>
      <w:pPr>
        <w:pStyle w:val="BodyText"/>
      </w:pPr>
      <w:r>
        <w:t xml:space="preserve">(ผู้เข้าร่วมประชุมชาย) อยู่แล้ว แต่พวกที่จะทำกับโรคผิวหนัง</w:t>
      </w:r>
    </w:p>
    <w:p>
      <w:pPr>
        <w:pStyle w:val="BodyText"/>
      </w:pPr>
      <w:r>
        <w:t xml:space="preserve">(อาจารย์วันทนีย์) ค่ะ</w:t>
      </w:r>
    </w:p>
    <w:p>
      <w:pPr>
        <w:pStyle w:val="BodyText"/>
      </w:pPr>
      <w:r>
        <w:t xml:space="preserve">(ดร.ศรัณย์) ข้อที่ 1 คือ อย่างเพิ่งมี 1.6 ใช่ไหม</w:t>
      </w:r>
    </w:p>
    <w:p>
      <w:pPr>
        <w:pStyle w:val="BodyText"/>
      </w:pPr>
      <w:r>
        <w:t xml:space="preserve">(ผู้เข้าร่วมประชุมชาย) จริง ๆ แล้วผมว่าต้องปรึกษาว่าเราต้องดู LordMap ก่อนใส่เข้าไปหรือเปล่าครับ หากใส่เข้าไปอาจโดนตอนนี้กลับออกมา</w:t>
      </w:r>
    </w:p>
    <w:p>
      <w:pPr>
        <w:pStyle w:val="BodyText"/>
      </w:pPr>
      <w:r>
        <w:t xml:space="preserve">(ผู้เข้าร่วมประชุมชาย) ยังไม่สามารถให้คำตอบวันนี้เหมือนกันครับ</w:t>
      </w:r>
    </w:p>
    <w:p>
      <w:pPr>
        <w:pStyle w:val="BodyText"/>
      </w:pPr>
      <w:r>
        <w:t xml:space="preserve">(อาจารย์วันทนีย์) อย่างนั้นกลับไปขอลด Vat ดู ลด Vat ของรัฐบาล ตรง 1.6 เดี๋ยวเราอาจจะมีการปรับแก้นะ เดี๋ยวมอบทีมเลขาฯ ประสานกับนักวิจัยดูนะ ว่าจะลดแมพที่เรามีแผนชัด ๆ นี่นะมันควรจะจัดอยู่ในกลุ่มไหนที่มีอยู่แล้ว หรือส่วนจะเข้าถึงกลุ่มใหม่เลย เราก็ไม่ได้ตินะครับ ขอบคุณมากสำหรับข้อแนะนำนะครับ 1.6 เราจะไปวิเคราะห์อีกทีหนึ่งนะครับ ก็ถ้าใครยัง…</w:t>
      </w:r>
    </w:p>
    <w:p>
      <w:pPr>
        <w:pStyle w:val="BodyText"/>
      </w:pPr>
      <w:r>
        <w:t xml:space="preserve">(ผู้เข้าร่วมประชุมหญิง) อย่างที่เมื่อกี้พูด ที่ดูงานน่ะค่ะ จะประมาณนี้ เอาให้มันชัดนะ นะ คือมีโครงการแล้ว อย่างเช่นที่ดูน่ะก็คือด้านรังสีวิทยานี่โอเคนะคะ ด้านทันตกรรมก็ succuduct เป็นของใครคะ ของฝ่านครับใช่ไหมคะ ซึ่งจะออกใช่ไหมคะ ขอต้นแบบ</w:t>
      </w:r>
    </w:p>
    <w:p>
      <w:pPr>
        <w:pStyle w:val="BodyText"/>
      </w:pPr>
      <w:r>
        <w:t xml:space="preserve">(อาจารย์วันทนีย์) ค่ะ และข้อนะคะ มีของติ๊กใช่ไหมคะ วัสดุทดแทนมี BMP2 แล้วก็ BMP 2 จะอยู่ตรงนี้ ซึ่ง… มันคือ MB 2 ไหมคะ</w:t>
      </w:r>
    </w:p>
    <w:p>
      <w:pPr>
        <w:pStyle w:val="BodyText"/>
      </w:pPr>
      <w:r>
        <w:t xml:space="preserve">(ผู้เข้าร่วมประชุมชาย) ไม่ใชมันเป็นแปะไอ้ตัว… เขาเรียกอะไรนะ สมองน่ะครับ เยื่อหุ้มสมอง</w:t>
      </w:r>
    </w:p>
    <w:p>
      <w:pPr>
        <w:pStyle w:val="BodyText"/>
      </w:pPr>
      <w:r>
        <w:t xml:space="preserve">(อาจารย์วันทนีย์) อ๋อ เยื่อหุ้มสอมง ทีนี้ด้านหัวใจและหลอดเลือดไปอยู่ในกลุ่มโรค MCDNCD ใช่ไหมคะ นะคะ แล้วพอได้โรคไม่ติดต่อเรื้อรัง น้ำยาล้างไตไม่ได้ Commit แล้วใช่ไหมคะ</w:t>
      </w:r>
    </w:p>
    <w:p>
      <w:pPr>
        <w:pStyle w:val="BodyText"/>
      </w:pPr>
      <w:r>
        <w:t xml:space="preserve">(ผู้เข้าร่วมประชุมชาย) คือ ในงบบูรณาการเรายังมีเรื่องนี้อยู่ ที่บอกวันนั้นเรายังเปลี่ยนกันไม่ได้</w:t>
      </w:r>
    </w:p>
    <w:p>
      <w:pPr>
        <w:pStyle w:val="BodyText"/>
      </w:pPr>
      <w:r>
        <w:t xml:space="preserve">(อาจารย์วันทนีย์) ตัวที่มีโครงการแล้วนี่ คือ เรื่องล้างไต ใช่ไหมคะ</w:t>
      </w:r>
    </w:p>
    <w:p>
      <w:pPr>
        <w:pStyle w:val="BodyText"/>
      </w:pPr>
      <w:r>
        <w:t xml:space="preserve">(ผู้เข้าร่วมประชุมชาย) ใช่ครับแล้วก็อะไรอีกคะ วันนี้ในด้านโรคไม่ติดต่อเรื้อรังนี่</w:t>
      </w:r>
    </w:p>
    <w:p>
      <w:pPr>
        <w:pStyle w:val="BodyText"/>
      </w:pPr>
      <w:r>
        <w:t xml:space="preserve">(ผู้เข้าร่วมประชุมชาย) อันอื่นยังไม่มีขึ้นโครงการนะครับ ยกเว้น</w:t>
      </w:r>
    </w:p>
    <w:p>
      <w:pPr>
        <w:pStyle w:val="BodyText"/>
      </w:pPr>
      <w:r>
        <w:t xml:space="preserve">(อาจารย์วันทนีย์) มีโครงการไหม ไม่มี ไม่มีสิ่งส่งมอบค่ะ โปรตีม Qter ก็ยังไม่มี ตอนนี้มีแค่เครื่องล้างไตตัวเดียวที่อยู่ภายใต้ที่จะมีสิ่งส่งมอบ</w:t>
      </w:r>
    </w:p>
    <w:p>
      <w:pPr>
        <w:pStyle w:val="BodyText"/>
      </w:pPr>
      <w:r>
        <w:t xml:space="preserve">(ดร.ศรัณย์) นอกจากสิ่งส่งมอบที่โครงการที่พี่แอ๋วพูดถึงนะ อันนี้จะเชื่อมโยงกับโครงการด้วยใช่ไหม ว่าเรายังไม่มีเงิน ถ้าเราบอกจะคอมมิคน่ะ มีโครงการแล้ว เรารู้แล้วว่ามันจะได้อะไร อันอื่นจริง ๆ มันไม่ขึ้นโครงการ อันนี้เดี๋ยวรอปรับหลังจากที่ดครงการขึ้นแล้วหรืออะไรแบบนี้ มันจะไม่ชัดเจนไม่อย่างนั้นมันจะถูกค้างไว้ว่าอันนี้ไม่มีสิ่งส่งมอบนะ อะไรอย่างนี้</w:t>
      </w:r>
    </w:p>
    <w:p>
      <w:pPr>
        <w:pStyle w:val="BodyText"/>
      </w:pPr>
      <w:r>
        <w:t xml:space="preserve">(ดร.ศรัณย์) เราจะทำเป็นสีฟ้า สมมตินะ เป็นเรื่องที่เราจะทำ… ทำแน่นอนส่วนอีกสีหนึ่งนะ อีกสีหนึ่งเป็นเรื่องที่เราทำแน่นอนแต่กำลังวิ่งหางบ เราจะทำอีกสีหนึ่งก็ได้นะ</w:t>
      </w:r>
    </w:p>
    <w:p>
      <w:pPr>
        <w:pStyle w:val="BodyText"/>
      </w:pPr>
      <w:r>
        <w:t xml:space="preserve">(อาจารย์วันทนีย์) อย่าเพิ่งใส่เลย</w:t>
      </w:r>
    </w:p>
    <w:p>
      <w:pPr>
        <w:pStyle w:val="BodyText"/>
      </w:pPr>
      <w:r>
        <w:t xml:space="preserve">(ประธาน) ไม่ได้ใส่เลยหรือ</w:t>
      </w:r>
    </w:p>
    <w:p>
      <w:pPr>
        <w:pStyle w:val="BodyText"/>
      </w:pPr>
      <w:r>
        <w:t xml:space="preserve">(อาจารย์วันทนีย์) ถ้าจะใส่่นี่ขึ้นโครงการแล้วค่อยปรับ ก็จะมีตารางต่อปีอยู่แล้ว สิ่งส่งมอบคืออะไรได้ มันจะต้องรู้ว่าตัวนี้ส่งมอบเมื่อไร แล้วก็เวลารายงานมันจะรู้ปี 2565 มีอะไรนะปี 2565 มีอะไรบ้าง ปี 2566 มีอะไรบ้างค่ะ แต่ตัวนี้ยังไม่ใช่สิ่งส่งมอบนะคะ อันนี้เหมือนหัวข้อ เหมือนหัวข้อที่บอกว่าีเรื่องอะไรบ้า่งฃฃ</w:t>
      </w:r>
    </w:p>
    <w:p>
      <w:pPr>
        <w:pStyle w:val="BodyText"/>
      </w:pPr>
      <w:r>
        <w:t xml:space="preserve">(ดร.ศรัณย์) โอเค</w:t>
      </w:r>
    </w:p>
    <w:p>
      <w:pPr>
        <w:pStyle w:val="BodyText"/>
      </w:pPr>
      <w:r>
        <w:t xml:space="preserve">(ดร.ศรัณย์) ก็แสดงว่าเราดูที่เขียนไว้นะ แล้วก็ด้านโรคไม่ติดต่อเรื้อรังนี่ เรื่องการติดต่อเรื้อรังนี่เช่น เรื่องไตหรือ</w:t>
      </w:r>
    </w:p>
    <w:p>
      <w:pPr>
        <w:pStyle w:val="BodyText"/>
      </w:pPr>
      <w:r>
        <w:t xml:space="preserve">(อาจารย์วันทนีย์) ก็จะมีเรื่อง… ถ้าจะบอกแบบนี้ ถ้าเอาแบบหัวข้อก็จะมีเรื่องหัวใจใช่ไหม</w:t>
      </w:r>
    </w:p>
    <w:p>
      <w:pPr>
        <w:pStyle w:val="BodyText"/>
      </w:pPr>
      <w:r>
        <w:t xml:space="preserve">(ประธาน) หัวใจเรื่องหัวใจหลอดเลือดใช่ไหม เรื่องไต ใช่ไหมครับ มีอย่างอื่นอีกไหมเรื่อง…</w:t>
      </w:r>
    </w:p>
    <w:p>
      <w:pPr>
        <w:pStyle w:val="BodyText"/>
      </w:pPr>
      <w:r>
        <w:t xml:space="preserve">(ผู้เข้าร่วมประชุมชาย) ไม่แน่ใจไอ้หน้านี้มันจะเป็นเซ้นใน… โฟกัส</w:t>
      </w:r>
    </w:p>
    <w:p>
      <w:pPr>
        <w:pStyle w:val="BodyText"/>
      </w:pPr>
      <w:r>
        <w:t xml:space="preserve">(อาจารย์วันทนีย์) ศูนย์อ้อมาจากไหนน่ะ สุเอามาจากไหน มาจาก Roadmap แต่ไอ้ตัวสีที่ใส่ในทบย่อยแต่จริง ๆ พวกนี้มันจะมีอยู่ไปแค่หัวใหญ่ด้านโรคติดต่อเรื้อรังรายงานว่า 5 ผลิตภัณฑ์ที่ต้องรก็จะรายงาน</w:t>
      </w:r>
    </w:p>
    <w:p>
      <w:pPr>
        <w:pStyle w:val="BodyText"/>
      </w:pPr>
      <w:r>
        <w:t xml:space="preserve">(อาจารย์วันทนีย์) น่าจะมีอีกที่เป็นปีน่ะใช่ไหม</w:t>
      </w:r>
    </w:p>
    <w:p>
      <w:pPr>
        <w:pStyle w:val="BodyText"/>
      </w:pPr>
      <w:r>
        <w:t xml:space="preserve">(ผู้เข้าร่วมประชุมหญิง) ใช่ค่ะ จะออกเป็นปี อันนี้คือ Road mapอันนี้คือสิ่งส่งมอบ</w:t>
      </w:r>
    </w:p>
    <w:p>
      <w:pPr>
        <w:pStyle w:val="BodyText"/>
      </w:pPr>
      <w:r>
        <w:t xml:space="preserve">(ผู้เข้าร่วมประชุมหญิง) Roadmap</w:t>
      </w:r>
    </w:p>
    <w:p>
      <w:pPr>
        <w:pStyle w:val="BodyText"/>
      </w:pPr>
      <w:r>
        <w:t xml:space="preserve">(ผู้เข้าร่วมประชุมหญิง) Loat Map ปี 69 มันยังไม่แน่ ไม่ใช่ที่ Road Mapถ้าเป็น Roadmap ของแล็บใช่ไหมที่มารวมกัน</w:t>
      </w:r>
    </w:p>
    <w:p>
      <w:pPr>
        <w:pStyle w:val="BodyText"/>
      </w:pPr>
      <w:r>
        <w:t xml:space="preserve">(ผู้เข้าร่วมประชุมหญิง) ใช่ค่ะ</w:t>
      </w:r>
    </w:p>
    <w:p>
      <w:pPr>
        <w:pStyle w:val="BodyText"/>
      </w:pPr>
      <w:r>
        <w:t xml:space="preserve">(อาจารย์วันทนีย์) ซึ่งไม่มีโครงการก็ได้</w:t>
      </w:r>
    </w:p>
    <w:p>
      <w:pPr>
        <w:pStyle w:val="BodyText"/>
      </w:pPr>
      <w:r>
        <w:t xml:space="preserve">(ผู้เข้าร่วมประชุมหญิง) ใช่</w:t>
      </w:r>
    </w:p>
    <w:p>
      <w:pPr>
        <w:pStyle w:val="BodyText"/>
      </w:pPr>
      <w:r>
        <w:t xml:space="preserve">(อาจารย์วันทนีย์) ที่เราจะต้อง Commit น่ะ ภายใต้ Top มันจะต้องมีสิ่งส่งมอบ</w:t>
      </w:r>
    </w:p>
    <w:p>
      <w:pPr>
        <w:pStyle w:val="BodyText"/>
      </w:pPr>
      <w:r>
        <w:t xml:space="preserve">(ผู้เข้าร่วมประชุมชาย) อาจารย์ครับ ปรึกษาว่า เอ้ หน้านี้มันจะใช้สำหรับที่เราสื่อสารกับคนข้างนอกหรือพาร์ทเนอร์ต่าง ๆ ด้วยไหมครับอาจารย์ว่า เรามีความสนใจYou มีความสนใจนี่เราอยากคุยด้วย เราอยากทำอะไรกันต่อในมุมนี้</w:t>
      </w:r>
    </w:p>
    <w:p>
      <w:pPr>
        <w:pStyle w:val="BodyText"/>
      </w:pPr>
      <w:r>
        <w:t xml:space="preserve">(อาจารย์วันทนีย์) อันนั้นต้องไปดูอีกด้านหนึ่งนะคะ</w:t>
      </w:r>
    </w:p>
    <w:p>
      <w:pPr>
        <w:pStyle w:val="BodyText"/>
      </w:pPr>
      <w:r>
        <w:t xml:space="preserve">(ผู้เข้าร่วมประชุมชาย) ก็คือจะใช้หน้าไหนในการพรีเซนต์ คือถ้าเขาพูดเรื่อง Top ใช่ไหมคะ เราจะมี TOP ใหญ่แล้วก็ TOP ย่อย แล้วก็สิ่งส่งมอบ ที่เราจะ Comid กัน ต้องชัดเจนที่จะรายงาน แต่ถ้าเขาบอกว่ามันเป็นอินเทอเรตของแล็ปอีกส่วนหนึ่งน่ะค่ะ</w:t>
      </w:r>
    </w:p>
    <w:p>
      <w:pPr>
        <w:pStyle w:val="BodyText"/>
      </w:pPr>
      <w:r>
        <w:t xml:space="preserve">(ดร.ศรัณย์) คือ อย่างนี้นะ ผมก็พยายามทำความเข้าใจ Top นี่คืออะไรนะ Targeted ใช่ไหม มันก้จะมีหน้าเกร็ดใช่ไหมครับหน้า 7 ใช่ไหม ที่คล้าย ๆ TOP ใหญ่ที่พี่แอ๋วพูดถึง จากนั้น สวทช. ก็จะถามเราต่อว่า TOP ย่อยที่เราจะส่งมอบ มีเรื่องอะไรบ้างที่เราจะส่งมอบมีเรื่องอะไรบ้าง สมมติเเราดูหัวข้อ TOP ใหญ่ที่ 1 ก็จะมี 1.1.1.6 แต่ว่าพี่แอ๋วบอกว่า 1.1 เราควรจะบอกเลยใช่ไหม เช่น สิ่งส่งมอบคืออะไร คืออันไหน ไม่ใช่ TOP ย่อยนะนะครับ แต่ของพสุนี่ ก็คคือว่าในมติที่เราจะนำเสนอคนนอกนะ แล้วก็ทำอย่างไรไม่ให้เขางง กับ สวทช. ก็เลยบอกว่า A-MED นี่คือศูนย์นี่ และสิ่งที่เรามุ่งเน้น เช่น 3 ด้าน เรียงตาม Top 1, Top 2, Top 3 นะ แล้วก้ตัวมีอะไรบ้าง เราคงไม่ดพูดเพราะเขาจะงง เพราะเป็นคำศัพทย์ใน สวทช. ไง อันนี้ตอบคำถาม ดร.พสุ ไหมที่เราจะนำเสนอคนนอก บางทีต้องแยกเรื่องกัน</w:t>
      </w:r>
    </w:p>
    <w:p>
      <w:pPr>
        <w:pStyle w:val="BodyText"/>
      </w:pPr>
      <w:r>
        <w:t xml:space="preserve">(ประธาน) ก็คือสื่งที่ผมเจอ เขาจะมึนว่า Top คืออะไร TOP ย่อยอะไรอย่างไรนะ เราต้องปรับวิธีการนำเสนอหมดเลยว่าเราไม่ใช้คำ สวทช. ไม่ใช้คำ สวทช. เพราะคนข้างนอกเขNECTEC เก่งเรื่องอะไร เทคโนโลยีอะไร แล้วก็</w:t>
      </w:r>
    </w:p>
    <w:p>
      <w:pPr>
        <w:pStyle w:val="BodyText"/>
      </w:pPr>
      <w:r>
        <w:t xml:space="preserve">(อาจารย์วันทนีย์) อาจจะมองอีกด้านหนึ่ง</w:t>
      </w:r>
    </w:p>
    <w:p>
      <w:pPr>
        <w:pStyle w:val="BodyText"/>
      </w:pPr>
      <w:r>
        <w:t xml:space="preserve">(ดร.ศรัณย์) เมื่อกี้คำถามพสุหรือ เราจะ Beliver นะ ว่าความเก่งมีเรื่องอะไร เนื้อหามันจะมี 2 เนื้อหามันจะมี 2 เนื้อหานะ เนื้อหาไว้สำหรับคนนอก กับเนื้อหาครึ่งหนึ่งไว้สำคับ Explan ที่ต้องชัดเจน Explan สวทช. เวลาเขาประเมิน หรือว่าเขาไม่ได้มาถามอะไรเราเลยนะ เราประเมินจากที่เรานำเสนอ Explan แล้วเขาก็งงกับเราอยู่อย่างนี้ล่ะ ปรับไป ๆ เขาก็จะแบบในนี้นี่ ถ้าดูจากที่เราทำลงมานะลูกค้านะ ลูกค้าเป็น Explan</w:t>
      </w:r>
    </w:p>
    <w:p>
      <w:pPr>
        <w:pStyle w:val="BodyText"/>
      </w:pPr>
      <w:r>
        <w:t xml:space="preserve">(อาจารย์วันทนีย์) ค่ะ</w:t>
      </w:r>
    </w:p>
    <w:p>
      <w:pPr>
        <w:pStyle w:val="BodyText"/>
      </w:pPr>
      <w:r>
        <w:t xml:space="preserve">(ดร.ศรัณย์) หรือคนข้างใน สวทช. เองปรับข้อความอย่างไรให้ตรงใช่ไหมครับ</w:t>
      </w:r>
    </w:p>
    <w:p>
      <w:pPr>
        <w:pStyle w:val="BodyText"/>
      </w:pPr>
      <w:r>
        <w:t xml:space="preserve">(ผู้เข้าร่วมประชุมหญิง) ค่ะ</w:t>
      </w:r>
    </w:p>
    <w:p>
      <w:pPr>
        <w:pStyle w:val="BodyText"/>
      </w:pPr>
      <w:r>
        <w:t xml:space="preserve">(ประธาน) ก็แสดงว่า TOP ย่อยอาจจะต้องปรับหน่อยใช่ไหมครับ</w:t>
      </w:r>
    </w:p>
    <w:p>
      <w:pPr>
        <w:pStyle w:val="BodyText"/>
      </w:pPr>
      <w:r>
        <w:t xml:space="preserve">(อาจารย์วันทนีย์) ที่เรากำลังดูอยู่ ตอนนี้เรามีเท่าไรน่ะ เท่าไหร่คะ มีเท่าไหร่คะถ้าวันนี้จะไปแก้เลย แล้วดูของเก่าซ้ายมือ 12 แล้วขวามือ</w:t>
      </w:r>
    </w:p>
    <w:p>
      <w:pPr>
        <w:pStyle w:val="BodyText"/>
      </w:pPr>
      <w:r>
        <w:t xml:space="preserve">(ผู้เข้าร่วมประชุมหญิง) ขวามือนี่มี 10 10 แล้วก็ขวามือ 12ถ้าไปที่ Top ย่อยนี่มันต้องบอกได้ว่า Beliver คืออะไร อันนั้นคือเป็นสิ่งที่เราจะตอบผู้บริหาร สวทช.ไปทำความเข้าใจกับคนข้างนอกนี่ต้องเขียนอีกแบบหนึ่ง อันนี้สิ่งที่เราเจอ ก็คือโครงการโครงการแต่ละโครงการอาจจะหมดแล้ว หมดตั้งแต่ปี 2565 คือจะจบ พสุเลยบอกขึ้นมาว่าในสไลด์ 15 นี่ใช้คำว่า… ที่นักวิจัยเคยทำกันแล้วก็นักวิจัยเคยทำ Roodmap ขอให้ทบทวนว่ายังคงอยู่ไหม พอไแได้ว่า พอเป็นปัจจุบันจากสิ่งส่งมอบนะนี่</w:t>
      </w:r>
    </w:p>
    <w:p>
      <w:pPr>
        <w:pStyle w:val="BodyText"/>
      </w:pPr>
      <w:r>
        <w:t xml:space="preserve">(ผู้เข้าร่วมประชุมหญิง) อันนี้คือสิ่งที่นักวิจัยเคยส่งมาว่าจะทำอะไรในอนาคต อะไร</w:t>
      </w:r>
    </w:p>
    <w:p>
      <w:pPr>
        <w:pStyle w:val="BodyText"/>
      </w:pPr>
      <w:r>
        <w:t xml:space="preserve">(อาจารย์วันทนีย์) ไม่ Commit หรอกค่ะ เพราะว่าโครงการนี้ไม่ได้ แล้วเราจะทำอย่างไร ทำ Roadmap อย่างไร เพราะว่า…</w:t>
      </w:r>
    </w:p>
    <w:p>
      <w:pPr>
        <w:pStyle w:val="BodyText"/>
      </w:pPr>
      <w:r>
        <w:t xml:space="preserve">(อาจารย์วันทนีย์) ไม่ใช่ Roadmap สิ่งส่งมอบ มาพูดสิ่งส่งมอบ</w:t>
      </w:r>
    </w:p>
    <w:p>
      <w:pPr>
        <w:pStyle w:val="BodyText"/>
      </w:pPr>
      <w:r>
        <w:t xml:space="preserve">(ผู้เข้าร่วมประชุมหญิง) ก็ไม่มีไง</w:t>
      </w:r>
    </w:p>
    <w:p>
      <w:pPr>
        <w:pStyle w:val="BodyText"/>
      </w:pPr>
      <w:r>
        <w:t xml:space="preserve">(อาจารย์วันทนีย์) ถ้าไม่มีก็จะต้องแบบรับมือกับอะไรนะคะ เตรียมอยากให้นักวิจัยอยากให้นักวิจัยนี่เสนอโครงการแบบเหมือนที่ A-MED เราทำเมื่อปีที่แล้ว ให้จบภายในต้นปีเลย สมมติว่าเราประชุมสัก 2 ครั้ง ในปีหน้าเรารู้แล้ว โครงการไอ้ที่… แล้วแต่ละแผนนี่จริง ๆ แล้ว 1 ปีนะคะ แต่ตอนนี้กำลังจะดูมันอาจจะข้ามไปปีที่ 2สิ่งที่จะทำได้ ก็คือเขียนโครงการข้างในนี่นะคะ ดูว่าทางกระทรวงจะได้ไหม ค่ะ ก็คือเดี๋ยวมีน่ะ อย่างเช่นอุตสาหกรรมเครื่องมือแพทย์ของทีมที่จับมือกันเพื่อส่งอุตสาหกรรมเครื่องมือแพทย์ 2565 นี่ เดี๋ยว 2566 นี่เราได้รับใช่ไหมคะ แนวทาง 2566, 2567พร้อมจะออกอะไร อันที่ 2 ก็คือแพลตฟอร์มอุบัดโรค อุบัดซ้ำในปีนี้ 65 แล้วไล่ 2566 กำลังไล่ดู2567 ใช่ไหมคะ อันที่ 3 แพลตฟอร์มเรื่องควาเสอมภาคนะคะ ก็จะมีเรื่องของการเป็นแบบฟอรการสอนออนไลน์อันนี้ชัดเจนที่เอามากับพวก Online lerning ไว้ด้วยกัน แต่อันนี้ทางตลาดในปี 70 จบแล้วค่ะ</w:t>
      </w:r>
    </w:p>
    <w:p>
      <w:pPr>
        <w:pStyle w:val="BodyText"/>
      </w:pPr>
      <w:r>
        <w:t xml:space="preserve">(ประธาน) ครับ คือโดยมิติมองในเชิงแผนนะ มันก็จะมีเช่น สิ่งที่เราจะทำต่อนะ หรือสิ่งที่เราจะทำใหม่ใช่ไหม อาจจะมองอย่างนี้ก็ได้ครับ มองเป็น TOP 1 TOP 2 TOP 3สมมติเรื่องอะไรดีล่ะ ฟันเทียมแล้วกันนะ เห็นบรรทัดแรกนะ นี่คือสิ่งที่ ทำสมมติว่า 66, 67, 68 มีความตั้งใจจะทำนี่มันจะอีกทีว่างบประมาณนะ แล้วเมื่อกี้เรามองของ มันก็จะเสร็จแล้ว แล้วก็ระหว่างเราเตรียมการไว้เรียบร้อยใช่ไหมครับ แล้วมันมาแน่นอน 2566 อันนี้ก็แสดงว่าหัวข้อที่ 1 นี่ ได้ทำแน่นอนแล้ว เพราะงบมานะครับ ถัดมาก็คือเรื่องคนนะเรื่องคนที่จะเข้าไปใส่ตรงนี้พอหรือยังนะครับ แล้วก็ในส่วนที่ข้อที่ 2 2565 ได้ทำแล้ว พอขยับมา 66 นี่ ยังหางบไม่ได้ อันนี้เดี๋ยวมานั่งคุยกันนะ ว่าจริง ๆ มันต้องเดินต่อแล้วล่ะ ไม่อย่างนั้นมันไม่ต่อเนื่อง มันต้องช่วยคิดดูว่าเราจะต้องหางบประมาณได้แค่ไหนใช่ไหมครับ หรือว่าอย่างที่เราเคยทำปีก่อนนะ หรือปีนี้ มันไม่มนะ ทำอย่างไรก็ไอย่างนั้นของบบางส่วนจากเรื่องที่ถูกเมื่อกี้ แล้วก็เอามาหมุ่นทำอย่างนี้นะครับ อันนีก็เหมือนคล้าย ๆ กับวิธีการจัดการนะ เดี๋ญวฝากดูก่อนนะว่าอย่างน้อยเราก็ไม่ได้เริ่มจากศูนย์นะ แล้วก็สิ่งที่ทำอยู่บ้างแล้ว แล้วก็ไปประกบกับแหล่งงบ แล้วก็กับคนนะ แล้วก็กรณีรถใช้ได้จริง อะไรน่ะ กรณี เช่น อย่างไรล่ะไม่รู้จะทำอะไรนะ แต่มีคนอยู่ในทีม อันนี้เดี๋ยวรีบบริหารอะไรกันอย่างไรนะครับ กำลังทั้งเรื่อง NCI เขาเรียกกันกลับไปหมด ก็เลยเดินยากนิดหนึ่ง ก็เหลือแต่ว่าเราเหลือคนอย่างไร อันนี้ก็ต้องช่วยกันดูอีกทีหนึ่ง ตรงนี้ฝาก ฝากช่วยดูหัวข้อนี้ภายใน 2.2 ใช่ไหม ก็จะมีประเด็นแรก ก็คือนำมาเสนอใน Explan นะ อันนี้จะทำล่วงหน้าก็ได้นะ ว่าต้องใช้คำ สวทช. หน่อยนะDefinition เขานะ ว่าเขาอยากจะเห็นอะไรใช่ไหมครับ 2566 - 2568 เป็นเขาใช้คำว่า Kr ด้วยใช่ไหม ของ TOP ย่อยจะมีอะไรที่เขาถามถึงในปีที่เขาถามถึงนะ นี่ก็คือเนื้อหา Explain นะ แล้วก็ลองฝากพสุอีกครั้งหนึ่งก็ได้ เนื้อหาที่ A-MED เรามีนะ เราจะเรียบเรียงอย่างไรเพื่อให้คนนอกเข้าใจนะครับ เรื่องที่ 2 ก็จะเป็นแผนนะ แผนที่เมื่อกี้เรา Roodmap 1 2 3 นี่ ก็จะฟังดูว่าอันไหนที่เราต้องแล้วก็มีแหล่งงบ 2566 จะสิ้น 2565 แล้วนะ แหล่งงบ 2566 ที่เห็นนี่มนจัด Resoce อย่างไร แต่ว่าตำแหน่งเงินยังไม่ชัด ต้องรีบคุยกันหน่อย จะได้รู้ว่าจะอะไรอย่างนี้นะ ยกตัวอย่างอย่างเช่นเมื่อกี้ ก็ลองวิ่งหาดู ได้หรือไม่ได้ก็ลองดูนะครับ</w:t>
      </w:r>
    </w:p>
    <w:p>
      <w:pPr>
        <w:pStyle w:val="BodyText"/>
      </w:pPr>
      <w:r>
        <w:t xml:space="preserve">(อาจารย์วันทนีย์) อันนี้จริง ๆ แล้ว เอาตัวนี้มาปรับให้เป็นสิ่งส่งมอบของ…ของอะไร นำเสนอปี 2 ปี TOP ย่อยน่ะคะ ตอนนี้มันไปฟิคอยู่ที่ตรงไหน</w:t>
      </w:r>
    </w:p>
    <w:p>
      <w:pPr>
        <w:pStyle w:val="BodyText"/>
      </w:pPr>
      <w:r>
        <w:t xml:space="preserve">(ประธาน) แล้วเราค่อย ๆ ไปจูนนะ ค่อย ๆ ไป</w:t>
      </w:r>
    </w:p>
    <w:p>
      <w:pPr>
        <w:pStyle w:val="BodyText"/>
      </w:pPr>
      <w:r>
        <w:t xml:space="preserve">(อาจารย์วันทนีย์) แล้วตัวนี้จริง ๆ น่ะ เอาไปตั้งเป็นเทคโนโลยี แล้วก็ให้ทาง Final lab ตัวเองนั้นมีแนวทางเป็นอย่างไรบ้าง Roadmap น่ะค่ะ แล้วส่งมา เอาเฉพาะที่ตรงนี้น่ะค่ะ เพราะมันไม่ถูกสักอันน่ะค่ะ นี่ข้อ 3 นี่ไม่ถูกแล้ว หลังจากมือเทียมไปนี่</w:t>
      </w:r>
    </w:p>
    <w:p>
      <w:pPr>
        <w:pStyle w:val="BodyText"/>
      </w:pPr>
      <w:r>
        <w:t xml:space="preserve">(ประธาน) เดี๋ยวปรับเช็คแล้วกันนะก็ในเชิง Roadmap มันก็จะมีเรื่องของคุณสมบัตินะ เช่น ถ้าเราพูดถึงผลงาน ก. คุณสมบัติเป็นอย่างไร แล้วก็มันก็จะมีเรื่องของด้วยว่าต้องผ่านการทดสอบอะไรไหม ในปีนั้นนะครับ อันนี้ค่อย ๆ KA ได้นะครับ</w:t>
      </w:r>
    </w:p>
    <w:p>
      <w:pPr>
        <w:pStyle w:val="BodyText"/>
      </w:pPr>
      <w:r>
        <w:t xml:space="preserve">(ผู้เข้าร่วมประชุมชาย) ส่วนใหญ่หน้านี้มันไม่ใช่ Roadmap ใช่ไหม มันเป็นผลงาน</w:t>
      </w:r>
    </w:p>
    <w:p>
      <w:pPr>
        <w:pStyle w:val="BodyText"/>
      </w:pPr>
      <w:r>
        <w:t xml:space="preserve">(ดร.ศรัณย์) ใช่ หวังว่ามันเป็น Roodmap หรือเป็น TOP ย่อยหรือเปล่า แค่ว่า 65 มันจะ… ตัวไหนทีมันตอบได้จะเป็นต้นแบบต้นแบบอะไรนั้นน่ะใช่ สิ่งส่งมอบ</w:t>
      </w:r>
    </w:p>
    <w:p>
      <w:pPr>
        <w:pStyle w:val="BodyText"/>
      </w:pPr>
      <w:r>
        <w:t xml:space="preserve">(อาจารย์วันทนีย์) ใช่ มันเป็นความฝัน ที่ Roodmap มันเป็นความฝันค่ะ</w:t>
      </w:r>
    </w:p>
    <w:p>
      <w:pPr>
        <w:pStyle w:val="BodyText"/>
      </w:pPr>
      <w:r>
        <w:t xml:space="preserve">(ผู้เข้าร่วมประชุมชาย) อยากส่งอยากได้ตัวสิ่งส่งมอบจริงใช่ไหมคะสิ่งส่งมอบจริงน่ะ ที่ทำส่งล่าสุดน่ะ มันมีนิดเดียวนะคะ</w:t>
      </w:r>
    </w:p>
    <w:p>
      <w:pPr>
        <w:pStyle w:val="BodyText"/>
      </w:pPr>
      <w:r>
        <w:t xml:space="preserve">(อาจารย์วันทนีย์) มันมีแค่นั้นล่ะ มีเท่าไรก็มีเท่านั้น ปีนี้เราก็เริ่มอนุมัติโครงการใหม่ แต่ว่าสอยากจะได้ต่อ คือ แผนการดำเนินงานที่ชัดเจนในช่วงต่อไปค่ะอาจารย์ เพราะว่า …</w:t>
      </w:r>
    </w:p>
    <w:p>
      <w:pPr>
        <w:pStyle w:val="BodyText"/>
      </w:pPr>
      <w:r>
        <w:t xml:space="preserve">(อาจารย์วันทนีย์) นี่ไง เดี๋ยวมันได้มา</w:t>
      </w:r>
    </w:p>
    <w:p>
      <w:pPr>
        <w:pStyle w:val="BodyText"/>
      </w:pPr>
      <w:r>
        <w:t xml:space="preserve">(ผู้เข้าร่วมประชุมหญิง) ค่ะ</w:t>
      </w:r>
    </w:p>
    <w:p>
      <w:pPr>
        <w:pStyle w:val="BodyText"/>
      </w:pPr>
      <w:r>
        <w:t xml:space="preserve">(อาจารย์วันทนีย์) ก็นี่เดี๋ยวมันได้มาแล้วใช่ไหมคะ ก็คือ 2566 เรารู้ละ ชัดเจน เพียงแต่ว่าต้องให้นักวิจัย Confirm</w:t>
      </w:r>
    </w:p>
    <w:p>
      <w:pPr>
        <w:pStyle w:val="BodyText"/>
      </w:pPr>
      <w:r>
        <w:t xml:space="preserve">(ประธาน) อันนี้ตอบ TOP ย่อยก่อนนะ</w:t>
      </w:r>
    </w:p>
    <w:p>
      <w:pPr>
        <w:pStyle w:val="BodyText"/>
      </w:pPr>
      <w:r>
        <w:t xml:space="preserve">(อาจารย์วันทนีย์) ก็คือเราได้เราได้ 4 โครงการที่มาประกอบ 3 Top นี่ อันนี้ได้จากระยะยาว ตามทันไหมพสุ มากกว่า 1 ปี ก็จะได้ยาวได้</w:t>
      </w:r>
    </w:p>
    <w:p>
      <w:pPr>
        <w:pStyle w:val="BodyText"/>
      </w:pPr>
      <w:r>
        <w:t xml:space="preserve">(อาจารย์วันทนีย์) ใช่ ๆ คือ แล้วแต่เราตั้งต้นน่ะ ตั้งต้นจากรูปผลงาน เราดูจากสไลด์นี้ก่อนครับ มองจริงว่ามันมีงบให้ทำไหม ถ้ามีก็แสดงว่ามันระบุเป็น KR ของที่จะ Report Explian ได้ ซึ่งเงินนั้นจะเป็นงบ 2566 ที่บูรณาการ หรือว่าเป็นโครงการต่อเนื่อง ไม่รู้ล่ะ สามารถเป็น เขาเรียกสิ่งส่งมอบเขาเรียกสิ่งส่งมอบได้ อันนี้ Report สวทช. นะ อะไรก็เกิดถามพี่ได้ อันนี้ Roadmap นะ ปี 2565 ชัดเจนแล้ว มีงบมาช่วยด้วยแล้วก็ถ้าเกิดสำเร็จนะ ปี 2566 ให้ใช้สเปคแบบนี้ งบปี 2565 ที่ได้มานะ ได้ด้วย ก็จะสวย ใช่ไหมครับเขยิบต่อ แต่ระหว่างการทำงานของ 2565-2566 นี่ จะหาเงินที่ไหนมาทำของปี 2567 Roadmap เรามีของพี่ทีมวิจัยนะ แต่ระหวางทางเราก็ทำของปัจจุบันด้วยใส่ใน TOP ย่อยได้ ให้ ดร.พสุ ในฐานะนักธุรกิจไปโม้ได้ใช่ไหม แต่ในฝั่งเรายังมี 66 กับ 67 68 นะ เผื่อ ดร.พสุ g-krb,rnอะไรล่ะ เอกชนมาร่วมลงขันในอนาคตได้ ฉะนั่นมีการเวลาถึงอยู่นะ Top ย่อย คืนนี้ต้องมีTOP ย่อย งานหนึ่งใส่เข้าไป คือ เรื่องนี้ ถ้าเขาถามอยากดู Roadmap มีเรื่องนี้ ๆ</w:t>
      </w:r>
    </w:p>
    <w:p>
      <w:pPr>
        <w:pStyle w:val="BodyText"/>
      </w:pPr>
      <w:r>
        <w:t xml:space="preserve">(อาจารย์วันทนีย์) คือ ตอนนี้ 2566 โครงการนี้ 4 โครงการนี้ค่ะน่าจะชัด 4 โครงการนี้ก็ต้องมาดูกันว่าขึ้นกี่โครงการ อย่างของกดูรวมหลายอย่างเลย</w:t>
      </w:r>
    </w:p>
    <w:p>
      <w:pPr>
        <w:pStyle w:val="BodyText"/>
      </w:pPr>
      <w:r>
        <w:t xml:space="preserve">(ดร.ศรัณย์) หลายเรื่องในงบเดียวใช่ไหม</w:t>
      </w:r>
    </w:p>
    <w:p>
      <w:pPr>
        <w:pStyle w:val="BodyText"/>
      </w:pPr>
      <w:r>
        <w:t xml:space="preserve">(ประธาน) รวมหลายเรื่องจะขึ้นกี่โครงการ ก็ต้องไปดูเขา</w:t>
      </w:r>
    </w:p>
    <w:p>
      <w:pPr>
        <w:pStyle w:val="BodyText"/>
      </w:pPr>
      <w:r>
        <w:t xml:space="preserve">(ดร.ศรัณย์) คือือฃยังไม่ทันยื่นเลยนะ เรื่อง ควอนตัม ของ NECTEC นี่ เราจะแบ่งเป็นโครงการย่อย เขาถามาเรียบร้อยเลยว่าถ้า ปกค. อนุมัตินี่ใน NECTEC จะขึ้น 1 โครงการ แบ่งออกเป็น 3 โครงการย่อย</w:t>
      </w:r>
    </w:p>
    <w:p>
      <w:pPr>
        <w:pStyle w:val="BodyText"/>
      </w:pPr>
      <w:r>
        <w:t xml:space="preserve">(อาจารย์วันทนีย์) หาหัวหน้าโครงการที่สามารถบริหารได้ ตอนนี้ผม… 2 -3 นาที</w:t>
      </w:r>
    </w:p>
    <w:p>
      <w:pPr>
        <w:pStyle w:val="BodyText"/>
      </w:pPr>
      <w:r>
        <w:t xml:space="preserve">(อาจารย์วันทนีย์) นี่ก็เหมือนกันของกฤษณ์ไกรพ์</w:t>
      </w:r>
    </w:p>
    <w:p>
      <w:pPr>
        <w:pStyle w:val="BodyText"/>
      </w:pPr>
      <w:r>
        <w:t xml:space="preserve">(ดร.ศรัณย์) อันนี้เดี๋ยวต้องมานั่งดูว่าอันนั้นชัดค่ะ</w:t>
      </w:r>
    </w:p>
    <w:p>
      <w:pPr>
        <w:pStyle w:val="BodyText"/>
      </w:pPr>
      <w:r>
        <w:t xml:space="preserve">(ประธาน) นะก็ประมาณนี้</w:t>
      </w:r>
    </w:p>
    <w:p>
      <w:pPr>
        <w:pStyle w:val="BodyText"/>
      </w:pPr>
      <w:r>
        <w:t xml:space="preserve">(อาจารย์วันทนีย์) ยังไม่รู้วโดยหลักการประมาณนี้ ที่พิจารณา เราคงมีแล้วล่ะ Roadmap ประมาณนี้ ว่าตัวไหนที่มัน Match ตรงไหนที่เกี่ยวข้องแต่ไม่มีเวินเข้ามา</w:t>
      </w:r>
    </w:p>
    <w:p>
      <w:pPr>
        <w:pStyle w:val="BodyText"/>
      </w:pPr>
      <w:r>
        <w:t xml:space="preserve">(ผู้เข้าร่วมประชุมหญิง) เหมือนกับทำแบบนี้ล่ะ แต่สิ่งส่งมอบเป็นสิ่งส่งมอบ 2566 2567 ส่งมอบก็เก็บมันไว้อย่างนี้ แล้วก็จะเพิ่มอีกอัน 1 มาเป็นสิ่งส่งมอืที่เราได้เงินแล้ว</w:t>
      </w:r>
    </w:p>
    <w:p>
      <w:pPr>
        <w:pStyle w:val="BodyText"/>
      </w:pPr>
      <w:r>
        <w:t xml:space="preserve">(อาจารย์วันทนีย์) ทีเราจะต้องรายงาน Explan น่ะค่ะ ในด้านวิจัยต้อง Commit กับเรา ไม่ใช่แบบว่าเป็นสิ่งส่งมอบนะ ไม่สนใจอันนี้เขียนเอาเอง</w:t>
      </w:r>
    </w:p>
    <w:p>
      <w:pPr>
        <w:pStyle w:val="BodyText"/>
      </w:pPr>
      <w:r>
        <w:t xml:space="preserve">(ดร.ศรัณย์) ความสำคัญนะ</w:t>
      </w:r>
    </w:p>
    <w:p>
      <w:pPr>
        <w:pStyle w:val="BodyText"/>
      </w:pPr>
      <w:r>
        <w:t xml:space="preserve">(อาจารย์วันทนีย์) เพราะเขาไม่ได้เงินค่ะ</w:t>
      </w:r>
    </w:p>
    <w:p>
      <w:pPr>
        <w:pStyle w:val="BodyText"/>
      </w:pPr>
      <w:r>
        <w:t xml:space="preserve">(ประธาน) คือบางอย่างมี 3 - 4 รูป แต่ว่าไม่มีเงินมา</w:t>
      </w:r>
    </w:p>
    <w:p>
      <w:pPr>
        <w:pStyle w:val="BodyText"/>
      </w:pPr>
      <w:r>
        <w:t xml:space="preserve">(อาจารย์วันทนีย์) ไม่มีเงินก็ถ้าเรามอง เราต้องวิ่งหาเงินให้ปี 2567-2568 จะมาไหม ต้องทำให้ 4 ยุคนี้เดินได้ ไปใช้เงินของเพื่อน ๆ เราที่เกี่ยวข้องนะ มาลองกรอกแบบนี้ กรณีหนึ่ง กรณีบอกสู้ไม่ไหว ก็แสดงว่า 4 รูปนี้ไม่ได้แล้ว นะครับ ช่วย ๆ กันดู</w:t>
      </w:r>
    </w:p>
    <w:p>
      <w:pPr>
        <w:pStyle w:val="BodyText"/>
      </w:pPr>
      <w:r>
        <w:t xml:space="preserve">(ผู้เข้าร่วมประชุมหญิง) ดร.พสุ อยากจะเชิญทีมวิจัยมาประชุมด้วย จะต้องหารือ</w:t>
      </w:r>
    </w:p>
    <w:p>
      <w:pPr>
        <w:pStyle w:val="BodyText"/>
      </w:pPr>
      <w:r>
        <w:t xml:space="preserve">(ผู้เข้าร่วมประชุมหญิง) จะคอนเฟิร์มมีไหม คุณสมบัติจะสู้ได้อะไรอย่างนี้นะ</w:t>
      </w:r>
    </w:p>
    <w:p>
      <w:pPr>
        <w:pStyle w:val="BodyText"/>
      </w:pPr>
      <w:r>
        <w:t xml:space="preserve">(อาจารย์วันทนีย์) มันยากนะ เพราะแค่ของกฤษณ์ไกรพ์นี่เปลี่ยนกันทุกเดือนเลย อันนี้ไม่ทำแล้วครับ อันนี้จะทำอันนี้ไมทำแล้วครับ ไม่ใช่ว่าแบบ ไอสิ่งที่เขาเขียนใน Rมันจะเป็นความจริงหมดทุกอัน มันมีอยูที่ตามสถานการณ์</w:t>
      </w:r>
    </w:p>
    <w:p>
      <w:pPr>
        <w:pStyle w:val="BodyText"/>
      </w:pPr>
      <w:r>
        <w:t xml:space="preserve">(ดร.ศรัณย์) ลองนัดหารือกันดูนะ ไม่ได้เอา 100 เปอร์เซนต์ตอนนี้ไม่สมบูรณ์นะ</w:t>
      </w:r>
    </w:p>
    <w:p>
      <w:pPr>
        <w:pStyle w:val="BodyText"/>
      </w:pPr>
      <w:r>
        <w:t xml:space="preserve">(อาจารย์วันทนีย์) แต่ขอเอาสิ่งส่งมอบก่อน เพราะจะต้องเคลียร์ให้ชัดค่ะ ต่อไปค่ะ</w:t>
      </w:r>
    </w:p>
    <w:p>
      <w:pPr>
        <w:pStyle w:val="BodyText"/>
      </w:pPr>
      <w:r>
        <w:t xml:space="preserve">(ผู้เข้าร่วมประชุมชาย) กำลังคิด Roadmap อยู่ครับ แต่ว่ามันก็ด้วยข้อจำกัดบางอย่างมันก็คงทำได้เสี้ยวนึงใน Roadmap</w:t>
      </w:r>
    </w:p>
    <w:p>
      <w:pPr>
        <w:pStyle w:val="BodyText"/>
      </w:pPr>
      <w:r>
        <w:t xml:space="preserve">(ดร.ศรัณย์) ผมอาจจะเสริมนิดหนึ่งก็ได้ Roadmap มันไม่ 100 เปอร์เซ็นต์นะ นักวิจัยอาจจะปรับ</w:t>
      </w:r>
    </w:p>
    <w:p>
      <w:pPr>
        <w:pStyle w:val="BodyText"/>
      </w:pPr>
      <w:r>
        <w:t xml:space="preserve">(ผู้เข้าร่วมประชุมชาย) อาจจะงอกจากนั้นอีกที มันไม่มสามารถ</w:t>
      </w:r>
    </w:p>
    <w:p>
      <w:pPr>
        <w:pStyle w:val="BodyText"/>
      </w:pPr>
      <w:r>
        <w:t xml:space="preserve">(ผู้เข้าร่วมประชุมชาย) ล่าสุดที่เช็กกับ สปชฉ. กำลังเช็กกับ สพฉ. ว่ามีลุ้นจะได้ภายในกันยายนนี้ไหม ปรากฏว่าเงินจาก DE ไป สพฉ. แล้ว</w:t>
      </w:r>
    </w:p>
    <w:p>
      <w:pPr>
        <w:pStyle w:val="BodyText"/>
      </w:pPr>
      <w:r>
        <w:t xml:space="preserve">(ดร.ศรัณย์) นานมากครับ</w:t>
      </w:r>
    </w:p>
    <w:p>
      <w:pPr>
        <w:pStyle w:val="BodyText"/>
      </w:pPr>
      <w:r>
        <w:t xml:space="preserve">(ดร.ศรัณย์) ในภาวะฉุกเฉินเขาไม่ฉุกเฉินกับเรา</w:t>
      </w:r>
    </w:p>
    <w:p>
      <w:pPr>
        <w:pStyle w:val="BodyText"/>
      </w:pPr>
      <w:r>
        <w:t xml:space="preserve">(อาจารย์วันทนีย์) ให้พสุมีประเด็นอะไรนะคะ เรราหายไปกี่ล้านนะคะ</w:t>
      </w:r>
    </w:p>
    <w:p>
      <w:pPr>
        <w:pStyle w:val="BodyText"/>
      </w:pPr>
      <w:r>
        <w:t xml:space="preserve">(ผู้เข้าร่วมประชุมหญิง) ในระบบหายไป</w:t>
      </w:r>
    </w:p>
    <w:p>
      <w:pPr>
        <w:pStyle w:val="BodyText"/>
      </w:pPr>
      <w:r>
        <w:t xml:space="preserve">(ผู้เข้าร่วมประชุมชาย) Invoi ต้องทำใหม่ ทำใหม่หมดเลย</w:t>
      </w:r>
    </w:p>
    <w:p>
      <w:pPr>
        <w:pStyle w:val="BodyText"/>
      </w:pPr>
      <w:r>
        <w:t xml:space="preserve">(อาจารย์วันทนีย์) ค่ะ</w:t>
      </w:r>
    </w:p>
    <w:p>
      <w:pPr>
        <w:pStyle w:val="BodyText"/>
      </w:pPr>
      <w:r>
        <w:t xml:space="preserve">(ประธาน) โอเค ที่เหลือ</w:t>
      </w:r>
    </w:p>
    <w:p>
      <w:pPr>
        <w:pStyle w:val="BodyText"/>
      </w:pPr>
      <w:r>
        <w:t xml:space="preserve">(อาจารย์วันทนีย์) มีอะไรที่เป็นประเด็นที่จะไม่ได้ทำอีกไหมคะ ต้นแบบ เดี๋ยวจะมีหาลือต้นแบบกับทางดร.ศรัณญ์</w:t>
      </w:r>
    </w:p>
    <w:p>
      <w:pPr>
        <w:pStyle w:val="BodyText"/>
      </w:pPr>
      <w:r>
        <w:t xml:space="preserve">(ผู้เข้าร่วมประชุมหญิง) ก็ขอให้ส่งเข้าระบบ ถ้ารวบรัดภายในกรกฎา ต้องส่งเข้าระบบ</w:t>
      </w:r>
    </w:p>
    <w:p>
      <w:pPr>
        <w:pStyle w:val="BodyText"/>
      </w:pPr>
      <w:r>
        <w:t xml:space="preserve">(อาจารย์วันทนีย์) มีใครที่มี Plan อีกบ้างคะ หรือใครที่แพลนไว้แล้วไม่สามารถทำได้ไหมคะ Prototype นี่ค่ะ</w:t>
      </w:r>
    </w:p>
    <w:p>
      <w:pPr>
        <w:pStyle w:val="BodyText"/>
      </w:pPr>
      <w:r>
        <w:t xml:space="preserve">(ผู้เข้าร่วมประชุมชาย) Prototype เดี๋ยวมีเติมอีก</w:t>
      </w:r>
    </w:p>
    <w:p>
      <w:pPr>
        <w:pStyle w:val="BodyText"/>
      </w:pPr>
      <w:r>
        <w:t xml:space="preserve">(อาจารย์วันทนีย์) มีของกิตติใช่ไหมที่ ใช่ไหมคะ ที่ส่งไปแล้ว A-MED Telehealth เดี๋ญวอาทิตย์นี้จะมีอีก 2 ตัว</w:t>
      </w:r>
    </w:p>
    <w:p>
      <w:pPr>
        <w:pStyle w:val="BodyText"/>
      </w:pPr>
      <w:r>
        <w:t xml:space="preserve">(อาจารย์วันทนีย์) ของคนอื่นล่ะคะ</w:t>
      </w:r>
    </w:p>
    <w:p>
      <w:pPr>
        <w:pStyle w:val="BodyText"/>
      </w:pPr>
      <w:r>
        <w:t xml:space="preserve">(ผู้เข้าร่วมประชุมชาย) ของผม ของโป้งครับอาจารย์ที่เป็น Prototype</w:t>
      </w:r>
    </w:p>
    <w:p>
      <w:pPr>
        <w:pStyle w:val="BodyText"/>
      </w:pPr>
      <w:r>
        <w:t xml:space="preserve">(อาจารย์วันทนีย์) ค่ะ ของคนอื่นล่ะคะ</w:t>
      </w:r>
    </w:p>
    <w:p>
      <w:pPr>
        <w:pStyle w:val="BodyText"/>
      </w:pPr>
      <w:r>
        <w:t xml:space="preserve">(ผู้เข้าร่วมประชุมชาย) ใครมีไหมครับ</w:t>
      </w:r>
    </w:p>
    <w:p>
      <w:pPr>
        <w:pStyle w:val="BodyText"/>
      </w:pPr>
      <w:r>
        <w:t xml:space="preserve">(ผู้เข้าร่วมประชุมชาย) ชูศักดิ์นะครับ</w:t>
      </w:r>
    </w:p>
    <w:p>
      <w:pPr>
        <w:pStyle w:val="BodyText"/>
      </w:pPr>
      <w:r>
        <w:t xml:space="preserve">(อาจารย์วันทนีย์) สุสะ มีไหมคะ แล้วก็ต้นแบบภาคสนาม 1 ครับ</w:t>
      </w:r>
    </w:p>
    <w:p>
      <w:pPr>
        <w:pStyle w:val="BodyText"/>
      </w:pPr>
      <w:r>
        <w:t xml:space="preserve">(อาจารย์วันทนีย์) ค่ะ ๆ</w:t>
      </w:r>
    </w:p>
    <w:p>
      <w:pPr>
        <w:pStyle w:val="BodyText"/>
      </w:pPr>
      <w:r>
        <w:t xml:space="preserve">(ผู้เข้าร่วมประชุมชาย) กำลังเขียนครับอาจารย์</w:t>
      </w:r>
    </w:p>
    <w:p>
      <w:pPr>
        <w:pStyle w:val="BodyText"/>
      </w:pPr>
      <w:r>
        <w:t xml:space="preserve">(อาจารย์วันทนีย์) กำละวงเขียนครบหรือยังพสุ</w:t>
      </w:r>
    </w:p>
    <w:p>
      <w:pPr>
        <w:pStyle w:val="BodyText"/>
      </w:pPr>
      <w:r>
        <w:t xml:space="preserve">(ผู้เข้าร่วมประชุมชาย) 12 มันมีที่มาใช่ไหม</w:t>
      </w:r>
    </w:p>
    <w:p>
      <w:pPr>
        <w:pStyle w:val="BodyText"/>
      </w:pPr>
      <w:r>
        <w:t xml:space="preserve">(ผู้เข้าร่วมประชุมชาย) อาจารย์ครับ มันมีของผมวันนี้ผมที่หลายอันที่ไม่ได้เนื่องจากต้องทำ Creniccal เดี๋ยวขอรวบรวมก่อนนะครับ ของใหม่รู้สึก 2 ตัวครับ ที่อาจจะไม่ทันในปีนี้</w:t>
      </w:r>
    </w:p>
    <w:p>
      <w:pPr>
        <w:pStyle w:val="BodyText"/>
      </w:pPr>
      <w:r>
        <w:t xml:space="preserve">(ประธาน) โอเคครับ</w:t>
      </w:r>
    </w:p>
    <w:p>
      <w:pPr>
        <w:pStyle w:val="BodyText"/>
      </w:pPr>
      <w:r>
        <w:t xml:space="preserve">(ผู้เข้าร่วมประชุมชาย) ใหม่เดินเข้ามาพอดีเลยให้ให่ตอบได้ไหมเป็น industry น่ะ</w:t>
      </w:r>
    </w:p>
    <w:p>
      <w:pPr>
        <w:pStyle w:val="BodyText"/>
      </w:pPr>
      <w:r>
        <w:t xml:space="preserve">(อาจารย์วันทนีย์) Fiw ใช่ไหมครับ</w:t>
      </w:r>
    </w:p>
    <w:p>
      <w:pPr>
        <w:pStyle w:val="BodyText"/>
      </w:pPr>
      <w:r>
        <w:t xml:space="preserve">(ผู้เข้าร่วมประชุมชาย) เดี๋ยวนะครับ แป๊บหนึ่ง ผม</w:t>
      </w:r>
    </w:p>
    <w:p>
      <w:pPr>
        <w:pStyle w:val="BodyText"/>
      </w:pPr>
      <w:r>
        <w:t xml:space="preserve">(อาจารย์วันทนีย์) จะดูของที่มันค้างอยู่ในระบบ ของใครล่ะ</w:t>
      </w:r>
    </w:p>
    <w:p>
      <w:pPr>
        <w:pStyle w:val="BodyText"/>
      </w:pPr>
      <w:r>
        <w:t xml:space="preserve">(ผู้เข้าร่วมประชุมหญิง) ของพี่ผึ้ง</w:t>
      </w:r>
    </w:p>
    <w:p>
      <w:pPr>
        <w:pStyle w:val="BodyText"/>
      </w:pPr>
      <w:r>
        <w:t xml:space="preserve">(อาจารย์วันทนีย์) ไม่ใช่ ตอนนี้ได้ 2 ตัว</w:t>
      </w:r>
    </w:p>
    <w:p>
      <w:pPr>
        <w:pStyle w:val="BodyText"/>
      </w:pPr>
      <w:r>
        <w:t xml:space="preserve">(อาจารย์วันทนีย์) ประได้มากี่ตัวแล้วประเสริฐ ประเสริฐต้องได้ 5 ตัวนะคะ เมื่อคืนน่ะ ประเสริฐ มันยังค้างพี่เปิดดูระบบไม่ได้ แล้วไม่เจอว่ามันอะไรนะ มันเคยส่งมาถึงพี่นานแล้วพี่ก็เลยทำให้เมื่อคืนนี้</w:t>
      </w:r>
    </w:p>
    <w:p>
      <w:pPr>
        <w:pStyle w:val="BodyText"/>
      </w:pPr>
      <w:r>
        <w:t xml:space="preserve">(ดร.ศรัณย์) แสดงว่าที่พี่แอ๋วพูดในเชิงระบบมีใครตรวจให้เราว่า</w:t>
      </w:r>
    </w:p>
    <w:p>
      <w:pPr>
        <w:pStyle w:val="BodyText"/>
      </w:pPr>
      <w:r>
        <w:t xml:space="preserve">(อาจารย์วันทนีย์) มีทาง KM</w:t>
      </w:r>
    </w:p>
    <w:p>
      <w:pPr>
        <w:pStyle w:val="BodyText"/>
      </w:pPr>
      <w:r>
        <w:t xml:space="preserve">(ประธาน) ต้องเตือนไหมว่า</w:t>
      </w:r>
    </w:p>
    <w:p>
      <w:pPr>
        <w:pStyle w:val="BodyText"/>
      </w:pPr>
      <w:r>
        <w:t xml:space="preserve">(อาจารย์วันทนีย์) อันนั้นเขาจะเตือน เมื่อคืนมันหายไปตัวหนึ่ง</w:t>
      </w:r>
    </w:p>
    <w:p>
      <w:pPr>
        <w:pStyle w:val="BodyText"/>
      </w:pPr>
      <w:r>
        <w:t xml:space="preserve">(ผู้เข้าร่วมประชุมชาย) กลังเขาไม่เตือน</w:t>
      </w:r>
    </w:p>
    <w:p>
      <w:pPr>
        <w:pStyle w:val="BodyText"/>
      </w:pPr>
      <w:r>
        <w:t xml:space="preserve">(ผู้เข้าร่วมประชุมหญิง) เขาบอกว่าตอนนี้มันมีตั้งแต่ภาคสนาม ทคี่อยู๋ระหว่างประเมิน่ะค่ะมีแค่นั้นที่อยู่กับเขา</w:t>
      </w:r>
    </w:p>
    <w:p>
      <w:pPr>
        <w:pStyle w:val="BodyText"/>
      </w:pPr>
      <w:r>
        <w:t xml:space="preserve">(อาจารย์วันทนีย์) เมื่อคืนก็ไปเจออีกตัวหนึ่ง</w:t>
      </w:r>
    </w:p>
    <w:p>
      <w:pPr>
        <w:pStyle w:val="BodyText"/>
      </w:pPr>
      <w:r>
        <w:t xml:space="preserve">(ผู้เข้าร่วมประชุมหญิง) ขออนุญาตติ๊กค่ะ ติ๊กที่ติ๊กสอบถามทาง KA ไปน่ะค่ะ ที่ปีที่แล้ว 2 ปีที่แล้วเคยเคลมตัวต้นแบบสาธารณประโยชน์ของหน้ากากอนามัยไป แต่พอมาปีนี้น้ำยาเคลือบมีการเคลมเทคโนโลยีให้กับบริษัทเคลมเป็นต้นแบบระดับอุตสาหกรรมต้นแบบของตัว… ทาง KF ไปแล้ว แต่ก็ยังไม่แน่ใจว่าอะไรอย่างไรน่ะค่ะ</w:t>
      </w:r>
    </w:p>
    <w:p>
      <w:pPr>
        <w:pStyle w:val="BodyText"/>
      </w:pPr>
      <w:r>
        <w:t xml:space="preserve">(อาจารย์วันทนีย์) เดี๋ยวขอคุยกันภายในก่อนนะคะ ค่ะ</w:t>
      </w:r>
    </w:p>
    <w:p>
      <w:pPr>
        <w:pStyle w:val="BodyText"/>
      </w:pPr>
      <w:r>
        <w:t xml:space="preserve">(ดร.ศรัณย์) ตรง 6.3 นะ</w:t>
      </w:r>
    </w:p>
    <w:p>
      <w:pPr>
        <w:pStyle w:val="BodyText"/>
      </w:pPr>
      <w:r>
        <w:t xml:space="preserve">(อาจารย์วันทนีย์) ตกลงได้ไหม ศูนย์นี่ ของพี่ผึ้งจะเป็น แล้วของใหม่ตกลงจะไปได้อะไรนะ เมื่อกี้ไปได้อะไรนะ</w:t>
      </w:r>
    </w:p>
    <w:p>
      <w:pPr>
        <w:pStyle w:val="BodyText"/>
      </w:pPr>
      <w:r>
        <w:t xml:space="preserve">(ผู้เข้าร่วมประชุมหญิง) ค่ะ ค่ะอาจารย์ ใหม่นะคะ ก็คือ</w:t>
      </w:r>
    </w:p>
    <w:p>
      <w:pPr>
        <w:pStyle w:val="BodyText"/>
      </w:pPr>
      <w:r>
        <w:t xml:space="preserve">(อาจารย์วันทนีย์) ได้เท่าไร</w:t>
      </w:r>
    </w:p>
    <w:p>
      <w:pPr>
        <w:pStyle w:val="BodyText"/>
      </w:pPr>
      <w:r>
        <w:t xml:space="preserve">(ผู้เข้าร่วมประชุมหญิง) ส่งไป 2 ตัวเป็นพิมพ์ปาก แล้วก็ไกท์ฟัน ทีนี้ไม่แน่ใจว่าใน Industial ต้องมีผลการใช้งานแบบขายด้วยหรือเปล่าคะ มันถึงจะเคลมได้</w:t>
      </w:r>
    </w:p>
    <w:p>
      <w:pPr>
        <w:pStyle w:val="BodyText"/>
      </w:pPr>
      <w:r>
        <w:t xml:space="preserve">(ผู้เข้าร่วมประชุมชาย) คือ ผมขออนุญาตเสริมใหม่นะครับ ขอปรึกษา ดร.ศรัณย์ ด้วย หมายถึงว่า Lysen แล้ว ต้องมีผลระยะหนึ่ง คือเริ่ม Imprement ปีนี้แล้วหรือยัง หรือว่าเป็นของปีหน้าคือ เครื่องมือแพทย์อันนี้เป็นเครื่องมือแพทย์ มันไม่ใช่เครื่องมือแพทย์ มันเป็นคลาสหนึ่ง ไม่ใช่เครื่องมือแพทย์เลยค่ะ ไอ้ตัวนี้ เพราะว่ามันเป็นแค่อุปกรณ์ในการทำเครื่องมือแพทำให้ได้เครื่องมือแพทย์</w:t>
      </w:r>
    </w:p>
    <w:p>
      <w:pPr>
        <w:pStyle w:val="BodyText"/>
      </w:pPr>
      <w:r>
        <w:t xml:space="preserve">(ผู้เข้าร่วมประชุมชาย) แล้วก็สามารถ ก็เลยต้องดูว่า Definition นี้ว่าปรึกษากันหรือเปล่า สมมติซ่อมให้ปีนี้ปุ๊บนี่ มันจะเข้าหรือยังไม่เข้า</w:t>
      </w:r>
    </w:p>
    <w:p>
      <w:pPr>
        <w:pStyle w:val="BodyText"/>
      </w:pPr>
      <w:r>
        <w:t xml:space="preserve">(ผู้เข้าร่วมประชุมหญิง) เกณฑ์ที่ประกาศใหม่ใช่ไหมคะ</w:t>
      </w:r>
    </w:p>
    <w:p>
      <w:pPr>
        <w:pStyle w:val="BodyText"/>
      </w:pPr>
      <w:r>
        <w:t xml:space="preserve">(ผู้เข้าร่วมประชุมหญิง) ไม่ ๆ พสุต่อเลยค่ะ</w:t>
      </w:r>
    </w:p>
    <w:p>
      <w:pPr>
        <w:pStyle w:val="BodyText"/>
      </w:pPr>
      <w:r>
        <w:t xml:space="preserve">(ผู้เข้าร่วมประชุมหญิง) เกณฑ์ที่พูดถึงน่ะค่ะ มันจะเขเริ่มใช้ในปี 2566 ยังไม่เกี่ยวกับปี 2565</w:t>
      </w:r>
    </w:p>
    <w:p>
      <w:pPr>
        <w:pStyle w:val="BodyText"/>
      </w:pPr>
      <w:r>
        <w:t xml:space="preserve">(ผู้เข้าร่วมประชุมหญิง) โอเค</w:t>
      </w:r>
    </w:p>
    <w:p>
      <w:pPr>
        <w:pStyle w:val="BodyText"/>
      </w:pPr>
      <w:r>
        <w:t xml:space="preserve">(ผู้เข้าร่วมประชุมหญิง) เขาประชุมเพื่อทำใหม่ เขายังไม่ไปประกาศ…</w:t>
      </w:r>
    </w:p>
    <w:p>
      <w:pPr>
        <w:pStyle w:val="BodyText"/>
      </w:pPr>
      <w:r>
        <w:t xml:space="preserve">(ผู้เข้าร่วมประชุมหญิง) แล้วในปีนี้น่พชะคะ่ถ้า Submit เข้าไถึงประมาณไหนบ้างคะ ถึงจะเครมว่าเป็น Industrial น่ะค่ะ</w:t>
      </w:r>
    </w:p>
    <w:p>
      <w:pPr>
        <w:pStyle w:val="BodyText"/>
      </w:pPr>
      <w:r>
        <w:t xml:space="preserve">(ผู้เข้าร่วมประชุมหญิง) เหมือนเดิม</w:t>
      </w:r>
    </w:p>
    <w:p>
      <w:pPr>
        <w:pStyle w:val="BodyText"/>
      </w:pPr>
      <w:r>
        <w:t xml:space="preserve">(อาจารย์วันทนีย์) เหมือนที่เคยทำน่ะค่ะ การมีสัญญา Licensing เรียบร้อยใช่ไหมคะ ซึ่งตัวนี้ตอนนี้อยู่ระหว่างการร่างสัญญา Licen ก็คือทางเราได้ทีมวิจัยน่ะได้ทำกับบริษัทแล้วหารือกันเรื่องการแบ่งสิทธิ์อะไรต่าง ๆ ไปแล้วPO ก็ร่างสัญญาLicense น่าจะเซ็นแล้วเสร็จทันในปีงบนี้น่ะค่ะ ก็เลยคิดว่าถ้าดูแค่เรื่องสัญญษเรียบร้อยมีสัญญา License เรียบร้อยนี่น่าจะเครมได้ ใช่หรือเปล่าคะ อันนี้ใหม่เข้าใจหรือยัง เกณฑ์เดิม เกณฑ์เดิมทุกอย่างค่ะ ต้องส่งให้ น่าจะด่วนหน่อ</w:t>
      </w:r>
    </w:p>
    <w:p>
      <w:pPr>
        <w:pStyle w:val="BodyText"/>
      </w:pPr>
      <w:r>
        <w:t xml:space="preserve">(ผู้เข้าร่วมประชุมหญิง) ภายในเมื่อไหร่คะ</w:t>
      </w:r>
    </w:p>
    <w:p>
      <w:pPr>
        <w:pStyle w:val="BodyText"/>
      </w:pPr>
      <w:r>
        <w:t xml:space="preserve">(ผู้เข้าร่วมประชุมหญิง) กรกฎาคม อาจจะเป็นอาจจะทัน มันจะช้าทึ่ตัวสัญญานั่นล่ะค่ะ ที่เขาจะต้องแบบหลายรอบกัน ได้ค่ะ กรกฎาคม น่าจะเซ็นกันทัน</w:t>
      </w:r>
    </w:p>
    <w:p>
      <w:pPr>
        <w:pStyle w:val="BodyText"/>
      </w:pPr>
      <w:r>
        <w:t xml:space="preserve">(ผู้เข้าร่วมประชุมชาย) มีลุ้น</w:t>
      </w:r>
    </w:p>
    <w:p>
      <w:pPr>
        <w:pStyle w:val="BodyText"/>
      </w:pPr>
      <w:r>
        <w:t xml:space="preserve">(ผู้เข้าร่วมประชุมหญิง) มีลุ้นค่ะ มีใครต่อครับ ได้ไหม ได้เท่าไหร่ 2 ตัวเดี๋ยวนะคะ 5 7 8 8 เป็น 10 ขาดอีก 2 มีของใครอีกไหมคะ</w:t>
      </w:r>
    </w:p>
    <w:p>
      <w:pPr>
        <w:pStyle w:val="BodyText"/>
      </w:pPr>
      <w:r>
        <w:t xml:space="preserve">(อาจารย์วันทนีย์) ได้เมื่อคืน</w:t>
      </w:r>
    </w:p>
    <w:p>
      <w:pPr>
        <w:pStyle w:val="BodyText"/>
      </w:pPr>
      <w:r>
        <w:t xml:space="preserve">(ผู้เข้าร่วมประชุมหญิง) ได้เมื่อคืนอีก 1 เป็น 11 ประเสริฐมันต้องได้ 5 ตัวเกริกไกร ของประเสริฐล่ะ เขามาส่งกี่ตัวสต้นแบบกี่ตัว</w:t>
      </w:r>
    </w:p>
    <w:p>
      <w:pPr>
        <w:pStyle w:val="BodyText"/>
      </w:pPr>
      <w:r>
        <w:t xml:space="preserve">(ผู้เข้าร่วมประชุมชาย) อีก 12 ตัว ซึ่งเขาน่าจะส่งมอบให้ทั้งหมดภายในกันยายนนี้ครับอาจารย์ เรื่องต้นแบบส่งมอบให้เอกชนไปผลิต</w:t>
      </w:r>
    </w:p>
    <w:p>
      <w:pPr>
        <w:pStyle w:val="BodyText"/>
      </w:pPr>
      <w:r>
        <w:t xml:space="preserve">(อาจารย์วันทนีย์) ค่ะ ๆ ต้นแบบไหมคะ</w:t>
      </w:r>
    </w:p>
    <w:p>
      <w:pPr>
        <w:pStyle w:val="BodyText"/>
      </w:pPr>
      <w:r>
        <w:t xml:space="preserve">(ผู้เข้าร่วมประชุมชาย) ทำครับอาจารย์</w:t>
      </w:r>
    </w:p>
    <w:p>
      <w:pPr>
        <w:pStyle w:val="BodyText"/>
      </w:pPr>
      <w:r>
        <w:t xml:space="preserve">(อาจารย์วันทนีย์) จะทำปีนี้ไหม</w:t>
      </w:r>
    </w:p>
    <w:p>
      <w:pPr>
        <w:pStyle w:val="BodyText"/>
      </w:pPr>
      <w:r>
        <w:t xml:space="preserve">(ผู้เข้าร่วมประชุมชาย) เดี๋ยวผมขอสอบถามประเสริฐอีกทีนะครับ ว่าถ้ายังเป็นระเบียบเก่าน่าจะทัน เป็นแนวทางใหม่ไม้น่าทันนะครับอาจารย์ขึ้นทะเบียนอะไรจบหมดแล้วเหมือนกันครับ</w:t>
      </w:r>
    </w:p>
    <w:p>
      <w:pPr>
        <w:pStyle w:val="BodyText"/>
      </w:pPr>
      <w:r>
        <w:t xml:space="preserve">(อาจารย์วันทนีย์) ค่ะ ๆ จะพอได้อยู่ อีก 2 นะคะ</w:t>
      </w:r>
    </w:p>
    <w:p>
      <w:pPr>
        <w:pStyle w:val="BodyText"/>
      </w:pPr>
      <w:r>
        <w:t xml:space="preserve">(ดร.ศรัณย์) 90 เปอร์เซ็นต์ไหม</w:t>
      </w:r>
    </w:p>
    <w:p>
      <w:pPr>
        <w:pStyle w:val="BodyText"/>
      </w:pPr>
      <w:r>
        <w:t xml:space="preserve">(อาจารย์วันทนีย์) อย่างอื่นล่ะคะ ยังไม่ Tranfer คือแจ้ง… ก็คือเราจะมี 20 สัญญาณดลยเราจะมี 20 สัญญาเลยหรือคะ</w:t>
      </w:r>
    </w:p>
    <w:p>
      <w:pPr>
        <w:pStyle w:val="BodyText"/>
      </w:pPr>
      <w:r>
        <w:t xml:space="preserve">(ผู้เข้าร่วมประชุมหญิง) ไม่ใช่ค่ะ ตัว 7.1</w:t>
      </w:r>
    </w:p>
    <w:p>
      <w:pPr>
        <w:pStyle w:val="BodyText"/>
      </w:pPr>
      <w:r>
        <w:t xml:space="preserve">(อาจารย์วันทนีย์) licen สัญญาใหม่ สำหรับ 7.2 3 เหลืออีก 8</w:t>
      </w:r>
    </w:p>
    <w:p>
      <w:pPr>
        <w:pStyle w:val="BodyText"/>
      </w:pPr>
      <w:r>
        <w:t xml:space="preserve">(ผู้เข้าร่วมประชุมหญิง) อันนี้ดูจาก PLO นะคะ</w:t>
      </w:r>
    </w:p>
    <w:p>
      <w:pPr>
        <w:pStyle w:val="BodyText"/>
      </w:pPr>
      <w:r>
        <w:t xml:space="preserve">(ดร.ศรัณย์) โอเคครับ ไปต่อนะครับ 2.3 ใช่ไหมเอ่ย</w:t>
      </w:r>
    </w:p>
    <w:p>
      <w:pPr>
        <w:pStyle w:val="BodyText"/>
      </w:pPr>
      <w:r>
        <w:t xml:space="preserve">(อาจารย์วันทนีย์) การใช้งบค่ะ มีปัญหาไหม</w:t>
      </w:r>
    </w:p>
    <w:p>
      <w:pPr>
        <w:pStyle w:val="BodyText"/>
      </w:pPr>
      <w:r>
        <w:t xml:space="preserve">(ประธาน) การใช้งบ การจัดสรรมาเราใช้จ่ายจริงตารางจ่ายจริงทำแล้วใช่ไหม เหลือจาก 66 เขาดูภาพรวม งบดำเนินการ</w:t>
      </w:r>
    </w:p>
    <w:p>
      <w:pPr>
        <w:pStyle w:val="BodyText"/>
      </w:pPr>
      <w:r>
        <w:t xml:space="preserve">(ประธาน) งบดำเนินการ</w:t>
      </w:r>
    </w:p>
    <w:p>
      <w:pPr>
        <w:pStyle w:val="BodyText"/>
      </w:pPr>
      <w:r>
        <w:t xml:space="preserve">(อาจารย์วันทนีย์) จัดสรร 144 ค่ะ</w:t>
      </w:r>
    </w:p>
    <w:p>
      <w:pPr>
        <w:pStyle w:val="BodyText"/>
      </w:pPr>
      <w:r>
        <w:t xml:space="preserve">(ผู้เข้าร่วมประชุมหญิง) ก็คือถ้าดูแผนที่เราตั้งใช่ไหมคะ จัดสรรมาแล้ว 5 ก็จะแบ่งเป็นตอนนี้ เราก็จัด แต่ว่าเวลาอันนี้ก็ลองเทียบดูว่าจัดสรรจริง วาระการดำเนินการถ้าเทียบกันใช้งบประมาณนะคะ ประมาณ 60 ใช่ต้อง 60 ขึ้นไป</w:t>
      </w:r>
    </w:p>
    <w:p>
      <w:pPr>
        <w:pStyle w:val="BodyText"/>
      </w:pPr>
      <w:r>
        <w:t xml:space="preserve">(อาจารย์วันทนีย์) แต่ให้ใช้เงินใช่ไหมคะ</w:t>
      </w:r>
    </w:p>
    <w:p>
      <w:pPr>
        <w:pStyle w:val="BodyText"/>
      </w:pPr>
      <w:r>
        <w:t xml:space="preserve">(ผู้เข้าร่วมประชุมหญิง) ค่ะ</w:t>
      </w:r>
    </w:p>
    <w:p>
      <w:pPr>
        <w:pStyle w:val="BodyText"/>
      </w:pPr>
      <w:r>
        <w:t xml:space="preserve">(อาจารย์วันทนีย์) อีกประมาณ 100 หนึ่ง ใช่ แต่ว่า 3 เดือนก็ได้ไปไม่เยอะค่ะ</w:t>
      </w:r>
    </w:p>
    <w:p>
      <w:pPr>
        <w:pStyle w:val="BodyText"/>
      </w:pPr>
      <w:r>
        <w:t xml:space="preserve">(ดร.ศรัณย์) ถ้าเกิดเราดูแผน 345 ใช่ไหม</w:t>
      </w:r>
    </w:p>
    <w:p>
      <w:pPr>
        <w:pStyle w:val="BodyText"/>
      </w:pPr>
      <w:r>
        <w:t xml:space="preserve">(ผู้เข้าร่วมประชุมหญิง) ค่ะ</w:t>
      </w:r>
    </w:p>
    <w:p>
      <w:pPr>
        <w:pStyle w:val="BodyText"/>
      </w:pPr>
      <w:r>
        <w:t xml:space="preserve">(ดร.ศรัณย์) คิดว่าเราจะใช้เท่าไหได้ 142… เอ้ย ไม่ใช่</w:t>
      </w:r>
    </w:p>
    <w:p>
      <w:pPr>
        <w:pStyle w:val="BodyText"/>
      </w:pPr>
      <w:r>
        <w:t xml:space="preserve">(อาจารย์วันทนีย์) ก็คือ 242 ค่ะ ค่าใช้จ่ายนี่ค่ะ กับค่าใช้จ่ายกับหน่วยงานภายในน่ะค่ะ 243 กับ กับ… 2 นี่มันอยู่ 2 มันประกอบด้วย 2.1 2.2 อ๋อ ต้องดูทั้งหมดเลย เบอร์ 2 คือ</w:t>
      </w:r>
    </w:p>
    <w:p>
      <w:pPr>
        <w:pStyle w:val="BodyText"/>
      </w:pPr>
      <w:r>
        <w:t xml:space="preserve">(ดร.ศรัณย์) ตัวใหญ่ ตัวใหญ่ จัดสรร 144 ถ้าเกิดสัญญานี้ยังอยู่ไหม ตัวใดก็ 44 เปอร์เซ็นต์ ห้ามบ่นกันนะว่าไม่ได้เงิน</w:t>
      </w:r>
    </w:p>
    <w:p>
      <w:pPr>
        <w:pStyle w:val="BodyText"/>
      </w:pPr>
      <w:r>
        <w:t xml:space="preserve">(ผู้เข้าร่วมประชุมหญิง) จะมี 6,000 ก็จริง แต่มันมีผูกพันธ์ 144 เราติดอะไรไหมเอ่ย มันอาจจะจบ 66 เพราะฉะนั้น ปี 2565 ก็ใช้มากเท่าไร ตามที่ตั้งไว้ดีกว่า เช่นว่าอะไรนะ</w:t>
      </w:r>
    </w:p>
    <w:p>
      <w:pPr>
        <w:pStyle w:val="BodyText"/>
      </w:pPr>
      <w:r>
        <w:t xml:space="preserve">(อาจารย์วันทนีย์) มีติดอะไรไหมจัดซื้อยากหรือว่า…</w:t>
      </w:r>
    </w:p>
    <w:p>
      <w:pPr>
        <w:pStyle w:val="BodyText"/>
      </w:pPr>
      <w:r>
        <w:t xml:space="preserve">(อาจารย์วันทนีย์) ถามนักวิจัย นักวิจัยจัดซื้อ ทางทีมวิจัยจะจัดซื้ออะไรไหมคะ มันมีใช้เพราะอะไร ใช้อย่างไรอันนี้</w:t>
      </w:r>
    </w:p>
    <w:p>
      <w:pPr>
        <w:pStyle w:val="BodyText"/>
      </w:pPr>
      <w:r>
        <w:t xml:space="preserve">(อาจารย์วันทนีย์) กิตติได้ใช้ไหมเงินน่ะ</w:t>
      </w:r>
    </w:p>
    <w:p>
      <w:pPr>
        <w:pStyle w:val="BodyText"/>
      </w:pPr>
      <w:r>
        <w:t xml:space="preserve">(ผู้เข้าร่วมประชุมชาย) ใช้ครับ พอดีมันมีหลายตัว มันติดอยู่ที่ของเมืองจีน มีหลายเยอะเหมือนกัน ทำให้งานดีเลย์ อันนี้มาหรือยัง</w:t>
      </w:r>
    </w:p>
    <w:p>
      <w:pPr>
        <w:pStyle w:val="BodyText"/>
      </w:pPr>
      <w:r>
        <w:t xml:space="preserve">(ผู้เข้าร่วมประชุมชาย) สั่งไปแล้วครับ ยังไม่มา ๆ เทอร์โมมิเตอร์บ้าง เยอะไปหมดเลย หรือุปกรณ์ Network ก็มันมีดีเลย์ตรงนั้นนะครับ ครับ ๆ ผูกพันธ์</w:t>
      </w:r>
    </w:p>
    <w:p>
      <w:pPr>
        <w:pStyle w:val="BodyText"/>
      </w:pPr>
      <w:r>
        <w:t xml:space="preserve">(ดร.ศรัณย์) ผูกให้หมดหมายถึงว่า…</w:t>
      </w:r>
    </w:p>
    <w:p>
      <w:pPr>
        <w:pStyle w:val="BodyText"/>
      </w:pPr>
      <w:r>
        <w:t xml:space="preserve">(ผู้เข้าร่วมประชุมชาย) มีสิทธิจะไปกรอบปีหน้าไหม แล้วก็เราพยายามให้ใช้ให้ทันที่สุดนะ ให้ทันที่สุดในปี 2565 โอเคครับ ต่อเลยครับ</w:t>
      </w:r>
    </w:p>
    <w:p>
      <w:pPr>
        <w:pStyle w:val="BodyText"/>
      </w:pPr>
      <w:r>
        <w:t xml:space="preserve">(ผู้เข้าร่วมประชุมหญิง) อันนี้เป็นเรื่องเพื่อทราบค่ะ เป็นการจัดการโครงการสำคัญ ปี 2567 ก็มี 2 โครงการนะคะ รวมปี 67 447 ล้าน อันนี้ก็เป็นที่ประชุมเมื่อวานน่ะค่ะ หรือข้อเสนอแนะอะไรเพิ่มเติมไหม</w:t>
      </w:r>
    </w:p>
    <w:p>
      <w:pPr>
        <w:pStyle w:val="BodyText"/>
      </w:pPr>
      <w:r>
        <w:t xml:space="preserve">(ผู้เข้าร่วมประชุมหญิง) ไม่ค่ะ เขาจะมีบางโครงการเสนอให้รวมโครงการเกษตรที่เรามองว่ามีความซับซ้อน เขาจะ</w:t>
      </w:r>
    </w:p>
    <w:p>
      <w:pPr>
        <w:pStyle w:val="BodyText"/>
      </w:pPr>
      <w:r>
        <w:t xml:space="preserve">(ผู้เข้าร่วมประชุมหญิง) มีค่ะ มี แต่ของเราก็จัดว่าเป็น… ก็ได้เยอะ</w:t>
      </w:r>
    </w:p>
    <w:p>
      <w:pPr>
        <w:pStyle w:val="BodyText"/>
      </w:pPr>
      <w:r>
        <w:t xml:space="preserve">(ดร.ศรัณย์) ก็คือเป็นแค่โครงการสำคัญ ไปให้ติดาวนะ ว่าติดดาวให้เราไหม แต่ไม่ได้บอกว่าติดดาวแล้วจะได้เงินต้องไปแบบ… สู้กันต่อ</w:t>
      </w:r>
    </w:p>
    <w:p>
      <w:pPr>
        <w:pStyle w:val="BodyText"/>
      </w:pPr>
      <w:r>
        <w:t xml:space="preserve">(ดร.ศรัณย์) ต่อครับ เพื่อทราบไหม</w:t>
      </w:r>
    </w:p>
    <w:p>
      <w:pPr>
        <w:pStyle w:val="BodyText"/>
      </w:pPr>
      <w:r>
        <w:t xml:space="preserve">(ผู้เข้าร่วมประชุมหญิง) อันนี้เพื่อทราบหารายได้ประจำปีค่ะ ก็คือเสนอการขยายเงินภายนอก 342 ล้านค่ะ การพิจารณามีแผนบูรณาการ การเสนอกรรมาธิการค่ะ แล้วก็ผ่านการพัฒนาเบื้องต้น986 ล้านนะคะ แล้วก็พิจารณาอีก 1 โครงการ อันนี้เท่ากับล่าสุดค่ะ</w:t>
      </w:r>
    </w:p>
    <w:p>
      <w:pPr>
        <w:pStyle w:val="BodyText"/>
      </w:pPr>
      <w:r>
        <w:t xml:space="preserve">(ดร.ศรัณย์) ในส่วน สวรส. เราก็ยังมีความเสี่ยงนะ มีการเสนออีกแบบหนก็มีความเสี่ยงอีกแบบหนึ่งในเชิงการเมืองนะ</w:t>
      </w:r>
    </w:p>
    <w:p>
      <w:pPr>
        <w:pStyle w:val="BodyText"/>
      </w:pPr>
      <w:r>
        <w:t xml:space="preserve">(ผู้เข้าร่วมประชุมหญิง) ขออนุญาตแจ้งข้อมูลเพิ่มเติมจาก สวรส. นะคะ เบื้องต้นได้สอบถามการนำเสนอมีนะคะ แจ้งว่าเขาจะเรียกนำเสนอแต่ละโครงการนำเสนอแต่ละโครงการจากสถานะที่เช็กล่าสุดนะคะ เขาบอกว่าเขากำลังรองบประมาณกรรมาธิการอยู่</w:t>
      </w:r>
    </w:p>
    <w:p>
      <w:pPr>
        <w:pStyle w:val="BodyText"/>
      </w:pPr>
      <w:r>
        <w:t xml:space="preserve">(ประธาน) เขาก็รอเหมือนกัน</w:t>
      </w:r>
    </w:p>
    <w:p>
      <w:pPr>
        <w:pStyle w:val="BodyText"/>
      </w:pPr>
      <w:r>
        <w:t xml:space="preserve">(ผู้เข้าร่วมประชุมหญิง) ค่ะ แต่ถ้าอย่างไรแล้วพร้อม ๆ กันจะได้</w:t>
      </w:r>
    </w:p>
    <w:p>
      <w:pPr>
        <w:pStyle w:val="BodyText"/>
      </w:pPr>
      <w:r>
        <w:t xml:space="preserve">(ผู้เข้าร่วมประชุมหญิง) เขาจะเป็นเหมือนปีที่แล้วหรือเปล่า น่าจะได้มีเงินทำงานอยู่</w:t>
      </w:r>
    </w:p>
    <w:p>
      <w:pPr>
        <w:pStyle w:val="BodyText"/>
      </w:pPr>
      <w:r>
        <w:t xml:space="preserve">(อาจารย์วันทนีย์) เขามีเงินแต่เขาไปเลือกเงินที่ได้เงินที่ได้น่ะ อย่างเช่น ตอนนี้เข้าฟังที่คุณหมอนพพร</w:t>
      </w:r>
    </w:p>
    <w:p>
      <w:pPr>
        <w:pStyle w:val="BodyText"/>
      </w:pPr>
      <w:r>
        <w:t xml:space="preserve">(ประธาน) ได้ยิน ๆ เขามาขอให้หน่วยงานเป็นพิเศษ</w:t>
      </w:r>
    </w:p>
    <w:p>
      <w:pPr>
        <w:pStyle w:val="BodyText"/>
      </w:pPr>
      <w:r>
        <w:t xml:space="preserve">(ดร.ศรัณย์) แล้วเดโชไปคุยเรื่องอะไร</w:t>
      </w:r>
    </w:p>
    <w:p>
      <w:pPr>
        <w:pStyle w:val="BodyText"/>
      </w:pPr>
      <w:r>
        <w:t xml:space="preserve">(อาจารย์วันทนีย์) ไปคุยเรื่องเครื่องล้างไตน่ะ ที่จะไปเอาเขาขอ 2.4</w:t>
      </w:r>
    </w:p>
    <w:p>
      <w:pPr>
        <w:pStyle w:val="BodyText"/>
      </w:pPr>
      <w:r>
        <w:t xml:space="preserve">(ผู้เข้าร่วมประชุมชาย) เหมือน สวรส. เขาอยากให้อันที่เขาอยากจะให้ใช่ไหม อันที่อยากจะให้ใช่ไหม</w:t>
      </w:r>
    </w:p>
    <w:p>
      <w:pPr>
        <w:pStyle w:val="BodyText"/>
      </w:pPr>
      <w:r>
        <w:t xml:space="preserve">(ดร.ศรัณย์) ใช่ ๆ ปกติ</w:t>
      </w:r>
    </w:p>
    <w:p>
      <w:pPr>
        <w:pStyle w:val="BodyText"/>
      </w:pPr>
      <w:r>
        <w:t xml:space="preserve">(อาจารย์วันทนีย์) แบ่งทุน ค่ะ ต่อไปค่ะ</w:t>
      </w:r>
    </w:p>
    <w:p>
      <w:pPr>
        <w:pStyle w:val="BodyText"/>
      </w:pPr>
      <w:r>
        <w:t xml:space="preserve">(อาจารย์วันทนีย์) ค่ะ ต่อไปค่ะ</w:t>
      </w:r>
    </w:p>
    <w:p>
      <w:pPr>
        <w:pStyle w:val="BodyText"/>
      </w:pPr>
      <w:r>
        <w:t xml:space="preserve">(ผู้เข้าร่วมประชุมชาย) ครับ อันนี้เรื่องนี้จะหยุดประธานแจ้งเพื่อทราบ หมวดนี้เลยครับอาจารย์</w:t>
      </w:r>
    </w:p>
    <w:p>
      <w:pPr>
        <w:pStyle w:val="BodyText"/>
      </w:pPr>
      <w:r>
        <w:t xml:space="preserve">(ประธาน) ข่าวสารนะ</w:t>
      </w:r>
    </w:p>
    <w:p>
      <w:pPr>
        <w:pStyle w:val="BodyText"/>
      </w:pPr>
      <w:r>
        <w:t xml:space="preserve">(ผู้เข้าร่วมประชุมชาย) ใช่ครับ ไปหน้าถัดไปครับจะมีตอนเดือนมีนาคม ทีม MIS ไปร่วมจัดนิทรรศการกับบริษัทที่เสม็ด ซึ่งเป็น Licency ของเรา รังสีแพทย์ ก็เป็นสเต็ปที่ดีในการไปเผยแผ่งานวิจัยในวงศ์ก็เดี๋ยวกำลังดูว่า เอ้ ทางวงวิชาการของมหาวิยาลัยอื่น เราก็น่าจะไป Active ด้วย Orthopedic ทางเดือนตุลาคมครับ กลางเดือนตุลาคมครับ คิดว่าทีมน่าจะไปคัเดี๋ยวลองดูว่าทีม TRRI จะไปช่วย… ลองดู</w:t>
      </w:r>
    </w:p>
    <w:p>
      <w:pPr>
        <w:pStyle w:val="BodyText"/>
      </w:pPr>
      <w:r>
        <w:t xml:space="preserve">(อาจารย์วันทนีย์) มีบรรยายด้วยไม่ใช่หรือกฤษณ์ไกรพ์</w:t>
      </w:r>
    </w:p>
    <w:p>
      <w:pPr>
        <w:pStyle w:val="BodyText"/>
      </w:pPr>
      <w:r>
        <w:t xml:space="preserve">(ผู้เข้าร่วมประชุมชาย) ครับ ก็มีประเสริฐ ก็มีหลายคนนะครับ มีทั้งของเราแล้วก็เอกชน แล้วก็เครื่องมือแล้วก็คุณหมอครับ</w:t>
      </w:r>
    </w:p>
    <w:p>
      <w:pPr>
        <w:pStyle w:val="BodyText"/>
      </w:pPr>
      <w:r>
        <w:t xml:space="preserve">(อาจารย์วันทนีย์) ก็จะไปออกนิทรรศการไหมคะ</w:t>
      </w:r>
    </w:p>
    <w:p>
      <w:pPr>
        <w:pStyle w:val="BodyText"/>
      </w:pPr>
      <w:r>
        <w:t xml:space="preserve">(ผู้เข้าร่วมประชุมชาย) ก็น่าจะออกครับ แต่ไปจ่ายโดยเอกชนนะครับ ครับ</w:t>
      </w:r>
    </w:p>
    <w:p>
      <w:pPr>
        <w:pStyle w:val="BodyText"/>
      </w:pPr>
      <w:r>
        <w:t xml:space="preserve">(อาจารย์วันทนีย์) ค่ะ</w:t>
      </w:r>
    </w:p>
    <w:p>
      <w:pPr>
        <w:pStyle w:val="BodyText"/>
      </w:pPr>
      <w:r>
        <w:t xml:space="preserve">(ผู้เข้าร่วมประชุมชาย)แล้วก็มีคุณหมอนะครับมีของ Comma pace คุณหมอก็มีอีกงานหนึ่งอยู่ในนั้นด้วย</w:t>
      </w:r>
    </w:p>
    <w:p>
      <w:pPr>
        <w:pStyle w:val="BodyText"/>
      </w:pPr>
      <w:r>
        <w:t xml:space="preserve">(อาจารย์วันทนีย์) ค่ะ เราต้องไปทำนองนี้เปิดตัวกับบริษัทมากขึ้น</w:t>
      </w:r>
    </w:p>
    <w:p>
      <w:pPr>
        <w:pStyle w:val="BodyText"/>
      </w:pPr>
      <w:r>
        <w:t xml:space="preserve">(ประธาน) ใช่ไหมดี</w:t>
      </w:r>
    </w:p>
    <w:p>
      <w:pPr>
        <w:pStyle w:val="BodyText"/>
      </w:pPr>
      <w:r>
        <w:t xml:space="preserve">(ผู้เข้าร่วมประชุมชาย) คือตอนนั้น กับผู็ใชเดี๋ยวทางด้านทันตกรรม ทางด้านโรคไต หรือทางด้านเบาหวานอาจจะต้องหางานที่เหมาะสมไปนะครับ เพื่อเอนเกตให้เตรียมแผนร่วงหน้าเลยนะ</w:t>
      </w:r>
    </w:p>
    <w:p>
      <w:pPr>
        <w:pStyle w:val="BodyText"/>
      </w:pPr>
      <w:r>
        <w:t xml:space="preserve">(ผู้เข้าร่วมประชุมชาย) ครับ ประมาณรครับ ประมาณนี้ครับ หน้าถัดไปครับ อันนี้เป็นข่าว ที่เราไปร่วมกับ BCG ก็แถลงข่าวของ BCG ครับเมื่อกลางเดือนกลางเดือนนี้ครับ อาทิตย์ที่แล้วต่อไปครับ อันนี้ของงาน ISCR ก็เป็นเครื่องที่ DentiiScan Dou Dentii Scan Duo นี่ เอาไปที่คลีนิคทันตแพทย์ชื่อวรนัน อยู่ที่ปทุมธานีครับ ลักษณะเช่าซื้อครับ คุณหมอก็ใช้มา 3 เดือน ต่อเลยครับ ก็คืออันนี้ก็เลยกำลังคิดว่าพอดีอาจารย์แอ๋วส่งผมไปเรียนอะไรนะ เทคโนโลยี เขาก็ให้ทำแผนเสนอ เสนอดร.ชัย กับดร.ศรันย์ไปด้วย ก็ดีนะครับ ผมก็เลยมองในมุมการสื่อสารนี่มี 4 มุม ก็คือ User -องประชาชนทั่วไป ภาคธุรกิจ ภาครัฐ อย่างกรณีที่ไปออกงานหรืองานรังสีแออัดนี่ก็เป็นข้อที่ 4 เราไปสร้างความ.. หรือไปปักธงเราเกี่ยวข้องครับ แล้วก็ในมุมภาครัฐผมมองในมุมดิจิทัลแพลตฟอร์มต่าง ๆ ต้องไปปักธงว่าเราช่วยเขาได้อย่างไร เดี๋ยวต้องปรึกษากับพี่กิตติ พี่โป้งอีกทีว่าไอ้คนที่เราจะไปคุยด้วยมีใครบ้าง ซึ่งเข้าใจว่าทีมวิจัยคุยเพิ่มเติมได้อีกไหมประมาณนั้นครับ ในภาคธุรกิจนี่ Engate ที่เขาพูด ๆ กันอยู่ว่าสภาอุตสาหกรรมนี่ อยากรู้ว่าทำอะไรไหม ไปขายเผื่อจะมีหลายคนที่เรายังไม่รู้จัก เราก็รู้จักหลายคนในวงสภาฯ แต่อาจจะต้องไปเปิดมากขึ้น อาจจะมีกลุ่มก้อนที่อยู่ในสภาอุตสาหกรรม ลองหา Engage ดูครับ ประชาชนทั่วไปนี่ ตอนนี้เรามีเราจะมีอะไรเพิ่มเติมมากว่านี้ไหมในการ Endgate การรับรู้เรื่อง Engate Visibirity เราเป็นอย่างไรนะครับ วันพรุ่งนี้ผมก็ไปพูดในงานพอดี ไปร่วมกับเขาด้วย เพื่อจะเพิ่มให้ A-MED เพิ่มเติม วงนั้นอาจจะไม่ใช่วงเครื่องมือแพทย์เท่าไร อาจจะเป็นผู้ประกอบการทั่ว ๆ ไปแต่ก็มีในมุมที่เขาอยากจะ Converse อุตสาหกรรมก็เยอะอยู่ ก็ประมาณก็ประมาณนี้ครับ ไปหน้าถัดไป ก็เดี๋ยว ๆ จะขอความร่วมมือกับทีม Lab User ที่เราจะ Engage มีใครกันบ้าง ได้ทำแผนไป้ร่วมกับทาอันนี้ก็… หน้าเมื่อกี้ ก็เดี๋ยวดูสักนิดหนึ่ง ความถี่จริง ๆ ไอ้พวก Social มันควรจะอัปทุกสัปดาห์ แต่เราก็ไม่มีแรงทำคอนเทนต์ให้มันมีอะไรอย่างนั้น เพราะไม่ต่อเนื่องก็จะไม่มีคน Visit เราจะทำรูปแบบไหนมาครับ หน้าถัดไปครับ อันนี้ผมลองสรุป ฝั่งเอกชนก่อนครับ ว่า A-MED ถือปล่อย Licen อะไรไปแล้วบ้าง ข้อสุดท้ายนี่ ผมจะรวบรวมไปขอเขาต้องทุกรายต้องแจ้งผลการจำหน่ายทุกปีผลการจำหน่ายต่อปีอยู่แล้ว เดี๋ยวต้องรวบอันนี้มา เท่ากับปล่อยไปนี่ ปี 2561 ได้ผลประกอบการเป็นอย่างไรบ้าง อันนี้…ย. ยักษ์ ใช่ไหม</w:t>
      </w:r>
    </w:p>
    <w:p>
      <w:pPr>
        <w:pStyle w:val="BodyText"/>
      </w:pPr>
      <w:r>
        <w:t xml:space="preserve">(ผู้เข้าร่วมประชุมชาย) มี 80 ด้วยหรือ ข้อที่ 1 น่ะ อันนี้ Special Case เลยครับ ถึงจนสิ้นอายุสิทธิบัตรเลย</w:t>
      </w:r>
    </w:p>
    <w:p>
      <w:pPr>
        <w:pStyle w:val="BodyText"/>
      </w:pPr>
      <w:r>
        <w:t xml:space="preserve">(ดร.ศรัณย์) อ๋อ 2580 ใช่ไหม มีดิวพิเศษเพราะบริษัทเขาลงทุนไปเยอะครับ ครับผม ตอนนี้มี 16</w:t>
      </w:r>
    </w:p>
    <w:p>
      <w:pPr>
        <w:pStyle w:val="BodyText"/>
      </w:pPr>
      <w:r>
        <w:t xml:space="preserve">(ผู้เข้าร่วมประชุมชาย) 16 รายการ</w:t>
      </w:r>
    </w:p>
    <w:p>
      <w:pPr>
        <w:pStyle w:val="BodyText"/>
      </w:pPr>
      <w:r>
        <w:t xml:space="preserve">(ผู้เข้าร่วมประชุมชาย) ใช่ ๆ มีบริษัทประมาณสัก ไม่ถึง 10 บริษัทครับ ที่รับพวกนี้ไป บางอันก็จะซ้ำ ๆ ชื่อบริษัทเดิม ๆ ครับ ใช่ครับ หน้าถัดไป อันนี้พยายามจะเล็ง ๆ ว่าแล้วอะไรมันจะเกิด ตอนนี้ต้องบอกตามตรงว่าตรงผล Impact นี่มันได้จากโครงการเก่า แล้วมันจะค่อย ๆ ลดลง เรายังหา เรียกอะไรดี Wining course ตัวใหม่ ยังไม่ค่อยเจอ ตัวไหนมันจะเป็น Wining Horse ต่อไปต่อ Agenda ด้วย เพราะ Impac ไอ้ตัวที่ระดับ Maxnes ระดับพันล้าน มันอยู่ที่ไหนบ้าง ตอนนี้ เกิน 500 ล้าน Big Rock กับ TTRS เราต้อง อาจจะต้องตัวใหม่ ว่าตัวใหม่ตัวถัดไปมันคืออันไหน ไม่งั้นมันจะดรอปลงแล้วจะ Drop ลงมากครับ เพราะหมดโครงการแล้ว</w:t>
      </w:r>
    </w:p>
    <w:p>
      <w:pPr>
        <w:pStyle w:val="BodyText"/>
      </w:pPr>
      <w:r>
        <w:t xml:space="preserve">(ผู้เข้าร่วมประชุมชาย) อันนี้อาจจะฝาก ดร.พสุ ดูแนวทางการใช้ประโยชน์นะ ฝากแต่ละผลงานในที่นี้นะ จริง ๆ อาจจะมีผลงานอื่นนะครับ ผมคิดว่าหลายตัวเป็นผลงานที่ดีนะ เช่น TTRS หรือ A-MED Telehealth นะ มิติที่ว่ามันมีเครือข่าย มันมีหน่วยงานอื่นร่วมทำงาน แล้วก็บางหน่วยงานก็เขาเรียกว่าเขาช่วยขับเคลื่อนเชิงนโยบายได้ ถ้าเกิดมันขับเคลื่อยได้ก็เป็นการทำให้ใช้เยอะขึ้นหรือว่ามีตัว Reception ขึ้นมาทันที่เลยนะยกตัวอย่าง อาจจะไม่เป็นตัวอย่างที่ไม่ดีก็ได้นะ ที่เคยได้ยินไหม อยู่ที่ NECTEC เราโปรโมทมาตั้งนานนะ ทำอะไร เป็นหน่วยโภชนาการที่จะขอใช้ ณ ตอนนั้นน่ะ ขึ้นยากมาก ถ้าเราดูกาลเวลานะ ขึ้นช้ามาก แต่มีเคสเคสเดียวที่เป็นข่าวที่นครศรีธรรมราชมันขึ้นทันทีเลยครับ เพราะนโยบายลงมาเลยว่าเพื่อให้เกิดความโปร่งใสแล้วก็ให้เกิดบวกกับให้เด็ก ๆ ได้โภชนาการที่ดี ให้ใช้แพลตฟอร์มเดียวเท่านั้น</w:t>
      </w:r>
    </w:p>
    <w:p>
      <w:pPr>
        <w:pStyle w:val="BodyText"/>
      </w:pPr>
      <w:r>
        <w:t xml:space="preserve">(อาจารย์วันทนีย์) เหมือนตอนนี้ท่านผู้ว่าชัชชาติน่ะ ให้ดูอย่างเดียวเลยค่ะ เราลงไปที่คณะซิตีภูเก็ตก็ค่อย ๆ ขึ้นนะ เห็นไหม นี่คือไอดอล ก็คือท่านชัชชาติ พอมี Inculancer นี่ ไอ้ตรงแนวทางนี่ เหมือนกับว่า ต้องคิดเรื่องคล้าย ๆ กับวิธีนไปพร้อม ๆ กันว่าจะเดินแบบไหนดี อันนี้ต้องช่วย ๆ กันดูครับ เพราะมีวิธีนี้อย่างแฮปปีเอง Thai school เสร็จแล้วยอีกิ่ะ แต่เราไม่อยากให้เจอข่าไม่อยากให้เกิดข่าวไม่ดีนะ ขนมจีนน้ำปลาอะไรอย่างนี้ แต่ว่าข่าวที่ไม่ดีก็เป็นข้อดีของงานวิจัยการตลาด</w:t>
      </w:r>
    </w:p>
    <w:p>
      <w:pPr>
        <w:pStyle w:val="BodyText"/>
      </w:pPr>
      <w:r>
        <w:t xml:space="preserve">(ผู้เข้าร่วมประชุมชาย) พูดถึงอาจารย์ชัชชาติ อาจารย์ชัชชาติมา Visit สวทช. อาจารย์สนใจ A-MED Telehealth แล้วก็ NFC อยู่ ว่าพวกผมคุยกับดร.พสุทางไลน์นะ คิดว่าตรงนี้เราต้องรีบเดินนะเหล็กกำลังร้อนนะ เราอาจจะต้องรีบสรุปว่าในเชิง… เราไม่ได้บอกว่า A-MED Telehealth มีเทคโนโลยีอะไร บอกว่าประชาชนคนกรุงเทพฯ น่ะ จะได้อะไร แล้วก็ช่วยซัพพอร์ตให้ได้อย่างนี้ อันนี้เดี๋ยวอาจจะฝาก ดร. พสุ ลองคุยกับ ดร.กิตติ นิดหนึ่งนะ ว่ามีเนื้อหาอะไรที่ให้ทีมท่าน ต้องให้ทีมท่าน ซื้อ ซื้อหมายถึงเอาแนซื้อหมายถึงว่าเอาแน่นอนนะ แล้วเรา้ต้องมีแผนไปในตัวว่าเราจะเดินแบบไนห งบประมาณจะมาจากแหล่งไหน หรือว่างบเบื้องต้นทำได้ประมาณเท่านี้ช่วยเท่านี้ก็จะเดินต่อได้อะไรอย่างไรอะไรอย่างนี้ อย่าง Taxi เพิ่งผ่านผู้บริหาร NECTEC มาเมื่อวานนี้นะครับ จังหวะมาพอดีก็เลยเตรียมเลย อันนี้ก็ต้องฝากไปพร้อม ๆ กันนะ มีคนใช้ Servise ไม่ได้ ก็เดี๋ยวลองคุยกันอีกทีหนึ่งก็ได้ครับ ถ้าเราคุยเรื่อง A-MED Telehealth คุยอีกทีหนึ่งก็ได้ถ้าเกิดทางทีมผู้ว่าฯ อยากได้เป็น A-MED Telehealth เราก็ไม่ว่านะ มี KK Telehelp โอเคนะ เดี๋ยวต่อเลยครับ สวัสดีครับ</w:t>
      </w:r>
    </w:p>
    <w:p>
      <w:pPr>
        <w:pStyle w:val="BodyText"/>
      </w:pPr>
      <w:r>
        <w:t xml:space="preserve">(ผู้เข้าร่วมประชุมชาย) เดี๋ยวประสานคุยต่อครับถึงหน้าไหนแล้ว หน้า 2 แล้วนี่ ก็คืออันนี้จะขอความร่วมมือแต่ละ Lab ครับ โครงการที่ดำเนินการอยู่นี่ อยากให้มีแผนที่One page ของทเห็นชัดเจนว่า เอ๊ะ โครงการที่เราทำนี่ User หลักที่มันจะสร้าง Outcum เหล่านั้นเพื่อสร้าง Intact ในขั้นถัดไปครับ อยากจะทำให้เกิดขึ้น เราจะได้มีความชัดเจนไอ้ข้อมูลพวกนี้มันจะอยู่ในข้อเสนออยู่แล้ว แต่เราอาจจะไม่ได้ยกมาจริงจังเท่าไร ก็อาจจะเป็นแผนที่เราควรจะมุ่งไปอย่างไรอยู่ครับ</w:t>
      </w:r>
    </w:p>
    <w:p>
      <w:pPr>
        <w:pStyle w:val="BodyText"/>
      </w:pPr>
      <w:r>
        <w:t xml:space="preserve">(ประธาน) แล้วก็ส่วนหนึ่ง เสริมกับกับสไลด์ก่อนหน้าของ ดร.พสุ ไอ้เรื่องแนวทางนะ ที่เราเขียนในข้อเสนอโครงการจะเป็นข้อความกว้าง ๆ ใช่ไหมครับ มันอาจจะไม่มีคล้าย ๆ เซิงกลยุทธ์ เพราะว่าตอนเราเขียนข้อเสนอโครงการเรานึกไม่ออกนะ เราอาจจะต้องประกบกันน่ะ ระหว่างสไดล์ของ ดร.พสุ ที่ทำตรงเครื่องหมายคำถามไว้นะ กับสไลด์ต้องควบคู่กันไป</w:t>
      </w:r>
    </w:p>
    <w:p>
      <w:pPr>
        <w:pStyle w:val="BodyText"/>
      </w:pPr>
      <w:r>
        <w:t xml:space="preserve">(ผู้เข้าร่วมประชุมชาย) ครับอาจจะ Dinamic ด้วยเหมือนกัน อาจจะปรับ</w:t>
      </w:r>
    </w:p>
    <w:p>
      <w:pPr>
        <w:pStyle w:val="BodyText"/>
      </w:pPr>
      <w:r>
        <w:t xml:space="preserve">(ดร.ศรัณย์) ครับ คือ คล้าย ๆ เหมือนกับที่เราเจอนะไม่ว่าจะเป็นเรื่องกัญชาใช่ไหม เรื่องผ้าอ้อมผู้ใหญ่ใช่ไหมพสุเอานโยบายมาช่วยขับเคลื่อนปุ๊บนี่ มันวิ่งหาของเลยนะ โอเคไหมครับ มันวิ่งหาเลย หาจากนโยบายกรรมการหรือหน่วยงานที่มีอำนาจในการให้นโยบายขับเคลื่อนนี่มันเลยวิ่งหาของทันที โอเคครับ ต่อเลยครับ</w:t>
      </w:r>
    </w:p>
    <w:p>
      <w:pPr>
        <w:pStyle w:val="BodyText"/>
      </w:pPr>
      <w:r>
        <w:t xml:space="preserve">(ผู้เข้าร่วมประชุมชาย) ครบแล้วครับ</w:t>
      </w:r>
    </w:p>
    <w:p>
      <w:pPr>
        <w:pStyle w:val="BodyText"/>
      </w:pPr>
      <w:r>
        <w:t xml:space="preserve">(ผู้เข้าร่วมประชุมหญิง) อันนี้เพิ่มเติมนิดหนึ่งค่ะ พอดี ER ของ สอ. ค่ะ ลงข้อมูลมาบอกว่าพสอ. จะแถลงข่าวผลงานเด่นที่เท่าเทียม COVID ได้ขอขอบคุณ A-MED Telehealth</w:t>
      </w:r>
    </w:p>
    <w:p>
      <w:pPr>
        <w:pStyle w:val="BodyText"/>
      </w:pPr>
      <w:r>
        <w:t xml:space="preserve">(ประธาน) ได้ครับ มีอย่างอื่นอีกไหม เขาขอมาอันเดียวค่ะ</w:t>
      </w:r>
    </w:p>
    <w:p>
      <w:pPr>
        <w:pStyle w:val="BodyText"/>
      </w:pPr>
      <w:r>
        <w:t xml:space="preserve">(ดร.ศรัณย์) โอเคครับ วันนี้ก็ประมาณนี้นะ ท่านใดข้อแนะนำหรืออะไรไหมครับ</w:t>
      </w:r>
    </w:p>
    <w:p>
      <w:pPr>
        <w:pStyle w:val="BodyText"/>
      </w:pPr>
      <w:r>
        <w:t xml:space="preserve">(ผู้เข้าร่วมประชุมชาย) จะมีอีกเรื่องเมื่อวานคุยกับ เรื่องที่เขาจะมาเรื่องที่จะมา Offer ก็เดี๋ยวประสานพี่กิตติ จัดการเรื่อง ADigital health เดี๋ยววันที่ 6 ก็อาจจะ… เข้าไป เพราะว่าผมลงพัทลุง กับ ดร. โป้ง</w:t>
      </w:r>
    </w:p>
    <w:p>
      <w:pPr>
        <w:pStyle w:val="BodyText"/>
      </w:pPr>
      <w:r>
        <w:t xml:space="preserve">(ประธาน) … ที่เคย ที่ผมมีประสบการณ์จะเป็นด้าน Digital Enginering ข้อตกลงที่คุยกันมันเป็นลักษณะเหมือน ถ้าภาษาเราก็เหมือนพวกเราคือเหมือนจะพยายามขายของให้เขา เขาอยากจะให้เราช่วยขายของให้เขาแต่เราก็เสนอว่าเราเป็นหน่วยงานวิจัยและพัฒนา เราก็จะนำเสนอในสิ่งที่เป้าหมายในเมืองไทยนี่เป็นคนตัดสินใจเอง บางทีเราไม่อยากให้เขามองเราเป็นเครื่องมือช่วยเป็นคนขายของนะ ทีนี้เลยคิดอย่างนี้ครับ ถ้าเขามาในมิติให้เราช่วยขายของ เราอาจจะต้องมีเอกชนในมือเรา ที่อาจจะ License ผลงานเราแล้ว มา เรียกว่าอะไรล่ะเรียกว่าอะไรล่ะ มาร่วมคุย ถ้าเรารู้ล่วงหน้านะ แต่ถ้าเราไม่รู้ร่วงหน้า เราก็คุยแล้วอะไรน่ะ ค่อย ๆ เสนอความเห็นก็ได้ ภารกิจเรานะ อาจจะคุยกับประชาชนก็ได้ อะไรอย่างนี้ครับ เพราะพอดีต่างชาติเขาจะมาในแนวนี้เยอะ ที่เคยเจอหน่อยก็ที่พี่โป้งที่พวกแคสมานะ หรือเราไปหาแคสนี่ ถ้าไม่ชัดเจนนะ เราก็จะคุยบริษัทลูกของแคช จะขอดูแล็บไม่มี อันนี้ต้องชัดเจน เราต้องรู้นิดหนึ่งว่าวัตถุประสงค์ใดจะได้ร่วมมือกันได้ถูกโอเคนะครับ อย่างนั้นวันนี้ประมาณนี้นะ</w:t>
      </w:r>
    </w:p>
    <w:p>
      <w:pPr>
        <w:pStyle w:val="BodyText"/>
      </w:pPr>
      <w:r>
        <w:t xml:space="preserve">(ผู้เข้าร่วมประชุมหญิง) มีเรื่องอะไรอีก… ขอปิดประชุมเลยนะครับ</w:t>
      </w:r>
    </w:p>
    <w:p>
      <w:pPr>
        <w:pStyle w:val="BodyText"/>
      </w:pPr>
      <w:r>
        <w:t xml:space="preserve">(อาจารย์วันทนีย์) เดี๋ยวทีม A-MED ยังอยู่นะคะ ขอหารือประเด็นภายในด้วยค่ะ เรื่องกำหนดการดูงานของ ผ.พ.ว. ค่ ะรอบที่ สายล่างอันนี้หรือยัง บ้างน่ะ วันที่เท่าไรนะ 29</w:t>
      </w:r>
    </w:p>
    <w:p>
      <w:pPr>
        <w:pStyle w:val="BodyText"/>
      </w:pPr>
      <w:r>
        <w:t xml:space="preserve">(ผู้เข้าร่วมประชุมหญิง) 29 ค่ะ</w:t>
      </w:r>
    </w:p>
    <w:p>
      <w:pPr>
        <w:pStyle w:val="BodyText"/>
      </w:pPr>
      <w:r>
        <w:t xml:space="preserve">(ผู้เข้าร่วมประชุมชาย)29 โอเค แบบนี้จะได้ประสานน้องเป็ดที่ PR ของ สอ. นะคะ ก็จะเป็นแบบนี้ค่ะ สว. จะเริ่มที่หอประชุมมีการปรับลดรอบแรกที่ผ่านมานี่ มากกว่านี้ 20 นาทีแรก ตามด้วย 10 นาทีของ A-MED จะอยู่ในห้องประชุม ซึ่งรอบแรกเขา 30 นาทีกับ 15 เขาลดเวลาห้องประชุมลงเดินดูสถานที่ยังมีอะไรบ้างในห้องประชุม ก็เลยเป็นของสไลด์ 10 นาที เดี๋ยวจะปรับเพิ่มกับ ดร.พสุ ที่ว่า…</w:t>
      </w:r>
    </w:p>
    <w:p>
      <w:pPr>
        <w:pStyle w:val="BodyText"/>
      </w:pPr>
      <w:r>
        <w:t xml:space="preserve">(ดร.ศรัณย์) สไลด์…</w:t>
      </w:r>
    </w:p>
    <w:p>
      <w:pPr>
        <w:pStyle w:val="BodyText"/>
      </w:pPr>
      <w:r>
        <w:t xml:space="preserve">(ผู้เข้าร่วมประชุมหญิง) อาจารย์เห็นของ ดร.พสุ ส่งมาในไลน์บางคนอาจจะเยอะ ถ้าเกิดมันไม่ใหญ่มากมัน…</w:t>
      </w:r>
    </w:p>
    <w:p>
      <w:pPr>
        <w:pStyle w:val="BodyText"/>
      </w:pPr>
      <w:r>
        <w:t xml:space="preserve">(อาจารย์วันทนีย์) ใช่ ๆ เรื่องเยอะไง</w:t>
      </w:r>
    </w:p>
    <w:p>
      <w:pPr>
        <w:pStyle w:val="BodyText"/>
      </w:pPr>
      <w:r>
        <w:t xml:space="preserve">(ดร.ศรัณย์) วันศุกร์ เสาร์ อาทิตย์</w:t>
      </w:r>
    </w:p>
    <w:p>
      <w:pPr>
        <w:pStyle w:val="BodyText"/>
      </w:pPr>
      <w:r>
        <w:t xml:space="preserve">(ผู้เข้าร่วมประชุมหญิง) ทำตารางเลย บอกแล้วว่าชื่อผลงานวิจัยทำไมไม่เขียนน่ะ ยังไม่มีมา เดี๋ญวสไลด์พสุตอนนี้ก็คือคล้ย ๆ ร่างที่พสุพูดแรก ๆ อะไรนะ อันนี้พสุคงคิดมากมันยังไม่ชัด เดี๋ยวลองปรับดู เดี๋ยวก็ 2 โมงเย็น ถึง ก็จะอยู่ใน สอ. นะคะ ชั่วโมงกว่า</w:t>
      </w:r>
    </w:p>
    <w:p>
      <w:pPr>
        <w:pStyle w:val="BodyText"/>
      </w:pPr>
      <w:r>
        <w:t xml:space="preserve">(ดร.ศรัณย์) …</w:t>
      </w:r>
    </w:p>
    <w:p>
      <w:pPr>
        <w:pStyle w:val="BodyText"/>
      </w:pPr>
      <w:r>
        <w:t xml:space="preserve">(ผู้เข้าร่วมประชุมหญิง) แล้วทีนี้บอกว่าให้นำเสนอตรงสไลด์ไปเลย10 นาทีไม่พอเดี๋ยวอาจารย์จะเพิ่ม</w:t>
      </w:r>
    </w:p>
    <w:p>
      <w:pPr>
        <w:pStyle w:val="BodyText"/>
      </w:pPr>
      <w:r>
        <w:t xml:space="preserve">(ดร.ศรัณย์) เดี๋ยวค่อยนอกรอบอีกทีหนึ่ง ก็เลยจับเวลาแล้วให้ไปถึง INC 2 ครึ่งชั่วโมงตรงนั้นนะคะเราขอเสนอไป 2 เราคุยกับ ดร.ปลา ไปแล้ว ก็เห็นอาจารย์วันทนีย์นัดที่ชั้น 2 นักวิจัยทั้งหมดมารวมกันที่ชั้น 2 นะคะแล้วก็ตรงนัั้น่ะ 10 นาทีประมาณว่ามีผลงานวิจัยอะไรบ้าง ชื่อน่ะ ชื่อนามสกุล เพราะว่าอาจจะไม่ได้นำเสนอทุกอัน ห้อง แล็ปมี</w:t>
      </w:r>
    </w:p>
    <w:p>
      <w:pPr>
        <w:pStyle w:val="BodyText"/>
      </w:pPr>
      <w:r>
        <w:t xml:space="preserve">(ดร.ศรัณย์) คือ อยากให้โชว์ Pasility เขาเป็นอาจารย์เป็นนักวิจัยน่ะ เขาก็อยากมี Vacibiที่ตัวอย่างผลงานนะ</w:t>
      </w:r>
    </w:p>
    <w:p>
      <w:pPr>
        <w:pStyle w:val="BodyText"/>
      </w:pPr>
      <w:r>
        <w:t xml:space="preserve">(อาจารย์วันทนีย์) คือ ถ้าเราสามารถผลงานนะ แค่เดินผ่าน ตรงนนี้มันเป็นอยู่แล้วค่ะ ที่เป็นห้องแล็บ ห้องแล็บในเครื่องมือแพทย์ ตรง Lab ดร.ปลา บอกมาเลยค่ะ ก็จะได้…เขียนไปเลย เขียนเลยค่ะ กฤษณ์ไกรพ์</w:t>
      </w:r>
    </w:p>
    <w:p>
      <w:pPr>
        <w:pStyle w:val="BodyText"/>
      </w:pPr>
      <w:r>
        <w:t xml:space="preserve">(ผู้เข้าร่วมประชุมหญิง) ฮัลโหลค่ะ ติดสายอยู่ค่ะ</w:t>
      </w:r>
    </w:p>
    <w:p>
      <w:pPr>
        <w:pStyle w:val="BodyText"/>
      </w:pPr>
      <w:r>
        <w:t xml:space="preserve">(อาจารย์วันทนีย์) รวบรวมมาส่งมานะคะ ว่ามีผลงานอะไรบ้างค่ะ ชื่อผลงาน</w:t>
      </w:r>
    </w:p>
    <w:p>
      <w:pPr>
        <w:pStyle w:val="BodyText"/>
      </w:pPr>
      <w:r>
        <w:t xml:space="preserve">(ผู้เข้าร่วมประชุมหญิง) ก็คือผลงานที่ต้องการจะนำเสนอใช่ไหมคะ ใช่</w:t>
      </w:r>
    </w:p>
    <w:p>
      <w:pPr>
        <w:pStyle w:val="BodyText"/>
      </w:pPr>
      <w:r>
        <w:t xml:space="preserve">(ผู้เข้าร่วมประชุมชาย) ที่เขียนให้</w:t>
      </w:r>
    </w:p>
    <w:p>
      <w:pPr>
        <w:pStyle w:val="BodyText"/>
      </w:pPr>
      <w:r>
        <w:t xml:space="preserve">(ดร.ศรัณย์) ถ้าเกิดเขียนมาแล้วก็ฝากเตรียมตัวอย่างไว้โชว์ด้วยนะ</w:t>
      </w:r>
    </w:p>
    <w:p>
      <w:pPr>
        <w:pStyle w:val="BodyText"/>
      </w:pPr>
      <w:r>
        <w:t xml:space="preserve">(ผู้เข้าร่วมประชุมหญิง) ค่ะ</w:t>
      </w:r>
    </w:p>
    <w:p>
      <w:pPr>
        <w:pStyle w:val="BodyText"/>
      </w:pPr>
      <w:r>
        <w:t xml:space="preserve">(อาจารย์วันทนีย์) ต่อไป</w:t>
      </w:r>
    </w:p>
    <w:p>
      <w:pPr>
        <w:pStyle w:val="BodyText"/>
      </w:pPr>
      <w:r>
        <w:t xml:space="preserve">(ดร.ศรัณย์) ไปอยู่ชั้น 11</w:t>
      </w:r>
    </w:p>
    <w:p>
      <w:pPr>
        <w:pStyle w:val="BodyText"/>
      </w:pPr>
      <w:r>
        <w:t xml:space="preserve">(อาจารย์วันทนีย์) ถ้าถามนี่ จากชั้น 2 นี่ เราจะลงมาชั้น 1 หรือว่าเราจะลงลงมาชั้น 1 หรือว่าเราจะลงลิฟที่สถานชั้น 1 ของดร.เปาน่ะ คิดว่า 1 ก่อนแล้วก็ไป 2 แล้วก็ 11แล้วก็ไป 2 แล้วก็ไป 11</w:t>
      </w:r>
    </w:p>
    <w:p>
      <w:pPr>
        <w:pStyle w:val="BodyText"/>
      </w:pPr>
      <w:r>
        <w:t xml:space="preserve">(ผู้เข้าร่วมประชุมชาย) รถกอล์ฟมันไปเทียบชั้น 1 ได้เลย</w:t>
      </w:r>
    </w:p>
    <w:p>
      <w:pPr>
        <w:pStyle w:val="BodyText"/>
      </w:pPr>
      <w:r>
        <w:t xml:space="preserve">(ผู้เข้าร่วมประชุมหญิง) อะไรนะ</w:t>
      </w:r>
    </w:p>
    <w:p>
      <w:pPr>
        <w:pStyle w:val="BodyText"/>
      </w:pPr>
      <w:r>
        <w:t xml:space="preserve">(ผู้เข้าร่วมประชุมชาย) รถบนชั้น 1 ได้เลยนะครับ</w:t>
      </w:r>
    </w:p>
    <w:p>
      <w:pPr>
        <w:pStyle w:val="BodyText"/>
      </w:pPr>
      <w:r>
        <w:t xml:space="preserve">(อาจารย์วันทนีย์) พสุว่าไงนะคะมันขึ้นไปเทียบหน้าชั้น 1 ได้เลย</w:t>
      </w:r>
    </w:p>
    <w:p>
      <w:pPr>
        <w:pStyle w:val="BodyText"/>
      </w:pPr>
      <w:r>
        <w:t xml:space="preserve">(อาจารย์วันทนีย์) ใช่ค่ะ หน้าชั้น 1 ได้เลยค่ะ</w:t>
      </w:r>
    </w:p>
    <w:p>
      <w:pPr>
        <w:pStyle w:val="BodyText"/>
      </w:pPr>
      <w:r>
        <w:t xml:space="preserve">(ผู้เข้าร่วมประชุมชาย) แล้วก็อาจจะดูอาจารย์อยากให้แวะชั้น 1 ที่มีเครื่อง Printer โลหะนี้ใช่ไหมครับ</w:t>
      </w:r>
    </w:p>
    <w:p>
      <w:pPr>
        <w:pStyle w:val="BodyText"/>
      </w:pPr>
      <w:r>
        <w:t xml:space="preserve">(อาจารย์วันทนีย์) หลังจากไปชั้น 2 แล้วมันต้องเดินผ่านชั้น 1 เพื่อจะไป… ไปดู</w:t>
      </w:r>
    </w:p>
    <w:p>
      <w:pPr>
        <w:pStyle w:val="BodyText"/>
      </w:pPr>
      <w:r>
        <w:t xml:space="preserve">(ผู้เข้าร่วมประชุมชาย) ไม่ได้อาจารย์ ถ้าเข้าชั้น 2 แล้วกดไปชั้น 11 ง่ายกว่า</w:t>
      </w:r>
    </w:p>
    <w:p>
      <w:pPr>
        <w:pStyle w:val="BodyText"/>
      </w:pPr>
      <w:r>
        <w:t xml:space="preserve">(อาจารย์วันทนีย์) หรือ ถ้าอย่างนั้นลงรถแล้วไป 1 เลย ลงรถกอล์ฟเสร็จแล้วก็เข้า 1 เสร็จแล้วก็ไป 2 1 มันต้องเข้าซอกตรงไหนไหม จะง่าย ๆ</w:t>
      </w:r>
    </w:p>
    <w:p>
      <w:pPr>
        <w:pStyle w:val="BodyText"/>
      </w:pPr>
      <w:r>
        <w:t xml:space="preserve">(ผู้เข้าร่วมประชุมหญิง) ถ้าเข้าจากชั้น 1 มันมีประตูตรงกลางโดยตรงเลยค่ะ ค่อยออกมาขึ้นลิฟต์ตรงกลางอีกทีจะเหมาะกว่าน่ะค่ะ</w:t>
      </w:r>
    </w:p>
    <w:p>
      <w:pPr>
        <w:pStyle w:val="BodyText"/>
      </w:pPr>
      <w:r>
        <w:t xml:space="preserve">(ดร.ศรัณย์) ครับก็ดู ๆ เหมือนก็คือเหมือนกับว่า 16.00 น. INC 2 ที่ชั้น 1 เพื่อดูห้องเพื่อ…</w:t>
      </w:r>
    </w:p>
    <w:p>
      <w:pPr>
        <w:pStyle w:val="BodyText"/>
      </w:pPr>
      <w:r>
        <w:t xml:space="preserve">(ดร.ศรัณย์) เพื่อดูห้อง</w:t>
      </w:r>
    </w:p>
    <w:p>
      <w:pPr>
        <w:pStyle w:val="BodyText"/>
      </w:pPr>
      <w:r>
        <w:t xml:space="preserve">(อาจารย์วันทนีย์) มี 3 จุดน่ะค่ะ ห้อง CC</w:t>
      </w:r>
    </w:p>
    <w:p>
      <w:pPr>
        <w:pStyle w:val="BodyText"/>
      </w:pPr>
      <w:r>
        <w:t xml:space="preserve">(ดร.ศรัณย์) ขอชื่อห้องชัด ๆ ได้ไหม หน่อยได้ไหมว่าทำไม… ชื่อน่ะ ห้องแล็ปชื่ออะไรที่เราเข้าใจกันเอง</w:t>
      </w:r>
    </w:p>
    <w:p>
      <w:pPr>
        <w:pStyle w:val="BodyText"/>
      </w:pPr>
      <w:r>
        <w:t xml:space="preserve">(ผู้เข้าร่วมประชุมหญิง) มันมีชื่อน่ะค่ะ นี่ ๆ ก็คือ 16.00 - 16.30 2.6.30 มาที่ห้องแล้บนะ</w:t>
      </w:r>
    </w:p>
    <w:p>
      <w:pPr>
        <w:pStyle w:val="BodyText"/>
      </w:pPr>
      <w:r>
        <w:t xml:space="preserve">(ดร.ศรัณย์) อันนี้แค่เดินผ่านใช่ไหม มีเครื่องใหญ่ค่ะ เครื่องมือด้วย ดร.ศรัณย์ อาจจะยังไม่เคยไปดูใช่ไหมคะ</w:t>
      </w:r>
    </w:p>
    <w:p>
      <w:pPr>
        <w:pStyle w:val="BodyText"/>
      </w:pPr>
      <w:r>
        <w:t xml:space="preserve">(ดร.ศรัณย์) อันนี้ก็เหมือนว่า ว่าที่ ผอ. เดินผ่านหรือ…</w:t>
      </w:r>
    </w:p>
    <w:p>
      <w:pPr>
        <w:pStyle w:val="BodyText"/>
      </w:pPr>
      <w:r>
        <w:t xml:space="preserve">(ผู้เข้าร่วมประชุมหญิง) เข้าไปดูได้มีผลงานโชว์หน่อยว่าผลงานชิ้นพวกนี้ว่าของตรงนี้เกิดจากการใช้พรินต์เตอร์พวกนี้ แล้วก็ผ่าน ISO อะไรก็ว่าไปนะ รวรวบ</w:t>
      </w:r>
    </w:p>
    <w:p>
      <w:pPr>
        <w:pStyle w:val="BodyText"/>
      </w:pPr>
      <w:r>
        <w:t xml:space="preserve">(ดร.ศรัณย์) ทีนี้ต้องบอกนิดนึงว่าห้องชั้น 1 ตรงนั้นนี่จะให้กี่นาที ตอนนี้เรามีเวลาอีก 30</w:t>
      </w:r>
    </w:p>
    <w:p>
      <w:pPr>
        <w:pStyle w:val="BodyText"/>
      </w:pPr>
      <w:r>
        <w:t xml:space="preserve">(ผู้เข้าร่วมประชุมหญิง) 5</w:t>
      </w:r>
    </w:p>
    <w:p>
      <w:pPr>
        <w:pStyle w:val="BodyText"/>
      </w:pPr>
      <w:r>
        <w:t xml:space="preserve">(ดร.ศรัณย์) ชั้น 1</w:t>
      </w:r>
    </w:p>
    <w:p>
      <w:pPr>
        <w:pStyle w:val="BodyText"/>
      </w:pPr>
      <w:r>
        <w:t xml:space="preserve">(ผู้เข้าร่วมประชุมหญิง) ชั้น 1</w:t>
      </w:r>
    </w:p>
    <w:p>
      <w:pPr>
        <w:pStyle w:val="BodyText"/>
      </w:pPr>
      <w:r>
        <w:t xml:space="preserve">(ผู้เข้าร่วมประชุมชาย) ชั้น 1 5 นาที ชั้น 1 ในสไลด์มันจะมีรวม</w:t>
      </w:r>
    </w:p>
    <w:p>
      <w:pPr>
        <w:pStyle w:val="BodyText"/>
      </w:pPr>
      <w:r>
        <w:t xml:space="preserve">(ผู้เข้าร่วมประชุมหญิง) อะไรนะคะอาจารย์</w:t>
      </w:r>
    </w:p>
    <w:p>
      <w:pPr>
        <w:pStyle w:val="BodyText"/>
      </w:pPr>
      <w:r>
        <w:t xml:space="preserve">(ดร.ศรัณย์) มันเต็มห้องไหม ห้างน่ะ</w:t>
      </w:r>
    </w:p>
    <w:p>
      <w:pPr>
        <w:pStyle w:val="BodyText"/>
      </w:pPr>
      <w:r>
        <w:t xml:space="preserve">(ผู้เข้าร่วมประชุมหญิง) ไม่เต็มค่ะ ก็คือจะมห้องละ 1 เครื่องค่ะห้องที่ดูไว้ Invisibility ให้แค่ไม่ถึงมีโต๊ะอยู่ห้องไหนโชว์ได้</w:t>
      </w:r>
    </w:p>
    <w:p>
      <w:pPr>
        <w:pStyle w:val="BodyText"/>
      </w:pPr>
      <w:r>
        <w:t xml:space="preserve">(อาจารย์วันทนีย์) ที่มันเสร็จแล้ว</w:t>
      </w:r>
    </w:p>
    <w:p>
      <w:pPr>
        <w:pStyle w:val="BodyText"/>
      </w:pPr>
      <w:r>
        <w:t xml:space="preserve">(ผู้เข้าร่วมประชุมหญิง) แต่ก็คือ เราอยากจะให้ไปชั้น 1 ด้วยใช่ไหมคะ</w:t>
      </w:r>
    </w:p>
    <w:p>
      <w:pPr>
        <w:pStyle w:val="BodyText"/>
      </w:pPr>
      <w:r>
        <w:t xml:space="preserve">(อาจารย์วันทนีย์) ไม่ ๆ อาจารย์อยากเห็นภาพก่อนว่าภาพรวมที่ถ่ายรูปออกมาแบบมุมกว้างแล้วดูดี</w:t>
      </w:r>
    </w:p>
    <w:p>
      <w:pPr>
        <w:pStyle w:val="BodyText"/>
      </w:pPr>
      <w:r>
        <w:t xml:space="preserve">(ดร.ศรัณย์) แล้วดูดีน่ะ</w:t>
      </w:r>
    </w:p>
    <w:p>
      <w:pPr>
        <w:pStyle w:val="BodyText"/>
      </w:pPr>
      <w:r>
        <w:t xml:space="preserve">(อาจารย์วันทนีย์) แล้วดูดี</w:t>
      </w:r>
    </w:p>
    <w:p>
      <w:pPr>
        <w:pStyle w:val="BodyText"/>
      </w:pPr>
      <w:r>
        <w:t xml:space="preserve">(ผู้เข้าร่วมประชุมหญิง) ถ้า ๆ … ตามหน้านี้เลยค่ะ ก็คือเครื่องตรงกลางเครื่องใหญ่ ๆ น่ะค่ะ SLM น่ะค่ะ เครื่องพรินต์โลหะน่ะค่ะ</w:t>
      </w:r>
    </w:p>
    <w:p>
      <w:pPr>
        <w:pStyle w:val="BodyText"/>
      </w:pPr>
      <w:r>
        <w:t xml:space="preserve">(ดร.ศรัณย์) SLM สมมติอยู่ที่ห้อง ชั้น 1 ห้อง 107 ใช่ไหม</w:t>
      </w:r>
    </w:p>
    <w:p>
      <w:pPr>
        <w:pStyle w:val="BodyText"/>
      </w:pPr>
      <w:r>
        <w:t xml:space="preserve">(ผู้เข้าร่วมประชุมหญิง) ใช่ค่ะ</w:t>
      </w:r>
    </w:p>
    <w:p>
      <w:pPr>
        <w:pStyle w:val="BodyText"/>
      </w:pPr>
      <w:r>
        <w:t xml:space="preserve">(อาจารย์วันทนีย์) แล้วเริ่มทำงานหรือยัง</w:t>
      </w:r>
    </w:p>
    <w:p>
      <w:pPr>
        <w:pStyle w:val="BodyText"/>
      </w:pPr>
      <w:r>
        <w:t xml:space="preserve">(ผู้เข้าร่วมประชุมหญิง) ยังไม่ได้เริ่มค่ะ</w:t>
      </w:r>
    </w:p>
    <w:p>
      <w:pPr>
        <w:pStyle w:val="BodyText"/>
      </w:pPr>
      <w:r>
        <w:t xml:space="preserve">(อาจารย์วันทนีย์) ยังไม่ได้เริ่ม อย่าเลย</w:t>
      </w:r>
    </w:p>
    <w:p>
      <w:pPr>
        <w:pStyle w:val="BodyText"/>
      </w:pPr>
      <w:r>
        <w:t xml:space="preserve">(ผู้เข้าร่วมประชุมหญิง) น่าจะเอา…</w:t>
      </w:r>
    </w:p>
    <w:p>
      <w:pPr>
        <w:pStyle w:val="BodyText"/>
      </w:pPr>
      <w:r>
        <w:t xml:space="preserve">(ดร.ศรัณย์) อย่างนั้นไม่เอา ไม่เอา ๆ</w:t>
      </w:r>
    </w:p>
    <w:p>
      <w:pPr>
        <w:pStyle w:val="BodyText"/>
      </w:pPr>
      <w:r>
        <w:t xml:space="preserve">(ผู้เข้าร่วมประชุมหญิง) เริ่มทำจะเป็ฯห้องแรกค่ะ ห้องแรกที่เป็นDental CNC น่ะค่ะ</w:t>
      </w:r>
    </w:p>
    <w:p>
      <w:pPr>
        <w:pStyle w:val="BodyText"/>
      </w:pPr>
      <w:r>
        <w:t xml:space="preserve">(อาจารย์วันทนีย์) แล้วเป็นเครื่องอะไรคะ</w:t>
      </w:r>
    </w:p>
    <w:p>
      <w:pPr>
        <w:pStyle w:val="BodyText"/>
      </w:pPr>
      <w:r>
        <w:t xml:space="preserve">(ผู้เข้าร่วมประชุมหญิง) เป็นเครื่อง CNC Cencing โลหะ ค่อะไรตอนนี้งานน่ะ</w:t>
      </w:r>
    </w:p>
    <w:p>
      <w:pPr>
        <w:pStyle w:val="BodyText"/>
      </w:pPr>
      <w:r>
        <w:t xml:space="preserve">(ผู้เข้าร่วมประชุมหญิง) ตอนนี้ขึ้นรูปงานทันตกรรมค่ะอาจารย์</w:t>
      </w:r>
    </w:p>
    <w:p>
      <w:pPr>
        <w:pStyle w:val="BodyText"/>
      </w:pPr>
      <w:r>
        <w:t xml:space="preserve">(อาจารย์วันทนีย์) งานทันตกรรมคืออะไร</w:t>
      </w:r>
    </w:p>
    <w:p>
      <w:pPr>
        <w:pStyle w:val="BodyText"/>
      </w:pPr>
      <w:r>
        <w:t xml:space="preserve">(ผู้เข้าร่วมประชุมหญิง) เป็น Dental Bar อย่างนี้ค่ะอาจารย์</w:t>
      </w:r>
    </w:p>
    <w:p>
      <w:pPr>
        <w:pStyle w:val="BodyText"/>
      </w:pPr>
      <w:r>
        <w:t xml:space="preserve">(อาจารย์วันทนีย์) แล้วมีผลงานตัวอย่างไหม</w:t>
      </w:r>
    </w:p>
    <w:p>
      <w:pPr>
        <w:pStyle w:val="BodyText"/>
      </w:pPr>
      <w:r>
        <w:t xml:space="preserve">(ผู้เข้าร่วมประชุมหญิง) มีค่ะ ค่ะ แต่ถ้า…</w:t>
      </w:r>
    </w:p>
    <w:p>
      <w:pPr>
        <w:pStyle w:val="BodyText"/>
      </w:pPr>
      <w:r>
        <w:t xml:space="preserve">(อาจารย์วันทนีย์) ถ้ามีตัวอย่างเอาขึ้นไปโชว์ข้างบนล่ะกัน อาจารย์ว่ามันยัง…ไม่จูงใจพอน่ะ</w:t>
      </w:r>
    </w:p>
    <w:p>
      <w:pPr>
        <w:pStyle w:val="BodyText"/>
      </w:pPr>
      <w:r>
        <w:t xml:space="preserve">(ผู้เข้าร่วมประชุมหญิง) ก็คือขึ้นไปข้างบนเลยค่ะ ถ้าอย่างนั้นน่ะค่ะ</w:t>
      </w:r>
    </w:p>
    <w:p>
      <w:pPr>
        <w:pStyle w:val="BodyText"/>
      </w:pPr>
      <w:r>
        <w:t xml:space="preserve">(ดร.ศรัณย์) ชั้น 2 ไหน ชั้น 2 ใช่ไหมคะ ชั้น 1 บยังไม่ต้องดู</w:t>
      </w:r>
    </w:p>
    <w:p>
      <w:pPr>
        <w:pStyle w:val="BodyText"/>
      </w:pPr>
      <w:r>
        <w:t xml:space="preserve">(ดร.ศรัณย์) ชั้น 2 ห้องไหนล่ะ</w:t>
      </w:r>
    </w:p>
    <w:p>
      <w:pPr>
        <w:pStyle w:val="BodyText"/>
      </w:pPr>
      <w:r>
        <w:t xml:space="preserve">(ผู้เข้าร่วมประชุมหญิง) ชั้น 2 มันจะเป็นห้อง 217 ค่ะ</w:t>
      </w:r>
    </w:p>
    <w:p>
      <w:pPr>
        <w:pStyle w:val="BodyText"/>
      </w:pPr>
      <w:r>
        <w:t xml:space="preserve">(ดร.ศรัณย์) 217 โอเค</w:t>
      </w:r>
    </w:p>
    <w:p>
      <w:pPr>
        <w:pStyle w:val="BodyText"/>
      </w:pPr>
      <w:r>
        <w:t xml:space="preserve">(ผู้เข้าร่วมประชุมหญิง) มันจะรวมข้างในหลายเป็นคนทันตกรรมและของ HA ด้วยค่ะ</w:t>
      </w:r>
    </w:p>
    <w:p>
      <w:pPr>
        <w:pStyle w:val="BodyText"/>
      </w:pPr>
      <w:r>
        <w:t xml:space="preserve">(ดร.ศรัณย์) โอเคที่พูดถึงเอาไว้ในห้องนี้ได้ไหม</w:t>
      </w:r>
    </w:p>
    <w:p>
      <w:pPr>
        <w:pStyle w:val="BodyText"/>
      </w:pPr>
      <w:r>
        <w:t xml:space="preserve">(ผู้เข้าร่วมประชุมหญิง) ใช่ค่ะ เหมือนที่ ดร.เปา แจ้งไว้ว่าเอาของทุกกลุ่มมารวมไว้เลยค่ะ</w:t>
      </w:r>
    </w:p>
    <w:p>
      <w:pPr>
        <w:pStyle w:val="BodyText"/>
      </w:pPr>
      <w:r>
        <w:t xml:space="preserve">(ผู้เข้าร่วมประชุมชาย) โอเค ดร.เปาอธิบายใช่ไหมวันที่ 29</w:t>
      </w:r>
    </w:p>
    <w:p>
      <w:pPr>
        <w:pStyle w:val="BodyText"/>
      </w:pPr>
      <w:r>
        <w:t xml:space="preserve">(ผู้เข้าร่วมประชุมหญิง) ใช่ค่ะ ให้เวลาห้องนี้กี่นาทีละ 10 นาทีหรือ 10 จะมีให้ถามตอบ 10 นาทีรวมถามตอบ ห้องนี้จะมีของ ดร.ติ๊ก</w:t>
      </w:r>
    </w:p>
    <w:p>
      <w:pPr>
        <w:pStyle w:val="BodyText"/>
      </w:pPr>
      <w:r>
        <w:t xml:space="preserve">(ผู้เข้าร่วมประชุมหญิง) ค่ะ คิดว่าน่าจะมีทุกทีมมา Stanby</w:t>
      </w:r>
    </w:p>
    <w:p>
      <w:pPr>
        <w:pStyle w:val="BodyText"/>
      </w:pPr>
      <w:r>
        <w:t xml:space="preserve">(ดร.ศรัณย์) เรียบร้อยครับ มีอะไรต่อ 11 11 ใช่ค่ะ 11 ไม่มีรูปแต่ให้เขาถ่ายรูป เราขอให้เขาส่งรูปอันนี้ไม่ใช่ถ่ายแบบนั้นนะอาจารย์ ใช่ไหม 11 ก็คือ TTRS หรือ</w:t>
      </w:r>
    </w:p>
    <w:p>
      <w:pPr>
        <w:pStyle w:val="BodyText"/>
      </w:pPr>
      <w:r>
        <w:t xml:space="preserve">(อาจารย์วันทนีย์) Captioned ทีนี้ของชูศักดิ์ค่ะชูศักดิ์ค่ะ ชูศักดิ์โชว์อะไร ห้องเรา… เอาของมาดีกว่า ชูศักดิ์โชว์อะไรคะ</w:t>
      </w:r>
    </w:p>
    <w:p>
      <w:pPr>
        <w:pStyle w:val="BodyText"/>
      </w:pPr>
      <w:r>
        <w:t xml:space="preserve">(ผู้เข้าร่วมประชุมชาย) อาจารย์บอกให้โชว์ใช่ไหมครับโชว์ Kios มีอะไรเพิ่มบ้าง</w:t>
      </w:r>
    </w:p>
    <w:p>
      <w:pPr>
        <w:pStyle w:val="BodyText"/>
      </w:pPr>
      <w:r>
        <w:t xml:space="preserve">(ดร.ศรัณย์) มีอะไรโชว์ไหม มันยังไม่เสร็จน่ะ</w:t>
      </w:r>
    </w:p>
    <w:p>
      <w:pPr>
        <w:pStyle w:val="BodyText"/>
      </w:pPr>
      <w:r>
        <w:t xml:space="preserve">(อาจารย์วันทนีย์) เสร็จหรือยัง เสร็จหรือยัง</w:t>
      </w:r>
    </w:p>
    <w:p>
      <w:pPr>
        <w:pStyle w:val="BodyText"/>
      </w:pPr>
      <w:r>
        <w:t xml:space="preserve">(ผู้เข้าร่วมประชุมชาย) ยังไม่เสร็จครับอาจารย์</w:t>
      </w:r>
    </w:p>
    <w:p>
      <w:pPr>
        <w:pStyle w:val="BodyText"/>
      </w:pPr>
      <w:r>
        <w:t xml:space="preserve">(ดร.ศรัณย์) โชว์ได้ไหม ทำไมไม่โชว์ล่ะ มัน… โชว์ได้ครับ จริง ๆเราก็โชว์ให้เอกชนดูก็โชว์จริง ๆ เราก็โชว์ให้เอกชนดูอยู่ครับ</w:t>
      </w:r>
    </w:p>
    <w:p>
      <w:pPr>
        <w:pStyle w:val="BodyText"/>
      </w:pPr>
      <w:r>
        <w:t xml:space="preserve">(ดร.ศรัณย์) ไว้ไหนล่ะครับ</w:t>
      </w:r>
    </w:p>
    <w:p>
      <w:pPr>
        <w:pStyle w:val="BodyText"/>
      </w:pPr>
      <w:r>
        <w:t xml:space="preserve">(ผู้เข้าร่วมประชุมหญิง) จะให้ลากมาหรือว่าจะให้เดินไปที่ห้องดร.ชูศักดิ์</w:t>
      </w:r>
    </w:p>
    <w:p>
      <w:pPr>
        <w:pStyle w:val="BodyText"/>
      </w:pPr>
      <w:r>
        <w:t xml:space="preserve">(ผู้เข้าร่วมประชุมชาย) เดินมาดีกว่าครับ เพราะว่าจะได้เห็นห้องแล็ป</w:t>
      </w:r>
    </w:p>
    <w:p>
      <w:pPr>
        <w:pStyle w:val="BodyText"/>
      </w:pPr>
      <w:r>
        <w:t xml:space="preserve">(อาจารย์วันทนีย์) เดี๋ยวอาจารย์จะไปดู</w:t>
      </w:r>
    </w:p>
    <w:p>
      <w:pPr>
        <w:pStyle w:val="BodyText"/>
      </w:pPr>
      <w:r>
        <w:t xml:space="preserve">(ดร.ศรัณย์) ชั้นไหน ชั้น 11 หรือเปล่า อะไรในห้องไหม</w:t>
      </w:r>
    </w:p>
    <w:p>
      <w:pPr>
        <w:pStyle w:val="BodyText"/>
      </w:pPr>
      <w:r>
        <w:t xml:space="preserve">(ผู้เข้าร่วมประชุมชาย) ให้เขาไปดูของจริง</w:t>
      </w:r>
    </w:p>
    <w:p>
      <w:pPr>
        <w:pStyle w:val="BodyText"/>
      </w:pPr>
      <w:r>
        <w:t xml:space="preserve">(ผู้เข้าร่วมประชุมชาย) ห้องไม่ต้องจัดก็ได้ครับเพราะว่าห้องเราทำเป็น 5 ส. มันอาจจะไปดู ไม่ใช่ไม่อยากให้แกดูนะ พอดูแล้วคงจะมีการต่อ หรือว่าห้องนี้ ตอนนี้ เขาคุยกับทาง…</w:t>
      </w:r>
    </w:p>
    <w:p>
      <w:pPr>
        <w:pStyle w:val="BodyText"/>
      </w:pPr>
      <w:r>
        <w:t xml:space="preserve">(ดร.ศรัณย์) แสดงว่ามี 2 จุดนะ พสุว่าจะเป็น 2 จุดเหมือนเดิมนะ พี่โป้ง โป้ง กล้อง ๆ</w:t>
      </w:r>
    </w:p>
    <w:p>
      <w:pPr>
        <w:pStyle w:val="BodyText"/>
      </w:pPr>
      <w:r>
        <w:t xml:space="preserve">(ผู้เข้าร่วมประชุมชาย) ครับอาจารย์</w:t>
      </w:r>
    </w:p>
    <w:p>
      <w:pPr>
        <w:pStyle w:val="BodyText"/>
      </w:pPr>
      <w:r>
        <w:t xml:space="preserve">(อาจารย์วันทนีย์) ก้องเอางาน TTRS เอางาน PDIS ไปตั้งโชว์ด้วยนะครับ</w:t>
      </w:r>
    </w:p>
    <w:p>
      <w:pPr>
        <w:pStyle w:val="BodyText"/>
      </w:pPr>
      <w:r>
        <w:t xml:space="preserve">(ผู้เข้าร่วมประชุมชาย) ครับ เดี๋ยวเอา Parabora ไปวางสักทีหนึ่งน่ะครับ</w:t>
      </w:r>
    </w:p>
    <w:p>
      <w:pPr>
        <w:pStyle w:val="BodyText"/>
      </w:pPr>
      <w:r>
        <w:t xml:space="preserve">(อาจารย์วันทนีย์) ไม่เอาก้อง แค่ 10 นาที</w:t>
      </w:r>
    </w:p>
    <w:p>
      <w:pPr>
        <w:pStyle w:val="BodyText"/>
      </w:pPr>
      <w:r>
        <w:t xml:space="preserve">(ดร.ณัฐนันท์) โอเคครับ</w:t>
      </w:r>
    </w:p>
    <w:p>
      <w:pPr>
        <w:pStyle w:val="BodyText"/>
      </w:pPr>
      <w:r>
        <w:t xml:space="preserve">(อาจารย์วันทนีย์) ค่ะ จะดูว่าจะโชว์ไอ้ระบบบริการตัวนี้อย่างไร ก็คือเอาขึ้นจอแล้วพูดความเร็วสด ก็ถ้าทำสดก็น่าจะแบบนั้นครับอาจาก็คือบรรยายไปก็เอาขึ้นจอเลยครับ</w:t>
      </w:r>
    </w:p>
    <w:p>
      <w:pPr>
        <w:pStyle w:val="BodyText"/>
      </w:pPr>
      <w:r>
        <w:t xml:space="preserve">(อาจารย์วันทนีย์) ค่ะ ๆ นะคะ แล้วก็เดินไปห้องชูศักดิ์ค่ะ</w:t>
      </w:r>
    </w:p>
    <w:p>
      <w:pPr>
        <w:pStyle w:val="BodyText"/>
      </w:pPr>
      <w:r>
        <w:t xml:space="preserve">(ดร.ณัฐนันท์) อาจารย์จะทำเรื่องของ Online leตัวอย่างคลิปวิดีโอการเรียนการสอนเปิดค้างเอาไว้</w:t>
      </w:r>
    </w:p>
    <w:p>
      <w:pPr>
        <w:pStyle w:val="BodyText"/>
      </w:pPr>
      <w:r>
        <w:t xml:space="preserve">(อาจารย์วันทนีย์) ก็เปิดเอาไว้แล้วก็เอาไปทำกับ สสวท.</w:t>
      </w:r>
    </w:p>
    <w:p>
      <w:pPr>
        <w:pStyle w:val="BodyText"/>
      </w:pPr>
      <w:r>
        <w:t xml:space="preserve">(ดร.ณัฐนันท์) ใช่ครับ ผอ. คนใหม่ก็น่าจะพอทราบเล็กน้อยอะไรอย่างนี้ครับ</w:t>
      </w:r>
    </w:p>
    <w:p>
      <w:pPr>
        <w:pStyle w:val="BodyText"/>
      </w:pPr>
      <w:r>
        <w:t xml:space="preserve">(อาจารย์วันทนีย์) ค่ะ ๆ ขึ้นอยู่กับเราจัดตรงนั้นน่ะค่ะ แล้วตั้งของ</w:t>
      </w:r>
    </w:p>
    <w:p>
      <w:pPr>
        <w:pStyle w:val="BodyText"/>
      </w:pPr>
      <w:r>
        <w:t xml:space="preserve">(ดร.ณัฐนันท์) ครับอาจารย์</w:t>
      </w:r>
    </w:p>
    <w:p>
      <w:pPr>
        <w:pStyle w:val="BodyText"/>
      </w:pPr>
      <w:r>
        <w:t xml:space="preserve">(ผู้เข้าร่วมประชุมชาย) เมื่อกี้ผม…</w:t>
      </w:r>
    </w:p>
    <w:p>
      <w:pPr>
        <w:pStyle w:val="BodyText"/>
      </w:pPr>
      <w:r>
        <w:t xml:space="preserve">(อาจารย์วันทนีย์) เขียนชื่อมานะคะ ว่ามีผลงานอะไรบ้างเป็น TTRS แล้วก็ Online Lerning</w:t>
      </w:r>
    </w:p>
    <w:p>
      <w:pPr>
        <w:pStyle w:val="BodyText"/>
      </w:pPr>
      <w:r>
        <w:t xml:space="preserve">(ผู้เข้าร่วมประชุมชาย) เหมือน PR NENECTEC เขาขอพูดเสนอผลงานด้วย เขียนชื่อผลงานนะ ไม่ใช่ มันชื่อ… มันชื่อ A ขึ้นต้น A LerA กำลัง 3 ค่ะ เริ่มแพลตฟอร์มค่ะ A กำลัง 3 ไม่ได้ Kios เอาไหมคะ คีย์ออสคนรู้จักเยอะ มันรู้จักเยอะ มันไม่ได้ทำอะไรต่อค่ะ</w:t>
      </w:r>
    </w:p>
    <w:p>
      <w:pPr>
        <w:pStyle w:val="BodyText"/>
      </w:pPr>
      <w:r>
        <w:t xml:space="preserve">(ผู้เข้าร่วมประชุมชาย) ยกกำลังหรือพี่ Super Scrip อยู่ใน Word ได้แต่ไม่รู้อยู่ตรงไหน ตกลง Kios ไม่มาใช่ไหมคะ อยู่ในห้องยังไม่เห็น ทำแบบนี้ค่ะอาจารย์ รบกวนขอชื่อที่ถูกต้องของระบบงาน ของศูนย์งานที่จะนำเสนอเพื่อที่จะนำเขียนให้กับน้องเป็ดอีกทีนึงนะคะรบกวนเป็นภายในวันพรุ่งนี้ค่ะ</w:t>
      </w:r>
    </w:p>
    <w:p>
      <w:pPr>
        <w:pStyle w:val="BodyText"/>
      </w:pPr>
      <w:r>
        <w:t xml:space="preserve">(ผู้เข้าร่วมประชุมชาย) ผลงานและผู้นำเสนอด้วยไหมพี่ ชื่อคน</w:t>
      </w:r>
    </w:p>
    <w:p>
      <w:pPr>
        <w:pStyle w:val="BodyText"/>
      </w:pPr>
      <w:r>
        <w:t xml:space="preserve">(อาจารย์วันทนีย์) แต่ทีนี้ประเด็นน่ะนำเสนอหลายคนมากเพราะไม่มีเวลา</w:t>
      </w:r>
    </w:p>
    <w:p>
      <w:pPr>
        <w:pStyle w:val="BodyText"/>
      </w:pPr>
      <w:r>
        <w:t xml:space="preserve">(อาจารย์วันทนีย์) ใส่ ดร.กฤษร์ไกพรได้</w:t>
      </w:r>
    </w:p>
    <w:p>
      <w:pPr>
        <w:pStyle w:val="BodyText"/>
      </w:pPr>
      <w:r>
        <w:t xml:space="preserve">(ผู้เข้าร่วมประชุมหญิง) ดร.โป้ง กฤษณ์ไกรพ์แล้วก็ ดร.ชูศักดิ์ อีกห้องก็เป็นดร.ชูศักดิ์ นักวิจัยคืออย่างไรวันไหนนะ วันที่ 29 พฤหัสบดี มีเรื่อง…</w:t>
      </w:r>
    </w:p>
    <w:p>
      <w:pPr>
        <w:pStyle w:val="BodyText"/>
      </w:pPr>
      <w:r>
        <w:t xml:space="preserve">(อาจารย์วันทนีย์) ค่ะ ถ้าอย่างนั้นก็น่าจะครบแล้วนะคะ ค่ะ เท่านี้ก่อนค่ะ มีใครมีคำถามหรือเสนอประเด็นอะไรไหมคะ ถ้าใครมีคำถามหรือว่าใครมีข้ออะไรต่าง ๆ ที่อยากจะเสนอไหมคะ จะได้ฝากทีมเลขาฯ ไว้ก่อน แล้วก็จะได้ช่วยกันแก้ไขปัญหาค่ะ มีไหมคะ</w:t>
      </w:r>
    </w:p>
    <w:p>
      <w:pPr>
        <w:pStyle w:val="BodyText"/>
      </w:pPr>
      <w:r>
        <w:t xml:space="preserve">(ผู้เข้าร่วมประชุมชาย) ว่าจะฝากแต่ละทีมดูสไลด์ภาพรวมด้วย มีอะไรปรับแก้อย่างนี้ไหม</w:t>
      </w:r>
    </w:p>
    <w:p>
      <w:pPr>
        <w:pStyle w:val="BodyText"/>
      </w:pPr>
      <w:r>
        <w:t xml:space="preserve">(อาจารย์วันทนีย์) อันไหน อ๋อ ที่จะนำเสนอใช่ไหมคะเรามีเวลา 10 นาที เราก็ต้องฝาก</w:t>
      </w:r>
    </w:p>
    <w:p>
      <w:pPr>
        <w:pStyle w:val="BodyText"/>
      </w:pPr>
      <w:r>
        <w:t xml:space="preserve">(ผู้เข้าร่วมประชุมชาย) อาจจะได้ Top สัก 2 เรื่อง</w:t>
      </w:r>
    </w:p>
    <w:p>
      <w:pPr>
        <w:pStyle w:val="BodyText"/>
      </w:pPr>
      <w:r>
        <w:t xml:space="preserve">(ผู้เข้าร่วมประชุมชาย) สรุปแล้ว ชั้น 2 โอเค ชั้น 11</w:t>
      </w:r>
    </w:p>
    <w:p>
      <w:pPr>
        <w:pStyle w:val="BodyText"/>
      </w:pPr>
      <w:r>
        <w:t xml:space="preserve">(อาจารย์วันทนีย์) ชั้น 11 ค่ะ Kios เลยหรือมันเท่าไร</w:t>
      </w:r>
    </w:p>
    <w:p>
      <w:pPr>
        <w:pStyle w:val="BodyText"/>
      </w:pPr>
      <w:r>
        <w:t xml:space="preserve">(อาจารย์วันทนีย์) ไม่มี ๆ</w:t>
      </w:r>
    </w:p>
    <w:p>
      <w:pPr>
        <w:pStyle w:val="BodyText"/>
      </w:pPr>
      <w:r>
        <w:t xml:space="preserve">(ผู้เข้าร่วมประชุมชาย) จะได้ปรับในตาราง ก็คือว่าของชั้น 210 นาที ชั้น 2 10 นาที ชั้น 11 10 นาทีนะ ไปไหนต่อนะแอน พอชั้น 11 เสร็จปุ๊บ ชั้น 11 ดูเสร็จต่างคนต่างกลับบ้าน อ๋อ แค่นั้นเลยหรือ โอเคครับ ลองดูนะ ก็แสดงว่าเขาดูคณะ เขาเตรียมส่งมอบงานรับมอบงานอะไรใช่ไหม 6 คน ที่กำลังดูค่ะ</w:t>
      </w:r>
    </w:p>
    <w:p>
      <w:pPr>
        <w:pStyle w:val="BodyText"/>
      </w:pPr>
      <w:r>
        <w:t xml:space="preserve">(ผู้เข้าร่วมประชุมชาย) ได้ครับ เดินดูแล้วต้องใช้เวลาสัก 10 นาที ดูโอเคแล้วค่ะ</w:t>
      </w:r>
    </w:p>
    <w:p>
      <w:pPr>
        <w:pStyle w:val="BodyText"/>
      </w:pPr>
      <w:r>
        <w:t xml:space="preserve">(ผู้เข้าร่วมประชุมชาย) เดี๋ยวหาเวลาเดิน ตั้งแต่มี FC เรื่อง… นี่แน่นมาก</w:t>
      </w:r>
    </w:p>
    <w:p>
      <w:pPr>
        <w:pStyle w:val="BodyText"/>
      </w:pPr>
      <w:r>
        <w:t xml:space="preserve">(ผู้เข้าร่วมประชุมหญิง) หมดแล้วค่ะ</w:t>
      </w:r>
    </w:p>
    <w:p>
      <w:pPr>
        <w:pStyle w:val="BodyText"/>
      </w:pPr>
      <w:r>
        <w:t xml:space="preserve">(ผู้เข้าร่วมประชุมชาย) หมดแล้วใช่ไหม ปิดประชุมนะครับ</w:t>
      </w:r>
    </w:p>
    <w:p>
      <w:pPr>
        <w:pStyle w:val="BodyText"/>
      </w:pPr>
      <w:r>
        <w:t xml:space="preserve">(ผู้เข้าร่วมประชุมชาย) ขอบคุณครับ</w:t>
      </w:r>
    </w:p>
    <w:p>
      <w:pPr>
        <w:pStyle w:val="BodyText"/>
      </w:pPr>
      <w:r>
        <w:t xml:space="preserve">(อาจารย์วันทนีย์) อาจารย์เราจะบอกได้ว่า … r</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ประชุมคณะอนุกรรมการกลยุทธ์วิจัยและพัฒนา ศูนย์วิจัยเทคโนโลยีสิ่งอำนวยความสะดวกและเครื่องมือแพทย์ ครั้งที่ 1/2565 ในวันพฤหัสบดีที่ 23 มิถุนายน 2565 เวลา 09.00 – 12.00 น.</dc:title>
  <dc:creator/>
  <cp:keywords/>
  <dcterms:created xsi:type="dcterms:W3CDTF">2022-06-23T05:48:26Z</dcterms:created>
  <dcterms:modified xsi:type="dcterms:W3CDTF">2022-06-23T05:4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3 มิถุนายน 2565 เวลา 08.50 น.</vt:lpwstr>
  </property>
  <property fmtid="{D5CDD505-2E9C-101B-9397-08002B2CF9AE}" pid="3" name="subtitle">
    <vt:lpwstr/>
  </property>
</Properties>
</file>